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F6F005" w14:textId="2F84CE79" w:rsidR="00337B7B" w:rsidRPr="00DA5D3E" w:rsidRDefault="00415948" w:rsidP="00DF198E">
      <w:pPr>
        <w:pStyle w:val="Heading1"/>
      </w:pPr>
      <w:r w:rsidRPr="00DA5D3E">
        <w:t>CS</w:t>
      </w:r>
      <w:r w:rsidR="00136BD0" w:rsidRPr="00DA5D3E">
        <w:t xml:space="preserve"> </w:t>
      </w:r>
      <w:r w:rsidRPr="00DA5D3E">
        <w:t>470 Module Three Assignment Guide</w:t>
      </w:r>
    </w:p>
    <w:p w14:paraId="78526D1E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28D5A295" w14:textId="5FD03370" w:rsidR="00415948" w:rsidRPr="00DA5D3E" w:rsidRDefault="00056D7B" w:rsidP="00DF198E">
      <w:pPr>
        <w:pStyle w:val="Heading2"/>
        <w:suppressAutoHyphens/>
      </w:pPr>
      <w:r w:rsidRPr="00DA5D3E">
        <w:t xml:space="preserve">Part </w:t>
      </w:r>
      <w:r w:rsidR="008A55D4">
        <w:t>One</w:t>
      </w:r>
      <w:r w:rsidR="00216BE2" w:rsidRPr="00DA5D3E">
        <w:t>:</w:t>
      </w:r>
      <w:r w:rsidRPr="00DA5D3E">
        <w:t xml:space="preserve"> </w:t>
      </w:r>
      <w:r w:rsidR="004D35AC" w:rsidRPr="00DA5D3E">
        <w:t>Preparing the Angular Code</w:t>
      </w:r>
    </w:p>
    <w:p w14:paraId="1FE28C78" w14:textId="77777777" w:rsidR="00930992" w:rsidRDefault="00930992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5F739FD0" w14:textId="4D2502A0" w:rsidR="004D35AC" w:rsidRPr="00DA5D3E" w:rsidRDefault="00CA590F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 </w:t>
      </w:r>
      <w:r w:rsidR="005A3F98" w:rsidRPr="00DA5D3E">
        <w:rPr>
          <w:rFonts w:cstheme="minorHAnsi"/>
          <w:sz w:val="22"/>
          <w:szCs w:val="22"/>
        </w:rPr>
        <w:t>M</w:t>
      </w:r>
      <w:r w:rsidRPr="00DA5D3E">
        <w:rPr>
          <w:rFonts w:cstheme="minorHAnsi"/>
          <w:sz w:val="22"/>
          <w:szCs w:val="22"/>
        </w:rPr>
        <w:t xml:space="preserve">odule </w:t>
      </w:r>
      <w:r w:rsidR="005A3F98" w:rsidRPr="00DA5D3E">
        <w:rPr>
          <w:rFonts w:cstheme="minorHAnsi"/>
          <w:sz w:val="22"/>
          <w:szCs w:val="22"/>
        </w:rPr>
        <w:t>T</w:t>
      </w:r>
      <w:r w:rsidRPr="00DA5D3E">
        <w:rPr>
          <w:rFonts w:cstheme="minorHAnsi"/>
          <w:sz w:val="22"/>
          <w:szCs w:val="22"/>
        </w:rPr>
        <w:t>wo</w:t>
      </w:r>
      <w:r w:rsidR="005A3F98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you forked and clone</w:t>
      </w:r>
      <w:r w:rsidR="00766B66" w:rsidRPr="00DA5D3E">
        <w:rPr>
          <w:rFonts w:cstheme="minorHAnsi"/>
          <w:sz w:val="22"/>
          <w:szCs w:val="22"/>
        </w:rPr>
        <w:t>d</w:t>
      </w:r>
      <w:r w:rsidRPr="00DA5D3E">
        <w:rPr>
          <w:rFonts w:cstheme="minorHAnsi"/>
          <w:sz w:val="22"/>
          <w:szCs w:val="22"/>
        </w:rPr>
        <w:t xml:space="preserve"> the </w:t>
      </w:r>
      <w:r w:rsidRPr="00DA5D3E">
        <w:rPr>
          <w:rFonts w:cstheme="minorHAnsi"/>
          <w:b/>
          <w:bCs/>
          <w:sz w:val="22"/>
          <w:szCs w:val="22"/>
        </w:rPr>
        <w:t>learn-angular-from-scratch-step-by-step</w:t>
      </w:r>
      <w:r w:rsidRPr="00DA5D3E">
        <w:rPr>
          <w:rFonts w:cstheme="minorHAnsi"/>
          <w:sz w:val="22"/>
          <w:szCs w:val="22"/>
        </w:rPr>
        <w:t xml:space="preserve"> code into </w:t>
      </w:r>
      <w:r w:rsidR="005A3F98" w:rsidRPr="00DA5D3E">
        <w:rPr>
          <w:rFonts w:cstheme="minorHAnsi"/>
          <w:sz w:val="22"/>
          <w:szCs w:val="22"/>
        </w:rPr>
        <w:t xml:space="preserve">a </w:t>
      </w:r>
      <w:r w:rsidRPr="00DA5D3E">
        <w:rPr>
          <w:rFonts w:cstheme="minorHAnsi"/>
          <w:b/>
          <w:bCs/>
          <w:sz w:val="22"/>
          <w:szCs w:val="22"/>
        </w:rPr>
        <w:t>lafs-web</w:t>
      </w:r>
      <w:r w:rsidRPr="00DA5D3E">
        <w:rPr>
          <w:rFonts w:cstheme="minorHAnsi"/>
          <w:sz w:val="22"/>
          <w:szCs w:val="22"/>
        </w:rPr>
        <w:t xml:space="preserve"> directory on your computer.</w:t>
      </w:r>
      <w:r w:rsidR="00052815" w:rsidRPr="00DA5D3E">
        <w:rPr>
          <w:rFonts w:cstheme="minorHAnsi"/>
          <w:sz w:val="22"/>
          <w:szCs w:val="22"/>
        </w:rPr>
        <w:t xml:space="preserve"> Now</w:t>
      </w:r>
      <w:r w:rsidR="007E7013">
        <w:rPr>
          <w:rFonts w:cstheme="minorHAnsi"/>
          <w:sz w:val="22"/>
          <w:szCs w:val="22"/>
        </w:rPr>
        <w:t>,</w:t>
      </w:r>
      <w:r w:rsidR="00052815" w:rsidRPr="00DA5D3E">
        <w:rPr>
          <w:rFonts w:cstheme="minorHAnsi"/>
          <w:sz w:val="22"/>
          <w:szCs w:val="22"/>
        </w:rPr>
        <w:t xml:space="preserve"> </w:t>
      </w:r>
      <w:r w:rsidR="00A15528" w:rsidRPr="00DA5D3E">
        <w:rPr>
          <w:rFonts w:cstheme="minorHAnsi"/>
          <w:sz w:val="22"/>
          <w:szCs w:val="22"/>
        </w:rPr>
        <w:t>you</w:t>
      </w:r>
      <w:r w:rsidR="00052815" w:rsidRPr="00DA5D3E">
        <w:rPr>
          <w:rFonts w:cstheme="minorHAnsi"/>
          <w:sz w:val="22"/>
          <w:szCs w:val="22"/>
        </w:rPr>
        <w:t xml:space="preserve"> need to</w:t>
      </w:r>
      <w:r w:rsidR="005A3F98" w:rsidRPr="00DA5D3E">
        <w:rPr>
          <w:rFonts w:cstheme="minorHAnsi"/>
          <w:sz w:val="22"/>
          <w:szCs w:val="22"/>
        </w:rPr>
        <w:t xml:space="preserve"> do</w:t>
      </w:r>
      <w:r w:rsidR="00052815" w:rsidRPr="00DA5D3E">
        <w:rPr>
          <w:rFonts w:cstheme="minorHAnsi"/>
          <w:sz w:val="22"/>
          <w:szCs w:val="22"/>
        </w:rPr>
        <w:t xml:space="preserve"> some work to make that codebase ready for use on </w:t>
      </w:r>
      <w:r w:rsidR="00C20D35">
        <w:rPr>
          <w:rFonts w:cstheme="minorHAnsi"/>
          <w:sz w:val="22"/>
          <w:szCs w:val="22"/>
        </w:rPr>
        <w:t>AWS</w:t>
      </w:r>
      <w:r w:rsidR="00052815" w:rsidRPr="00DA5D3E">
        <w:rPr>
          <w:rFonts w:cstheme="minorHAnsi"/>
          <w:sz w:val="22"/>
          <w:szCs w:val="22"/>
        </w:rPr>
        <w:t>.</w:t>
      </w:r>
      <w:r w:rsidR="00C20D35">
        <w:rPr>
          <w:rFonts w:cstheme="minorHAnsi"/>
          <w:sz w:val="22"/>
          <w:szCs w:val="22"/>
        </w:rPr>
        <w:t xml:space="preserve"> To start:</w:t>
      </w:r>
    </w:p>
    <w:p w14:paraId="0803553F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41C59EA1" w14:textId="6EF09D17" w:rsidR="006C2CA6" w:rsidRPr="00DA5D3E" w:rsidRDefault="006C2CA6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Open a command </w:t>
      </w:r>
      <w:r w:rsidR="00BB6F40" w:rsidRPr="00DA5D3E">
        <w:rPr>
          <w:rFonts w:cstheme="minorHAnsi"/>
          <w:sz w:val="22"/>
          <w:szCs w:val="22"/>
        </w:rPr>
        <w:t>shell, such as PowerShell</w:t>
      </w:r>
      <w:r w:rsidR="005A3F98" w:rsidRPr="00DA5D3E">
        <w:rPr>
          <w:rFonts w:cstheme="minorHAnsi"/>
          <w:sz w:val="22"/>
          <w:szCs w:val="22"/>
        </w:rPr>
        <w:t>.</w:t>
      </w:r>
    </w:p>
    <w:p w14:paraId="7ADFFBB8" w14:textId="07F5448C" w:rsidR="00BB6F40" w:rsidRPr="00DA5D3E" w:rsidRDefault="00BB6F40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hange </w:t>
      </w:r>
      <w:r w:rsidR="005A3F98" w:rsidRPr="00DA5D3E">
        <w:rPr>
          <w:rFonts w:cstheme="minorHAnsi"/>
          <w:sz w:val="22"/>
          <w:szCs w:val="22"/>
        </w:rPr>
        <w:t xml:space="preserve">the </w:t>
      </w:r>
      <w:r w:rsidRPr="00DA5D3E">
        <w:rPr>
          <w:rFonts w:cstheme="minorHAnsi"/>
          <w:sz w:val="22"/>
          <w:szCs w:val="22"/>
        </w:rPr>
        <w:t xml:space="preserve">directory to </w:t>
      </w:r>
      <w:r w:rsidRPr="00DA5D3E">
        <w:rPr>
          <w:rFonts w:cstheme="minorHAnsi"/>
          <w:b/>
          <w:bCs/>
          <w:sz w:val="22"/>
          <w:szCs w:val="22"/>
        </w:rPr>
        <w:t>lafs-web</w:t>
      </w:r>
      <w:r w:rsidR="005A3F98" w:rsidRPr="00DA5D3E">
        <w:rPr>
          <w:rFonts w:cstheme="minorHAnsi"/>
          <w:sz w:val="22"/>
          <w:szCs w:val="22"/>
        </w:rPr>
        <w:t>.</w:t>
      </w:r>
    </w:p>
    <w:p w14:paraId="7B985F9B" w14:textId="5D42C1DA" w:rsidR="00BB6F40" w:rsidRPr="00DA5D3E" w:rsidRDefault="001B5630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Build the Angular application for deployment</w:t>
      </w:r>
      <w:r w:rsidR="170F05CB" w:rsidRPr="00DA5D3E">
        <w:rPr>
          <w:sz w:val="22"/>
          <w:szCs w:val="22"/>
        </w:rPr>
        <w:t xml:space="preserve"> with th</w:t>
      </w:r>
      <w:r w:rsidR="38774722" w:rsidRPr="00DA5D3E">
        <w:rPr>
          <w:sz w:val="22"/>
          <w:szCs w:val="22"/>
        </w:rPr>
        <w:t>e following</w:t>
      </w:r>
      <w:r w:rsidR="170F05CB" w:rsidRPr="00DA5D3E">
        <w:rPr>
          <w:sz w:val="22"/>
          <w:szCs w:val="22"/>
        </w:rPr>
        <w:t xml:space="preserve"> command:</w:t>
      </w:r>
    </w:p>
    <w:p w14:paraId="443C7F70" w14:textId="00505E14" w:rsidR="236C51C9" w:rsidRPr="00DA5D3E" w:rsidRDefault="236C51C9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F4EBDDE" w14:textId="2EC08C06" w:rsidR="007034AE" w:rsidRPr="00DA0E2E" w:rsidRDefault="001B5630" w:rsidP="00DF198E">
      <w:pPr>
        <w:suppressAutoHyphens/>
        <w:spacing w:after="0" w:line="240" w:lineRule="auto"/>
        <w:ind w:left="1080"/>
        <w:contextualSpacing/>
        <w:rPr>
          <w:rFonts w:ascii="Consolas" w:hAnsi="Consolas"/>
          <w:sz w:val="22"/>
          <w:szCs w:val="22"/>
        </w:rPr>
      </w:pPr>
      <w:r w:rsidRPr="00DA0E2E">
        <w:rPr>
          <w:rFonts w:ascii="Consolas" w:hAnsi="Consolas"/>
          <w:sz w:val="22"/>
          <w:szCs w:val="22"/>
        </w:rPr>
        <w:t>ng</w:t>
      </w:r>
      <w:r w:rsidR="007034AE" w:rsidRPr="00DA0E2E">
        <w:rPr>
          <w:rFonts w:ascii="Consolas" w:hAnsi="Consolas"/>
          <w:sz w:val="22"/>
          <w:szCs w:val="22"/>
        </w:rPr>
        <w:t xml:space="preserve"> build --prod --base-href </w:t>
      </w:r>
      <w:r w:rsidRPr="00DA0E2E">
        <w:rPr>
          <w:rFonts w:ascii="Consolas" w:hAnsi="Consolas"/>
          <w:sz w:val="22"/>
          <w:szCs w:val="22"/>
        </w:rPr>
        <w:t>.</w:t>
      </w:r>
    </w:p>
    <w:p w14:paraId="6C9EE1FA" w14:textId="77777777" w:rsidR="003862B7" w:rsidRPr="00DA5D3E" w:rsidRDefault="003862B7" w:rsidP="005F10D1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6DB1FE4E" w14:textId="3EC18570" w:rsidR="003862B7" w:rsidRPr="00DA5D3E" w:rsidRDefault="2C13766E" w:rsidP="00DF198E">
      <w:pPr>
        <w:suppressAutoHyphens/>
        <w:spacing w:after="0" w:line="240" w:lineRule="auto"/>
        <w:ind w:left="720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You may encounter some of the following issues: </w:t>
      </w:r>
    </w:p>
    <w:p w14:paraId="45019A93" w14:textId="4CFC4DE4" w:rsidR="00620678" w:rsidRPr="00DA5D3E" w:rsidRDefault="004F19CE" w:rsidP="00DF198E">
      <w:pPr>
        <w:pStyle w:val="ListParagraph"/>
        <w:numPr>
          <w:ilvl w:val="0"/>
          <w:numId w:val="1"/>
        </w:numPr>
        <w:suppressAutoHyphens/>
        <w:spacing w:after="0" w:line="240" w:lineRule="auto"/>
        <w:ind w:left="1440"/>
        <w:rPr>
          <w:sz w:val="22"/>
          <w:szCs w:val="22"/>
        </w:rPr>
      </w:pPr>
      <w:r w:rsidRPr="00DA5D3E">
        <w:rPr>
          <w:sz w:val="22"/>
          <w:szCs w:val="22"/>
        </w:rPr>
        <w:t>I</w:t>
      </w:r>
      <w:r w:rsidR="00815218" w:rsidRPr="00DA5D3E">
        <w:rPr>
          <w:sz w:val="22"/>
          <w:szCs w:val="22"/>
        </w:rPr>
        <w:t xml:space="preserve">f you receive the following error, </w:t>
      </w:r>
      <w:r w:rsidRPr="00DA5D3E">
        <w:rPr>
          <w:sz w:val="22"/>
          <w:szCs w:val="22"/>
        </w:rPr>
        <w:t>you</w:t>
      </w:r>
      <w:r w:rsidR="00815218" w:rsidRPr="00DA5D3E">
        <w:rPr>
          <w:sz w:val="22"/>
          <w:szCs w:val="22"/>
        </w:rPr>
        <w:t xml:space="preserve"> need to install the SASS preprocessor</w:t>
      </w:r>
      <w:r w:rsidRPr="00DA5D3E">
        <w:rPr>
          <w:sz w:val="22"/>
          <w:szCs w:val="22"/>
        </w:rPr>
        <w:t xml:space="preserve">. See steps </w:t>
      </w:r>
      <w:r w:rsidR="00060ED0" w:rsidRPr="00DA5D3E">
        <w:rPr>
          <w:sz w:val="22"/>
          <w:szCs w:val="22"/>
        </w:rPr>
        <w:t>a</w:t>
      </w:r>
      <w:r w:rsidRPr="00DA5D3E">
        <w:rPr>
          <w:sz w:val="22"/>
          <w:szCs w:val="22"/>
        </w:rPr>
        <w:t xml:space="preserve"> and </w:t>
      </w:r>
      <w:r w:rsidR="32B159DE" w:rsidRPr="00DA5D3E">
        <w:rPr>
          <w:sz w:val="22"/>
          <w:szCs w:val="22"/>
        </w:rPr>
        <w:t>b below</w:t>
      </w:r>
      <w:r w:rsidRPr="00DA5D3E">
        <w:rPr>
          <w:sz w:val="22"/>
          <w:szCs w:val="22"/>
        </w:rPr>
        <w:t>. O</w:t>
      </w:r>
      <w:r w:rsidR="003E7D25" w:rsidRPr="00DA5D3E">
        <w:rPr>
          <w:sz w:val="22"/>
          <w:szCs w:val="22"/>
        </w:rPr>
        <w:t>therwise</w:t>
      </w:r>
      <w:r w:rsidRPr="00DA5D3E">
        <w:rPr>
          <w:sz w:val="22"/>
          <w:szCs w:val="22"/>
        </w:rPr>
        <w:t>,</w:t>
      </w:r>
      <w:r w:rsidR="003E7D25" w:rsidRPr="00DA5D3E">
        <w:rPr>
          <w:sz w:val="22"/>
          <w:szCs w:val="22"/>
        </w:rPr>
        <w:t xml:space="preserve"> go to </w:t>
      </w:r>
      <w:r w:rsidR="0089069B" w:rsidRPr="00DA5D3E">
        <w:rPr>
          <w:sz w:val="22"/>
          <w:szCs w:val="22"/>
        </w:rPr>
        <w:t>step 4</w:t>
      </w:r>
      <w:r w:rsidRPr="00DA5D3E">
        <w:rPr>
          <w:sz w:val="22"/>
          <w:szCs w:val="22"/>
        </w:rPr>
        <w:t>. F</w:t>
      </w:r>
      <w:r w:rsidR="0089069B" w:rsidRPr="00DA5D3E">
        <w:rPr>
          <w:sz w:val="22"/>
          <w:szCs w:val="22"/>
        </w:rPr>
        <w:t>or</w:t>
      </w:r>
      <w:r w:rsidRPr="00DA5D3E">
        <w:rPr>
          <w:sz w:val="22"/>
          <w:szCs w:val="22"/>
        </w:rPr>
        <w:t xml:space="preserve"> more</w:t>
      </w:r>
      <w:r w:rsidR="0089069B" w:rsidRPr="00DA5D3E">
        <w:rPr>
          <w:sz w:val="22"/>
          <w:szCs w:val="22"/>
        </w:rPr>
        <w:t xml:space="preserve"> information on this error</w:t>
      </w:r>
      <w:r w:rsidR="00D46D08">
        <w:rPr>
          <w:sz w:val="22"/>
          <w:szCs w:val="22"/>
        </w:rPr>
        <w:t>,</w:t>
      </w:r>
      <w:r w:rsidR="0089069B" w:rsidRPr="00DA5D3E">
        <w:rPr>
          <w:sz w:val="22"/>
          <w:szCs w:val="22"/>
        </w:rPr>
        <w:t xml:space="preserve"> see</w:t>
      </w:r>
      <w:r w:rsidRPr="00DA5D3E">
        <w:rPr>
          <w:sz w:val="22"/>
          <w:szCs w:val="22"/>
        </w:rPr>
        <w:t xml:space="preserve"> </w:t>
      </w:r>
      <w:hyperlink r:id="rId10">
        <w:r w:rsidR="00801B90">
          <w:rPr>
            <w:rStyle w:val="Hyperlink"/>
            <w:sz w:val="22"/>
            <w:szCs w:val="22"/>
          </w:rPr>
          <w:t>Angular CLI: 7.0.3 Cannot Find Module 'node-sass'</w:t>
        </w:r>
      </w:hyperlink>
      <w:r w:rsidRPr="00DA5D3E">
        <w:rPr>
          <w:sz w:val="22"/>
          <w:szCs w:val="22"/>
        </w:rPr>
        <w:t xml:space="preserve">. </w:t>
      </w:r>
    </w:p>
    <w:p w14:paraId="108EE07D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460A4D34" w14:textId="77777777" w:rsidR="00325B3B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  <w:shd w:val="clear" w:color="auto" w:fill="012456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ERROR in ./src/styles.scss</w:t>
      </w:r>
    </w:p>
    <w:p w14:paraId="111D7729" w14:textId="77777777" w:rsidR="00325B3B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  <w:shd w:val="clear" w:color="auto" w:fill="012456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Module build failed (from ./node_modules/mini-css-extract-plugin/dist/loader.js):</w:t>
      </w:r>
    </w:p>
    <w:p w14:paraId="5E3E11AE" w14:textId="77777777" w:rsidR="00325B3B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  <w:shd w:val="clear" w:color="auto" w:fill="012456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ModuleBuildError: Module build failed (from ./node_modules/sass-loader/lib/loader.js):</w:t>
      </w:r>
    </w:p>
    <w:p w14:paraId="44F13872" w14:textId="0E39340E" w:rsidR="00815218" w:rsidRPr="00DA5D3E" w:rsidRDefault="00815218" w:rsidP="00DF198E">
      <w:pPr>
        <w:shd w:val="clear" w:color="auto" w:fill="012456"/>
        <w:suppressAutoHyphens/>
        <w:spacing w:after="0" w:line="240" w:lineRule="auto"/>
        <w:contextualSpacing/>
        <w:rPr>
          <w:rFonts w:eastAsia="Times New Roman" w:cstheme="minorHAnsi"/>
          <w:sz w:val="22"/>
          <w:szCs w:val="22"/>
        </w:rPr>
      </w:pPr>
      <w:r w:rsidRPr="00DA5D3E">
        <w:rPr>
          <w:rFonts w:eastAsia="Times New Roman" w:cstheme="minorHAnsi"/>
          <w:sz w:val="22"/>
          <w:szCs w:val="22"/>
          <w:shd w:val="clear" w:color="auto" w:fill="012456"/>
        </w:rPr>
        <w:t>Error: Cannot find module 'node-sass'</w:t>
      </w:r>
    </w:p>
    <w:p w14:paraId="2A2CE286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67CDFB2D" w14:textId="3B5AEC6D" w:rsidR="00620678" w:rsidRPr="00DA5D3E" w:rsidRDefault="00DF141E" w:rsidP="00DF198E">
      <w:pPr>
        <w:pStyle w:val="ListParagraph"/>
        <w:numPr>
          <w:ilvl w:val="1"/>
          <w:numId w:val="2"/>
        </w:numPr>
        <w:suppressAutoHyphens/>
        <w:spacing w:after="0" w:line="240" w:lineRule="auto"/>
        <w:ind w:left="2160"/>
        <w:rPr>
          <w:rFonts w:cstheme="minorHAnsi"/>
          <w:sz w:val="22"/>
          <w:szCs w:val="22"/>
        </w:rPr>
      </w:pPr>
      <w:r w:rsidRPr="00DA5D3E">
        <w:rPr>
          <w:sz w:val="22"/>
          <w:szCs w:val="22"/>
        </w:rPr>
        <w:t>npm install --save-dev node-sass</w:t>
      </w:r>
    </w:p>
    <w:p w14:paraId="2E682B06" w14:textId="3537F5DE" w:rsidR="00DF141E" w:rsidRPr="00DA5D3E" w:rsidRDefault="00DF141E" w:rsidP="00DF198E">
      <w:pPr>
        <w:pStyle w:val="ListParagraph"/>
        <w:numPr>
          <w:ilvl w:val="1"/>
          <w:numId w:val="2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>ng build --prod --base-href .</w:t>
      </w:r>
    </w:p>
    <w:p w14:paraId="12173590" w14:textId="5E55D0E4" w:rsidR="3DAF4481" w:rsidRPr="00DA5D3E" w:rsidRDefault="3DAF4481" w:rsidP="00DF198E">
      <w:pPr>
        <w:pStyle w:val="ListParagraph"/>
        <w:numPr>
          <w:ilvl w:val="0"/>
          <w:numId w:val="1"/>
        </w:numPr>
        <w:suppressAutoHyphens/>
        <w:spacing w:after="0" w:line="240" w:lineRule="auto"/>
        <w:ind w:left="1440"/>
        <w:rPr>
          <w:sz w:val="22"/>
          <w:szCs w:val="22"/>
        </w:rPr>
      </w:pPr>
      <w:r w:rsidRPr="00DA5D3E">
        <w:rPr>
          <w:sz w:val="22"/>
          <w:szCs w:val="22"/>
        </w:rPr>
        <w:t xml:space="preserve">There is a high chance that it will complain about the node version installed on your machine. To update to the latest </w:t>
      </w:r>
      <w:r w:rsidR="6D633289" w:rsidRPr="00DA5D3E">
        <w:rPr>
          <w:sz w:val="22"/>
          <w:szCs w:val="22"/>
        </w:rPr>
        <w:t>version of node locally, you can</w:t>
      </w:r>
      <w:r w:rsidR="79F4EA1C" w:rsidRPr="00DA5D3E">
        <w:rPr>
          <w:sz w:val="22"/>
          <w:szCs w:val="22"/>
        </w:rPr>
        <w:t xml:space="preserve"> complete the following steps</w:t>
      </w:r>
      <w:r w:rsidR="6D633289" w:rsidRPr="00DA5D3E">
        <w:rPr>
          <w:sz w:val="22"/>
          <w:szCs w:val="22"/>
        </w:rPr>
        <w:t xml:space="preserve">: </w:t>
      </w:r>
    </w:p>
    <w:p w14:paraId="35C2D67E" w14:textId="6A16C5E4" w:rsidR="6D633289" w:rsidRPr="00DA5D3E" w:rsidRDefault="6D633289" w:rsidP="00DF198E">
      <w:pPr>
        <w:pStyle w:val="ListParagraph"/>
        <w:numPr>
          <w:ilvl w:val="1"/>
          <w:numId w:val="1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>Go to</w:t>
      </w:r>
      <w:r w:rsidR="00C93859">
        <w:rPr>
          <w:sz w:val="22"/>
          <w:szCs w:val="22"/>
        </w:rPr>
        <w:t xml:space="preserve"> the </w:t>
      </w:r>
      <w:hyperlink r:id="rId11" w:history="1">
        <w:r w:rsidR="00C93859" w:rsidRPr="00C93859">
          <w:rPr>
            <w:rStyle w:val="Hyperlink"/>
            <w:sz w:val="22"/>
            <w:szCs w:val="22"/>
          </w:rPr>
          <w:t>Download Node.js</w:t>
        </w:r>
      </w:hyperlink>
      <w:r w:rsidR="00C93859">
        <w:rPr>
          <w:sz w:val="22"/>
          <w:szCs w:val="22"/>
        </w:rPr>
        <w:t xml:space="preserve"> webpage</w:t>
      </w:r>
      <w:r w:rsidRPr="00DA5D3E">
        <w:rPr>
          <w:sz w:val="22"/>
          <w:szCs w:val="22"/>
        </w:rPr>
        <w:t xml:space="preserve"> and get the latest installer version </w:t>
      </w:r>
      <w:r w:rsidR="00CA4D81" w:rsidRPr="00DA5D3E">
        <w:rPr>
          <w:sz w:val="22"/>
          <w:szCs w:val="22"/>
        </w:rPr>
        <w:t>f</w:t>
      </w:r>
      <w:r w:rsidRPr="00DA5D3E">
        <w:rPr>
          <w:sz w:val="22"/>
          <w:szCs w:val="22"/>
        </w:rPr>
        <w:t>o</w:t>
      </w:r>
      <w:r w:rsidR="00AE1E78" w:rsidRPr="00DA5D3E">
        <w:rPr>
          <w:sz w:val="22"/>
          <w:szCs w:val="22"/>
        </w:rPr>
        <w:t>r</w:t>
      </w:r>
      <w:r w:rsidRPr="00DA5D3E">
        <w:rPr>
          <w:sz w:val="22"/>
          <w:szCs w:val="22"/>
        </w:rPr>
        <w:t xml:space="preserve"> your </w:t>
      </w:r>
      <w:r w:rsidR="59475CB5" w:rsidRPr="00DA5D3E">
        <w:rPr>
          <w:sz w:val="22"/>
          <w:szCs w:val="22"/>
        </w:rPr>
        <w:t>PC</w:t>
      </w:r>
      <w:r w:rsidRPr="00DA5D3E">
        <w:rPr>
          <w:sz w:val="22"/>
          <w:szCs w:val="22"/>
        </w:rPr>
        <w:t>. Then follow the steps to instal</w:t>
      </w:r>
      <w:r w:rsidR="00184C1E" w:rsidRPr="00DA5D3E">
        <w:rPr>
          <w:sz w:val="22"/>
          <w:szCs w:val="22"/>
        </w:rPr>
        <w:t>l</w:t>
      </w:r>
      <w:r w:rsidRPr="00DA5D3E">
        <w:rPr>
          <w:sz w:val="22"/>
          <w:szCs w:val="22"/>
        </w:rPr>
        <w:t xml:space="preserve"> the latest node version or use </w:t>
      </w:r>
      <w:r w:rsidRPr="007218DF">
        <w:rPr>
          <w:b/>
          <w:bCs/>
          <w:sz w:val="22"/>
          <w:szCs w:val="22"/>
        </w:rPr>
        <w:t>np</w:t>
      </w:r>
      <w:r w:rsidR="04F3F3F0" w:rsidRPr="007218DF">
        <w:rPr>
          <w:b/>
          <w:bCs/>
          <w:sz w:val="22"/>
          <w:szCs w:val="22"/>
        </w:rPr>
        <w:t>m install npm@latest -g</w:t>
      </w:r>
      <w:r w:rsidR="04F3F3F0" w:rsidRPr="00DA5D3E">
        <w:rPr>
          <w:sz w:val="22"/>
          <w:szCs w:val="22"/>
        </w:rPr>
        <w:t xml:space="preserve"> in the shell prompt. </w:t>
      </w:r>
    </w:p>
    <w:p w14:paraId="6971EE9B" w14:textId="06A0AE13" w:rsidR="04F3F3F0" w:rsidRPr="00DA5D3E" w:rsidRDefault="04F3F3F0" w:rsidP="00DF198E">
      <w:pPr>
        <w:pStyle w:val="ListParagraph"/>
        <w:numPr>
          <w:ilvl w:val="1"/>
          <w:numId w:val="1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 xml:space="preserve">Run </w:t>
      </w:r>
      <w:r w:rsidRPr="007218DF">
        <w:rPr>
          <w:b/>
          <w:bCs/>
          <w:sz w:val="22"/>
          <w:szCs w:val="22"/>
        </w:rPr>
        <w:t>node -v</w:t>
      </w:r>
      <w:r w:rsidRPr="00DA5D3E">
        <w:rPr>
          <w:sz w:val="22"/>
          <w:szCs w:val="22"/>
        </w:rPr>
        <w:t xml:space="preserve"> in the shell prompt and confirm it has a version higher than 20 installed. If it does</w:t>
      </w:r>
      <w:r w:rsidR="4EC56A4D" w:rsidRPr="00DA5D3E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you can repeat step 3. </w:t>
      </w:r>
    </w:p>
    <w:p w14:paraId="312EE83E" w14:textId="6B83FA0C" w:rsidR="7F25E9B8" w:rsidRPr="00DA5D3E" w:rsidRDefault="7F25E9B8" w:rsidP="00DF198E">
      <w:pPr>
        <w:pStyle w:val="ListParagraph"/>
        <w:numPr>
          <w:ilvl w:val="1"/>
          <w:numId w:val="1"/>
        </w:numPr>
        <w:suppressAutoHyphens/>
        <w:spacing w:after="0" w:line="240" w:lineRule="auto"/>
        <w:ind w:left="2160"/>
        <w:rPr>
          <w:sz w:val="22"/>
          <w:szCs w:val="22"/>
        </w:rPr>
      </w:pPr>
      <w:r w:rsidRPr="00DA5D3E">
        <w:rPr>
          <w:sz w:val="22"/>
          <w:szCs w:val="22"/>
        </w:rPr>
        <w:t>If you still see the older version of node</w:t>
      </w:r>
      <w:r w:rsidR="00F1314E">
        <w:rPr>
          <w:sz w:val="22"/>
          <w:szCs w:val="22"/>
        </w:rPr>
        <w:t xml:space="preserve">, </w:t>
      </w:r>
      <w:r w:rsidRPr="00DA5D3E">
        <w:rPr>
          <w:sz w:val="22"/>
          <w:szCs w:val="22"/>
        </w:rPr>
        <w:t xml:space="preserve">you </w:t>
      </w:r>
      <w:r w:rsidR="00F1314E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execute the </w:t>
      </w:r>
      <w:r w:rsidRPr="007218DF">
        <w:rPr>
          <w:b/>
          <w:bCs/>
          <w:sz w:val="22"/>
          <w:szCs w:val="22"/>
        </w:rPr>
        <w:t>nvm &lt;version&gt;</w:t>
      </w:r>
      <w:r w:rsidRPr="00DA5D3E">
        <w:rPr>
          <w:sz w:val="22"/>
          <w:szCs w:val="22"/>
        </w:rPr>
        <w:t xml:space="preserve"> command in the shell prompt using the version you downloaded in place</w:t>
      </w:r>
      <w:r w:rsidR="56B732D5" w:rsidRPr="00DA5D3E">
        <w:rPr>
          <w:sz w:val="22"/>
          <w:szCs w:val="22"/>
        </w:rPr>
        <w:t xml:space="preserve"> of </w:t>
      </w:r>
      <w:r w:rsidR="56B732D5" w:rsidRPr="001365CB">
        <w:rPr>
          <w:b/>
          <w:bCs/>
          <w:sz w:val="22"/>
          <w:szCs w:val="22"/>
        </w:rPr>
        <w:t>&lt;version&gt;</w:t>
      </w:r>
      <w:r w:rsidR="56B732D5" w:rsidRPr="00DA5D3E">
        <w:rPr>
          <w:sz w:val="22"/>
          <w:szCs w:val="22"/>
        </w:rPr>
        <w:t xml:space="preserve">. Check the version in use again and then repeat step 3. </w:t>
      </w:r>
    </w:p>
    <w:p w14:paraId="59F19A69" w14:textId="77777777" w:rsidR="00814C2D" w:rsidRDefault="56B732D5" w:rsidP="00DF198E">
      <w:pPr>
        <w:pStyle w:val="ListParagraph"/>
        <w:numPr>
          <w:ilvl w:val="0"/>
          <w:numId w:val="1"/>
        </w:numPr>
        <w:suppressAutoHyphens/>
        <w:spacing w:after="0" w:line="240" w:lineRule="auto"/>
        <w:ind w:left="1440"/>
        <w:rPr>
          <w:sz w:val="22"/>
          <w:szCs w:val="22"/>
        </w:rPr>
      </w:pPr>
      <w:r w:rsidRPr="0030766F">
        <w:rPr>
          <w:sz w:val="22"/>
          <w:szCs w:val="22"/>
        </w:rPr>
        <w:t xml:space="preserve">If there is a series of errors related to </w:t>
      </w:r>
      <w:r w:rsidRPr="00F1314E">
        <w:rPr>
          <w:b/>
          <w:bCs/>
          <w:sz w:val="22"/>
          <w:szCs w:val="22"/>
        </w:rPr>
        <w:t>digital envelope routines::unsupported</w:t>
      </w:r>
      <w:r w:rsidR="00F1314E" w:rsidRPr="00F1314E">
        <w:rPr>
          <w:sz w:val="22"/>
          <w:szCs w:val="22"/>
        </w:rPr>
        <w:t>,</w:t>
      </w:r>
      <w:r w:rsidRPr="0030766F">
        <w:rPr>
          <w:sz w:val="22"/>
          <w:szCs w:val="22"/>
        </w:rPr>
        <w:t xml:space="preserve"> you will need to run </w:t>
      </w:r>
      <w:r w:rsidR="00814C2D">
        <w:rPr>
          <w:sz w:val="22"/>
          <w:szCs w:val="22"/>
        </w:rPr>
        <w:t>the following</w:t>
      </w:r>
      <w:r w:rsidRPr="0030766F">
        <w:rPr>
          <w:sz w:val="22"/>
          <w:szCs w:val="22"/>
        </w:rPr>
        <w:t xml:space="preserve"> command in the shell prompt:</w:t>
      </w:r>
    </w:p>
    <w:p w14:paraId="16BF1130" w14:textId="5181BC4A" w:rsidR="00814C2D" w:rsidRPr="005F10D1" w:rsidRDefault="00814C2D" w:rsidP="005F10D1">
      <w:pPr>
        <w:suppressAutoHyphens/>
        <w:spacing w:after="0" w:line="240" w:lineRule="auto"/>
        <w:rPr>
          <w:sz w:val="22"/>
          <w:szCs w:val="22"/>
        </w:rPr>
      </w:pPr>
    </w:p>
    <w:p w14:paraId="155BC8A1" w14:textId="7C0444A6" w:rsidR="00814C2D" w:rsidRPr="00DA0E2E" w:rsidRDefault="56B732D5" w:rsidP="00DF198E">
      <w:pPr>
        <w:pStyle w:val="ListParagraph"/>
        <w:suppressAutoHyphens/>
        <w:spacing w:after="0" w:line="240" w:lineRule="auto"/>
        <w:ind w:left="1800"/>
        <w:rPr>
          <w:rFonts w:ascii="Consolas" w:hAnsi="Consolas"/>
          <w:sz w:val="22"/>
          <w:szCs w:val="22"/>
        </w:rPr>
      </w:pPr>
      <w:r w:rsidRPr="00DA0E2E">
        <w:rPr>
          <w:rFonts w:ascii="Consolas" w:hAnsi="Consolas"/>
          <w:sz w:val="22"/>
          <w:szCs w:val="22"/>
        </w:rPr>
        <w:t>set NODE_OPTIONS</w:t>
      </w:r>
      <w:r w:rsidR="0B4C513A" w:rsidRPr="00DA0E2E">
        <w:rPr>
          <w:rFonts w:ascii="Consolas" w:hAnsi="Consolas"/>
          <w:sz w:val="22"/>
          <w:szCs w:val="22"/>
        </w:rPr>
        <w:t xml:space="preserve">=--openssl-legacy-provider </w:t>
      </w:r>
    </w:p>
    <w:p w14:paraId="2E716658" w14:textId="77777777" w:rsidR="00814C2D" w:rsidRPr="005F10D1" w:rsidRDefault="00814C2D" w:rsidP="005F10D1">
      <w:pPr>
        <w:suppressAutoHyphens/>
        <w:spacing w:after="0" w:line="240" w:lineRule="auto"/>
        <w:rPr>
          <w:sz w:val="22"/>
          <w:szCs w:val="22"/>
        </w:rPr>
      </w:pPr>
    </w:p>
    <w:p w14:paraId="2FC45D89" w14:textId="3ED60166" w:rsidR="56B732D5" w:rsidRPr="0030766F" w:rsidRDefault="0B4C513A" w:rsidP="00DF198E">
      <w:pPr>
        <w:pStyle w:val="ListParagraph"/>
        <w:suppressAutoHyphens/>
        <w:spacing w:after="0" w:line="240" w:lineRule="auto"/>
        <w:ind w:left="1440"/>
        <w:rPr>
          <w:sz w:val="22"/>
          <w:szCs w:val="22"/>
        </w:rPr>
      </w:pPr>
      <w:r w:rsidRPr="0030766F">
        <w:rPr>
          <w:sz w:val="22"/>
          <w:szCs w:val="22"/>
        </w:rPr>
        <w:t>Read more about this issue since Node v17</w:t>
      </w:r>
      <w:r w:rsidR="0BA34741" w:rsidRPr="0030766F">
        <w:rPr>
          <w:sz w:val="22"/>
          <w:szCs w:val="22"/>
        </w:rPr>
        <w:t xml:space="preserve"> on</w:t>
      </w:r>
      <w:r w:rsidR="00A13954">
        <w:rPr>
          <w:sz w:val="22"/>
          <w:szCs w:val="22"/>
        </w:rPr>
        <w:t xml:space="preserve"> the</w:t>
      </w:r>
      <w:r w:rsidR="0BA34741" w:rsidRPr="0030766F">
        <w:rPr>
          <w:sz w:val="22"/>
          <w:szCs w:val="22"/>
        </w:rPr>
        <w:t xml:space="preserve"> </w:t>
      </w:r>
      <w:hyperlink r:id="rId12" w:anchor="issuecomment-983526097" w:history="1">
        <w:r w:rsidR="00A13954">
          <w:rPr>
            <w:rStyle w:val="Hyperlink"/>
            <w:sz w:val="22"/>
            <w:szCs w:val="22"/>
          </w:rPr>
          <w:t>GitHub Issues Discussion Board</w:t>
        </w:r>
      </w:hyperlink>
      <w:r w:rsidRPr="0030766F">
        <w:rPr>
          <w:sz w:val="22"/>
          <w:szCs w:val="22"/>
        </w:rPr>
        <w:t xml:space="preserve">. You can now repeat step 3. </w:t>
      </w:r>
    </w:p>
    <w:p w14:paraId="76FB1CF7" w14:textId="36AE1F4A" w:rsidR="00960F87" w:rsidRPr="00DA5D3E" w:rsidRDefault="008D2A97" w:rsidP="00DF198E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You</w:t>
      </w:r>
      <w:r w:rsidR="004F19CE" w:rsidRPr="00DA5D3E">
        <w:rPr>
          <w:sz w:val="22"/>
          <w:szCs w:val="22"/>
        </w:rPr>
        <w:t xml:space="preserve"> are </w:t>
      </w:r>
      <w:r w:rsidRPr="00DA5D3E">
        <w:rPr>
          <w:sz w:val="22"/>
          <w:szCs w:val="22"/>
        </w:rPr>
        <w:t>done preparing the code. What y</w:t>
      </w:r>
      <w:r w:rsidR="00D55B02" w:rsidRPr="00DA5D3E">
        <w:rPr>
          <w:sz w:val="22"/>
          <w:szCs w:val="22"/>
        </w:rPr>
        <w:t>ou did</w:t>
      </w:r>
      <w:r w:rsidR="004F19CE" w:rsidRPr="00DA5D3E">
        <w:rPr>
          <w:sz w:val="22"/>
          <w:szCs w:val="22"/>
        </w:rPr>
        <w:t xml:space="preserve"> </w:t>
      </w:r>
      <w:r w:rsidR="00D55B02" w:rsidRPr="00DA5D3E">
        <w:rPr>
          <w:sz w:val="22"/>
          <w:szCs w:val="22"/>
        </w:rPr>
        <w:t>was tell Angular</w:t>
      </w:r>
      <w:r w:rsidR="00F23C44" w:rsidRPr="00DA5D3E">
        <w:rPr>
          <w:sz w:val="22"/>
          <w:szCs w:val="22"/>
        </w:rPr>
        <w:t xml:space="preserve"> to use the current path (.)</w:t>
      </w:r>
      <w:r w:rsidR="009D675F" w:rsidRPr="00DA5D3E">
        <w:rPr>
          <w:sz w:val="22"/>
          <w:szCs w:val="22"/>
        </w:rPr>
        <w:t xml:space="preserve"> instead of the default root path (/) for routing subpages on your website. A good reference on</w:t>
      </w:r>
      <w:r w:rsidR="00A15528" w:rsidRPr="00DA5D3E">
        <w:rPr>
          <w:sz w:val="22"/>
          <w:szCs w:val="22"/>
        </w:rPr>
        <w:t xml:space="preserve"> </w:t>
      </w:r>
      <w:r w:rsidR="00A15528" w:rsidRPr="00DA5D3E">
        <w:rPr>
          <w:sz w:val="22"/>
          <w:szCs w:val="22"/>
        </w:rPr>
        <w:lastRenderedPageBreak/>
        <w:t>the</w:t>
      </w:r>
      <w:r w:rsidR="009D675F" w:rsidRPr="00DA5D3E">
        <w:rPr>
          <w:sz w:val="22"/>
          <w:szCs w:val="22"/>
        </w:rPr>
        <w:t xml:space="preserve"> </w:t>
      </w:r>
      <w:r w:rsidR="009D675F" w:rsidRPr="00DA5D3E">
        <w:rPr>
          <w:b/>
          <w:bCs/>
          <w:sz w:val="22"/>
          <w:szCs w:val="22"/>
        </w:rPr>
        <w:t>base-href</w:t>
      </w:r>
      <w:r w:rsidR="009D675F" w:rsidRPr="00DA5D3E">
        <w:rPr>
          <w:sz w:val="22"/>
          <w:szCs w:val="22"/>
        </w:rPr>
        <w:t xml:space="preserve"> and </w:t>
      </w:r>
      <w:r w:rsidR="009D675F" w:rsidRPr="00DA5D3E">
        <w:rPr>
          <w:b/>
          <w:bCs/>
          <w:sz w:val="22"/>
          <w:szCs w:val="22"/>
        </w:rPr>
        <w:t>deploy-url</w:t>
      </w:r>
      <w:r w:rsidR="009D675F" w:rsidRPr="00DA5D3E">
        <w:rPr>
          <w:sz w:val="22"/>
          <w:szCs w:val="22"/>
        </w:rPr>
        <w:t xml:space="preserve"> build options for Angular can be found at </w:t>
      </w:r>
      <w:hyperlink r:id="rId13">
        <w:r w:rsidR="004F19CE" w:rsidRPr="00DA5D3E">
          <w:rPr>
            <w:rStyle w:val="Hyperlink"/>
            <w:sz w:val="22"/>
            <w:szCs w:val="22"/>
          </w:rPr>
          <w:t xml:space="preserve">Angular 4: Use of base-href and deploy-url </w:t>
        </w:r>
        <w:r w:rsidR="00EA5AD5" w:rsidRPr="00DA5D3E">
          <w:rPr>
            <w:rStyle w:val="Hyperlink"/>
            <w:sz w:val="22"/>
            <w:szCs w:val="22"/>
          </w:rPr>
          <w:t>B</w:t>
        </w:r>
        <w:r w:rsidR="004F19CE" w:rsidRPr="00DA5D3E">
          <w:rPr>
            <w:rStyle w:val="Hyperlink"/>
            <w:sz w:val="22"/>
            <w:szCs w:val="22"/>
          </w:rPr>
          <w:t xml:space="preserve">uild </w:t>
        </w:r>
        <w:r w:rsidR="00EA5AD5" w:rsidRPr="00DA5D3E">
          <w:rPr>
            <w:rStyle w:val="Hyperlink"/>
            <w:sz w:val="22"/>
            <w:szCs w:val="22"/>
          </w:rPr>
          <w:t>O</w:t>
        </w:r>
        <w:r w:rsidR="004F19CE" w:rsidRPr="00DA5D3E">
          <w:rPr>
            <w:rStyle w:val="Hyperlink"/>
            <w:sz w:val="22"/>
            <w:szCs w:val="22"/>
          </w:rPr>
          <w:t>ptions</w:t>
        </w:r>
      </w:hyperlink>
      <w:r w:rsidR="009D675F" w:rsidRPr="00DA5D3E">
        <w:rPr>
          <w:sz w:val="22"/>
          <w:szCs w:val="22"/>
        </w:rPr>
        <w:t>.</w:t>
      </w:r>
    </w:p>
    <w:p w14:paraId="1E74D725" w14:textId="77777777" w:rsidR="00136BD0" w:rsidRPr="00C475B2" w:rsidRDefault="00136BD0" w:rsidP="00C475B2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6F0D316A" w14:textId="32AFB9B3" w:rsidR="00CE5495" w:rsidRPr="00DA5D3E" w:rsidRDefault="00CE5495" w:rsidP="00DF198E">
      <w:pPr>
        <w:pStyle w:val="Heading2"/>
        <w:suppressAutoHyphens/>
      </w:pPr>
      <w:r w:rsidRPr="00DA5D3E">
        <w:t xml:space="preserve">Part </w:t>
      </w:r>
      <w:r w:rsidR="008A55D4">
        <w:t>Two:</w:t>
      </w:r>
      <w:r w:rsidRPr="00DA5D3E">
        <w:t xml:space="preserve"> Creating an S3 Bucket</w:t>
      </w:r>
    </w:p>
    <w:p w14:paraId="424E18FF" w14:textId="77777777" w:rsidR="00930992" w:rsidRDefault="00930992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7A60600" w14:textId="513390FD" w:rsidR="00136BD0" w:rsidRPr="00DA5D3E" w:rsidRDefault="00CE5495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In </w:t>
      </w:r>
      <w:r w:rsidR="00C975A3">
        <w:rPr>
          <w:sz w:val="22"/>
          <w:szCs w:val="22"/>
        </w:rPr>
        <w:t>Part One</w:t>
      </w:r>
      <w:r w:rsidRPr="00DA5D3E">
        <w:rPr>
          <w:sz w:val="22"/>
          <w:szCs w:val="22"/>
        </w:rPr>
        <w:t>, you prepared your code to be deployed to the cloud</w:t>
      </w:r>
      <w:r w:rsidR="00766B66" w:rsidRPr="00DA5D3E">
        <w:rPr>
          <w:sz w:val="22"/>
          <w:szCs w:val="22"/>
        </w:rPr>
        <w:t>. N</w:t>
      </w:r>
      <w:r w:rsidRPr="00DA5D3E">
        <w:rPr>
          <w:sz w:val="22"/>
          <w:szCs w:val="22"/>
        </w:rPr>
        <w:t>ow</w:t>
      </w:r>
      <w:r w:rsidR="002C56A9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</w:t>
      </w:r>
      <w:r w:rsidR="00766B66" w:rsidRPr="00DA5D3E">
        <w:rPr>
          <w:sz w:val="22"/>
          <w:szCs w:val="22"/>
        </w:rPr>
        <w:t>you</w:t>
      </w:r>
      <w:r w:rsidRPr="00DA5D3E">
        <w:rPr>
          <w:sz w:val="22"/>
          <w:szCs w:val="22"/>
        </w:rPr>
        <w:t xml:space="preserve"> </w:t>
      </w:r>
      <w:r w:rsidR="00424C9C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create the place </w:t>
      </w:r>
      <w:r w:rsidR="009D354B">
        <w:rPr>
          <w:sz w:val="22"/>
          <w:szCs w:val="22"/>
        </w:rPr>
        <w:t>where</w:t>
      </w:r>
      <w:r w:rsidR="00766B66" w:rsidRPr="00DA5D3E">
        <w:rPr>
          <w:sz w:val="22"/>
          <w:szCs w:val="22"/>
        </w:rPr>
        <w:t xml:space="preserve"> </w:t>
      </w:r>
      <w:r w:rsidR="1209DDA5" w:rsidRPr="00DA5D3E">
        <w:rPr>
          <w:sz w:val="22"/>
          <w:szCs w:val="22"/>
        </w:rPr>
        <w:t>your code</w:t>
      </w:r>
      <w:r w:rsidR="00766B66" w:rsidRPr="00DA5D3E">
        <w:rPr>
          <w:sz w:val="22"/>
          <w:szCs w:val="22"/>
        </w:rPr>
        <w:t xml:space="preserve"> will be deployed</w:t>
      </w:r>
      <w:r w:rsidRPr="00DA5D3E">
        <w:rPr>
          <w:sz w:val="22"/>
          <w:szCs w:val="22"/>
        </w:rPr>
        <w:t xml:space="preserve">. In this </w:t>
      </w:r>
      <w:r w:rsidR="00766B66" w:rsidRPr="00DA5D3E">
        <w:rPr>
          <w:sz w:val="22"/>
          <w:szCs w:val="22"/>
        </w:rPr>
        <w:t>section</w:t>
      </w:r>
      <w:r w:rsidRPr="00DA5D3E">
        <w:rPr>
          <w:sz w:val="22"/>
          <w:szCs w:val="22"/>
        </w:rPr>
        <w:t xml:space="preserve">, </w:t>
      </w:r>
      <w:r w:rsidR="00766B66" w:rsidRPr="00DA5D3E">
        <w:rPr>
          <w:sz w:val="22"/>
          <w:szCs w:val="22"/>
        </w:rPr>
        <w:t>you</w:t>
      </w:r>
      <w:r w:rsidRPr="00DA5D3E">
        <w:rPr>
          <w:sz w:val="22"/>
          <w:szCs w:val="22"/>
        </w:rPr>
        <w:t xml:space="preserve"> will create an S3 bucket</w:t>
      </w:r>
      <w:r w:rsidR="0096230D" w:rsidRPr="00DA5D3E">
        <w:rPr>
          <w:sz w:val="22"/>
          <w:szCs w:val="22"/>
        </w:rPr>
        <w:t xml:space="preserve"> to be your deployment target.</w:t>
      </w:r>
    </w:p>
    <w:p w14:paraId="1422734E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113AE00B" w14:textId="41477B96" w:rsidR="003C27AF" w:rsidRPr="00DA5D3E" w:rsidRDefault="003C27AF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Log into </w:t>
      </w:r>
      <w:r w:rsidRPr="00DA5D3E">
        <w:rPr>
          <w:rFonts w:cstheme="minorHAnsi"/>
          <w:b/>
          <w:bCs/>
          <w:sz w:val="22"/>
          <w:szCs w:val="22"/>
        </w:rPr>
        <w:t xml:space="preserve">AWS </w:t>
      </w:r>
      <w:r w:rsidR="00E40865" w:rsidRPr="00DA5D3E">
        <w:rPr>
          <w:rFonts w:cstheme="minorHAnsi"/>
          <w:b/>
          <w:bCs/>
          <w:sz w:val="22"/>
          <w:szCs w:val="22"/>
        </w:rPr>
        <w:t>Academy</w:t>
      </w:r>
      <w:r w:rsidR="00766B66" w:rsidRPr="00DA5D3E">
        <w:rPr>
          <w:rFonts w:cstheme="minorHAnsi"/>
          <w:sz w:val="22"/>
          <w:szCs w:val="22"/>
        </w:rPr>
        <w:t>.</w:t>
      </w:r>
    </w:p>
    <w:p w14:paraId="25FA039B" w14:textId="17B04998" w:rsidR="00402813" w:rsidRPr="00DA5D3E" w:rsidRDefault="00A0501F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Access the </w:t>
      </w:r>
      <w:r w:rsidRPr="00DA5D3E">
        <w:rPr>
          <w:b/>
          <w:bCs/>
          <w:sz w:val="22"/>
          <w:szCs w:val="22"/>
        </w:rPr>
        <w:t>AWS Console</w:t>
      </w:r>
      <w:r w:rsidRPr="00DA5D3E">
        <w:rPr>
          <w:sz w:val="22"/>
          <w:szCs w:val="22"/>
        </w:rPr>
        <w:t xml:space="preserve"> by clicking the </w:t>
      </w:r>
      <w:r w:rsidRPr="008F685B">
        <w:rPr>
          <w:b/>
          <w:bCs/>
          <w:sz w:val="22"/>
          <w:szCs w:val="22"/>
        </w:rPr>
        <w:t>modules</w:t>
      </w:r>
      <w:r w:rsidRPr="00DA5D3E">
        <w:rPr>
          <w:sz w:val="22"/>
          <w:szCs w:val="22"/>
        </w:rPr>
        <w:t xml:space="preserve"> button on the left, then </w:t>
      </w:r>
      <w:r w:rsidRPr="008F685B">
        <w:rPr>
          <w:b/>
          <w:bCs/>
          <w:sz w:val="22"/>
          <w:szCs w:val="22"/>
        </w:rPr>
        <w:t>Learner Lab</w:t>
      </w:r>
      <w:r w:rsidR="00402813" w:rsidRPr="008F685B">
        <w:rPr>
          <w:b/>
          <w:bCs/>
          <w:sz w:val="22"/>
          <w:szCs w:val="22"/>
        </w:rPr>
        <w:t xml:space="preserve"> – Foundational Services</w:t>
      </w:r>
      <w:r w:rsidRPr="00DA5D3E">
        <w:rPr>
          <w:sz w:val="22"/>
          <w:szCs w:val="22"/>
        </w:rPr>
        <w:t xml:space="preserve">, </w:t>
      </w:r>
      <w:r w:rsidR="715C503D" w:rsidRPr="00DA5D3E">
        <w:rPr>
          <w:sz w:val="22"/>
          <w:szCs w:val="22"/>
        </w:rPr>
        <w:t xml:space="preserve">and </w:t>
      </w:r>
      <w:r w:rsidRPr="00DA5D3E">
        <w:rPr>
          <w:sz w:val="22"/>
          <w:szCs w:val="22"/>
        </w:rPr>
        <w:t xml:space="preserve">then </w:t>
      </w:r>
      <w:r w:rsidRPr="008F685B">
        <w:rPr>
          <w:b/>
          <w:bCs/>
          <w:sz w:val="22"/>
          <w:szCs w:val="22"/>
        </w:rPr>
        <w:t>Start</w:t>
      </w:r>
      <w:r w:rsidR="00402813" w:rsidRPr="008F685B">
        <w:rPr>
          <w:b/>
          <w:bCs/>
          <w:sz w:val="22"/>
          <w:szCs w:val="22"/>
        </w:rPr>
        <w:t xml:space="preserve"> Lab</w:t>
      </w:r>
      <w:r w:rsidRPr="00DA5D3E">
        <w:rPr>
          <w:sz w:val="22"/>
          <w:szCs w:val="22"/>
        </w:rPr>
        <w:t xml:space="preserve"> </w:t>
      </w:r>
      <w:r w:rsidR="00402813" w:rsidRPr="00DA5D3E">
        <w:rPr>
          <w:sz w:val="22"/>
          <w:szCs w:val="22"/>
        </w:rPr>
        <w:t xml:space="preserve">to start </w:t>
      </w:r>
      <w:r w:rsidRPr="00DA5D3E">
        <w:rPr>
          <w:sz w:val="22"/>
          <w:szCs w:val="22"/>
        </w:rPr>
        <w:t>the lab.</w:t>
      </w:r>
      <w:r w:rsidR="005A6C9A" w:rsidRPr="005A6C9A">
        <w:rPr>
          <w:sz w:val="22"/>
          <w:szCs w:val="22"/>
        </w:rPr>
        <w:t xml:space="preserve"> </w:t>
      </w:r>
      <w:r w:rsidR="005A6C9A">
        <w:rPr>
          <w:sz w:val="22"/>
          <w:szCs w:val="22"/>
        </w:rPr>
        <w:t>You</w:t>
      </w:r>
      <w:r w:rsidR="005A6C9A" w:rsidRPr="00DA5D3E">
        <w:rPr>
          <w:sz w:val="22"/>
          <w:szCs w:val="22"/>
        </w:rPr>
        <w:t xml:space="preserve"> can tell</w:t>
      </w:r>
      <w:r w:rsidR="005A6C9A">
        <w:rPr>
          <w:sz w:val="22"/>
          <w:szCs w:val="22"/>
        </w:rPr>
        <w:t xml:space="preserve"> the lab has started</w:t>
      </w:r>
      <w:r w:rsidR="005A6C9A" w:rsidRPr="00DA5D3E">
        <w:rPr>
          <w:sz w:val="22"/>
          <w:szCs w:val="22"/>
        </w:rPr>
        <w:t xml:space="preserve"> from the Cloud Access message</w:t>
      </w:r>
      <w:r w:rsidR="005A6C9A">
        <w:rPr>
          <w:sz w:val="22"/>
          <w:szCs w:val="22"/>
        </w:rPr>
        <w:t>.</w:t>
      </w:r>
    </w:p>
    <w:p w14:paraId="1B990B24" w14:textId="4ED84B93" w:rsidR="003C27AF" w:rsidRPr="00DA5D3E" w:rsidRDefault="00402813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Once the Lab has started and the light by the AWS at the top of the screen </w:t>
      </w:r>
      <w:r w:rsidR="007C0B28">
        <w:rPr>
          <w:sz w:val="22"/>
          <w:szCs w:val="22"/>
        </w:rPr>
        <w:t>h</w:t>
      </w:r>
      <w:r w:rsidRPr="00DA5D3E">
        <w:rPr>
          <w:sz w:val="22"/>
          <w:szCs w:val="22"/>
        </w:rPr>
        <w:t>as turned green, click the AWS link to start the management console.</w:t>
      </w:r>
      <w:r w:rsidR="00A0501F" w:rsidRPr="00DA5D3E">
        <w:rPr>
          <w:sz w:val="22"/>
          <w:szCs w:val="22"/>
        </w:rPr>
        <w:t xml:space="preserve"> </w:t>
      </w:r>
    </w:p>
    <w:p w14:paraId="3C86315D" w14:textId="0B2CD79D" w:rsidR="003C27AF" w:rsidRPr="00DA5D3E" w:rsidRDefault="003C27AF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Type </w:t>
      </w:r>
      <w:r w:rsidR="00766B66" w:rsidRPr="00DA5D3E">
        <w:rPr>
          <w:sz w:val="22"/>
          <w:szCs w:val="22"/>
        </w:rPr>
        <w:t>“</w:t>
      </w:r>
      <w:r w:rsidRPr="00DA5D3E">
        <w:rPr>
          <w:sz w:val="22"/>
          <w:szCs w:val="22"/>
        </w:rPr>
        <w:t>S3</w:t>
      </w:r>
      <w:r w:rsidR="00766B66" w:rsidRPr="00DA5D3E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in the </w:t>
      </w:r>
      <w:r w:rsidRPr="00DA5D3E">
        <w:rPr>
          <w:b/>
          <w:bCs/>
          <w:sz w:val="22"/>
          <w:szCs w:val="22"/>
        </w:rPr>
        <w:t>Find Services</w:t>
      </w:r>
      <w:r w:rsidRPr="00DA5D3E">
        <w:rPr>
          <w:sz w:val="22"/>
          <w:szCs w:val="22"/>
        </w:rPr>
        <w:t xml:space="preserve"> search bar and select </w:t>
      </w:r>
      <w:r w:rsidRPr="00DA5D3E">
        <w:rPr>
          <w:b/>
          <w:bCs/>
          <w:sz w:val="22"/>
          <w:szCs w:val="22"/>
        </w:rPr>
        <w:t>S3</w:t>
      </w:r>
      <w:r w:rsidR="00766B66" w:rsidRPr="00DA5D3E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or select</w:t>
      </w:r>
      <w:r w:rsidR="00402813" w:rsidRPr="00DA5D3E">
        <w:rPr>
          <w:sz w:val="22"/>
          <w:szCs w:val="22"/>
        </w:rPr>
        <w:t xml:space="preserve"> the </w:t>
      </w:r>
      <w:r w:rsidR="00402813" w:rsidRPr="00E042D0">
        <w:rPr>
          <w:b/>
          <w:bCs/>
          <w:sz w:val="22"/>
          <w:szCs w:val="22"/>
        </w:rPr>
        <w:t>All Services</w:t>
      </w:r>
      <w:r w:rsidR="00402813" w:rsidRPr="00DA5D3E">
        <w:rPr>
          <w:sz w:val="22"/>
          <w:szCs w:val="22"/>
        </w:rPr>
        <w:t xml:space="preserve"> link</w:t>
      </w:r>
      <w:r w:rsidR="6BB45273" w:rsidRPr="00DA5D3E">
        <w:rPr>
          <w:sz w:val="22"/>
          <w:szCs w:val="22"/>
        </w:rPr>
        <w:t>.</w:t>
      </w:r>
      <w:r w:rsidR="00402813" w:rsidRPr="00DA5D3E">
        <w:rPr>
          <w:sz w:val="22"/>
          <w:szCs w:val="22"/>
        </w:rPr>
        <w:t xml:space="preserve"> </w:t>
      </w:r>
      <w:r w:rsidR="04C360F0" w:rsidRPr="00DA5D3E">
        <w:rPr>
          <w:sz w:val="22"/>
          <w:szCs w:val="22"/>
        </w:rPr>
        <w:t>T</w:t>
      </w:r>
      <w:r w:rsidR="00402813" w:rsidRPr="00DA5D3E">
        <w:rPr>
          <w:sz w:val="22"/>
          <w:szCs w:val="22"/>
        </w:rPr>
        <w:t>hen click</w:t>
      </w:r>
      <w:r w:rsidRPr="00DA5D3E">
        <w:rPr>
          <w:sz w:val="22"/>
          <w:szCs w:val="22"/>
        </w:rPr>
        <w:t xml:space="preserve"> </w:t>
      </w:r>
      <w:r w:rsidRPr="00DA5D3E">
        <w:rPr>
          <w:b/>
          <w:bCs/>
          <w:sz w:val="22"/>
          <w:szCs w:val="22"/>
        </w:rPr>
        <w:t>S3</w:t>
      </w:r>
      <w:r w:rsidRPr="00DA5D3E">
        <w:rPr>
          <w:sz w:val="22"/>
          <w:szCs w:val="22"/>
        </w:rPr>
        <w:t xml:space="preserve"> under the </w:t>
      </w:r>
      <w:r w:rsidRPr="00DA5D3E">
        <w:rPr>
          <w:b/>
          <w:bCs/>
          <w:sz w:val="22"/>
          <w:szCs w:val="22"/>
        </w:rPr>
        <w:t>Storage</w:t>
      </w:r>
      <w:r w:rsidRPr="00DA5D3E">
        <w:rPr>
          <w:sz w:val="22"/>
          <w:szCs w:val="22"/>
        </w:rPr>
        <w:t xml:space="preserve"> heading</w:t>
      </w:r>
      <w:r w:rsidR="00766B66" w:rsidRPr="00DA5D3E">
        <w:rPr>
          <w:sz w:val="22"/>
          <w:szCs w:val="22"/>
        </w:rPr>
        <w:t>.</w:t>
      </w:r>
    </w:p>
    <w:p w14:paraId="12EA14A2" w14:textId="5C46538E" w:rsidR="0096230D" w:rsidRPr="00DA5D3E" w:rsidRDefault="004C48B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the </w:t>
      </w:r>
      <w:r w:rsidR="00402813" w:rsidRPr="00DA5D3E">
        <w:rPr>
          <w:rFonts w:cstheme="minorHAnsi"/>
          <w:sz w:val="22"/>
          <w:szCs w:val="22"/>
        </w:rPr>
        <w:t xml:space="preserve">orange </w:t>
      </w:r>
      <w:r w:rsidRPr="00DA5D3E">
        <w:rPr>
          <w:rFonts w:cstheme="minorHAnsi"/>
          <w:b/>
          <w:bCs/>
          <w:sz w:val="22"/>
          <w:szCs w:val="22"/>
        </w:rPr>
        <w:t>Create Bucket</w:t>
      </w:r>
      <w:r w:rsidRPr="00DA5D3E">
        <w:rPr>
          <w:rFonts w:cstheme="minorHAnsi"/>
          <w:sz w:val="22"/>
          <w:szCs w:val="22"/>
        </w:rPr>
        <w:t xml:space="preserve"> button.</w:t>
      </w:r>
    </w:p>
    <w:p w14:paraId="25CE0CC4" w14:textId="24090AE2" w:rsidR="00766B66" w:rsidRPr="00DA5D3E" w:rsidRDefault="004C48B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You </w:t>
      </w:r>
      <w:r w:rsidR="002E1BD4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create a unique S3 </w:t>
      </w:r>
      <w:r w:rsidR="002E1BD4">
        <w:rPr>
          <w:sz w:val="22"/>
          <w:szCs w:val="22"/>
        </w:rPr>
        <w:t>b</w:t>
      </w:r>
      <w:r w:rsidRPr="00DA5D3E">
        <w:rPr>
          <w:sz w:val="22"/>
          <w:szCs w:val="22"/>
        </w:rPr>
        <w:t xml:space="preserve">ucket </w:t>
      </w:r>
      <w:r w:rsidR="00766B66" w:rsidRPr="00DA5D3E">
        <w:rPr>
          <w:sz w:val="22"/>
          <w:szCs w:val="22"/>
        </w:rPr>
        <w:t>n</w:t>
      </w:r>
      <w:r w:rsidRPr="00DA5D3E">
        <w:rPr>
          <w:sz w:val="22"/>
          <w:szCs w:val="22"/>
        </w:rPr>
        <w:t>ame.</w:t>
      </w:r>
      <w:r w:rsidR="00766B66" w:rsidRPr="00DA5D3E">
        <w:rPr>
          <w:sz w:val="22"/>
          <w:szCs w:val="22"/>
        </w:rPr>
        <w:t xml:space="preserve"> See</w:t>
      </w:r>
      <w:r w:rsidR="00DD52A6">
        <w:rPr>
          <w:sz w:val="22"/>
          <w:szCs w:val="22"/>
        </w:rPr>
        <w:t xml:space="preserve"> the</w:t>
      </w:r>
      <w:r w:rsidR="00766B66" w:rsidRPr="00DA5D3E">
        <w:rPr>
          <w:sz w:val="22"/>
          <w:szCs w:val="22"/>
        </w:rPr>
        <w:t xml:space="preserve"> </w:t>
      </w:r>
      <w:hyperlink r:id="rId14" w:anchor="bucketnamingrules">
        <w:r w:rsidR="004E3972">
          <w:rPr>
            <w:rStyle w:val="Hyperlink"/>
            <w:sz w:val="22"/>
            <w:szCs w:val="22"/>
          </w:rPr>
          <w:t>Bucket Limits and Restrictions</w:t>
        </w:r>
      </w:hyperlink>
      <w:r w:rsidR="00DD52A6">
        <w:rPr>
          <w:sz w:val="22"/>
          <w:szCs w:val="22"/>
        </w:rPr>
        <w:t xml:space="preserve"> webpage.</w:t>
      </w:r>
      <w:r w:rsidR="00766B66" w:rsidRPr="00DA5D3E">
        <w:rPr>
          <w:sz w:val="22"/>
          <w:szCs w:val="22"/>
        </w:rPr>
        <w:t xml:space="preserve"> Some key points</w:t>
      </w:r>
      <w:r w:rsidR="00CA3263">
        <w:rPr>
          <w:sz w:val="22"/>
          <w:szCs w:val="22"/>
        </w:rPr>
        <w:t xml:space="preserve"> to consider</w:t>
      </w:r>
      <w:r w:rsidR="00766B66" w:rsidRPr="00DA5D3E">
        <w:rPr>
          <w:sz w:val="22"/>
          <w:szCs w:val="22"/>
        </w:rPr>
        <w:t>:</w:t>
      </w:r>
    </w:p>
    <w:p w14:paraId="658A643F" w14:textId="2741C605" w:rsidR="00766B66" w:rsidRPr="00DA5D3E" w:rsidRDefault="00766B66" w:rsidP="00DF198E">
      <w:pPr>
        <w:pStyle w:val="ListParagraph"/>
        <w:numPr>
          <w:ilvl w:val="1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Bucket names are unique by AWS Partition (World, China, and the Government). For our purposes, we operate in the World partition</w:t>
      </w:r>
      <w:r w:rsidR="02867B40" w:rsidRPr="00DA5D3E">
        <w:rPr>
          <w:sz w:val="22"/>
          <w:szCs w:val="22"/>
        </w:rPr>
        <w:t>.</w:t>
      </w:r>
      <w:r w:rsidRPr="00DA5D3E">
        <w:rPr>
          <w:sz w:val="22"/>
          <w:szCs w:val="22"/>
        </w:rPr>
        <w:t xml:space="preserve"> </w:t>
      </w:r>
      <w:r w:rsidR="5D453B61" w:rsidRPr="00DA5D3E">
        <w:rPr>
          <w:sz w:val="22"/>
          <w:szCs w:val="22"/>
        </w:rPr>
        <w:t>Y</w:t>
      </w:r>
      <w:r w:rsidRPr="00DA5D3E">
        <w:rPr>
          <w:sz w:val="22"/>
          <w:szCs w:val="22"/>
        </w:rPr>
        <w:t>our name must be globally unique.</w:t>
      </w:r>
    </w:p>
    <w:p w14:paraId="52649E19" w14:textId="1A378263" w:rsidR="00766B66" w:rsidRPr="00DA5D3E" w:rsidRDefault="00766B66" w:rsidP="00DF198E">
      <w:pPr>
        <w:pStyle w:val="ListParagraph"/>
        <w:numPr>
          <w:ilvl w:val="1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Do not worry to</w:t>
      </w:r>
      <w:r w:rsidR="00A15528" w:rsidRPr="00DA5D3E">
        <w:rPr>
          <w:sz w:val="22"/>
          <w:szCs w:val="22"/>
        </w:rPr>
        <w:t>o</w:t>
      </w:r>
      <w:r w:rsidRPr="00DA5D3E">
        <w:rPr>
          <w:sz w:val="22"/>
          <w:szCs w:val="22"/>
        </w:rPr>
        <w:t xml:space="preserve"> much about the name. It has no real impact on your applications other than as a </w:t>
      </w:r>
      <w:r w:rsidR="003551EC">
        <w:rPr>
          <w:sz w:val="22"/>
          <w:szCs w:val="22"/>
        </w:rPr>
        <w:t>“</w:t>
      </w:r>
      <w:r w:rsidRPr="00DA5D3E">
        <w:rPr>
          <w:sz w:val="22"/>
          <w:szCs w:val="22"/>
        </w:rPr>
        <w:t>locator</w:t>
      </w:r>
      <w:r w:rsidR="003551EC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of your bucket. Many companies cho</w:t>
      </w:r>
      <w:r w:rsidR="00A15528" w:rsidRPr="00DA5D3E">
        <w:rPr>
          <w:sz w:val="22"/>
          <w:szCs w:val="22"/>
        </w:rPr>
        <w:t>o</w:t>
      </w:r>
      <w:r w:rsidRPr="00DA5D3E">
        <w:rPr>
          <w:sz w:val="22"/>
          <w:szCs w:val="22"/>
        </w:rPr>
        <w:t>se to generate names using a formula.</w:t>
      </w:r>
    </w:p>
    <w:p w14:paraId="55E64A21" w14:textId="5E91D6B2" w:rsidR="00766B66" w:rsidRPr="00DA5D3E" w:rsidRDefault="00766B66" w:rsidP="00DF198E">
      <w:pPr>
        <w:pStyle w:val="ListParagraph"/>
        <w:numPr>
          <w:ilvl w:val="1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If you cannot get your first choice</w:t>
      </w:r>
      <w:r w:rsidR="00A15528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add some numbers or</w:t>
      </w:r>
      <w:r w:rsidR="00CE01F0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>make the name slightly more unique.</w:t>
      </w:r>
    </w:p>
    <w:p w14:paraId="1E26832B" w14:textId="67E26BE2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b/>
          <w:bCs/>
          <w:sz w:val="22"/>
          <w:szCs w:val="22"/>
        </w:rPr>
      </w:pPr>
      <w:r w:rsidRPr="00DA5D3E">
        <w:rPr>
          <w:rFonts w:cstheme="minorHAnsi"/>
          <w:sz w:val="22"/>
          <w:szCs w:val="22"/>
        </w:rPr>
        <w:t>Keep the region as</w:t>
      </w:r>
      <w:r w:rsidRPr="00DA5D3E">
        <w:rPr>
          <w:rFonts w:cstheme="minorHAnsi"/>
          <w:b/>
          <w:bCs/>
          <w:sz w:val="22"/>
          <w:szCs w:val="22"/>
        </w:rPr>
        <w:t xml:space="preserve"> US East (N. Virginia) us-east-1</w:t>
      </w:r>
      <w:r w:rsidR="006B0E55" w:rsidRPr="00DA5D3E">
        <w:rPr>
          <w:rFonts w:cstheme="minorHAnsi"/>
          <w:b/>
          <w:bCs/>
          <w:sz w:val="22"/>
          <w:szCs w:val="22"/>
        </w:rPr>
        <w:t>.</w:t>
      </w:r>
    </w:p>
    <w:p w14:paraId="78EC102A" w14:textId="20FA0C3B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Keep the </w:t>
      </w:r>
      <w:r w:rsidRPr="00DA5D3E">
        <w:rPr>
          <w:rFonts w:cstheme="minorHAnsi"/>
          <w:b/>
          <w:bCs/>
          <w:sz w:val="22"/>
          <w:szCs w:val="22"/>
        </w:rPr>
        <w:t xml:space="preserve">Block </w:t>
      </w:r>
      <w:r w:rsidR="006B0E55" w:rsidRPr="00DA5D3E">
        <w:rPr>
          <w:rFonts w:cstheme="minorHAnsi"/>
          <w:b/>
          <w:bCs/>
          <w:sz w:val="22"/>
          <w:szCs w:val="22"/>
        </w:rPr>
        <w:t>All Public Access</w:t>
      </w:r>
      <w:r w:rsidR="006B0E55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>check box checked</w:t>
      </w:r>
      <w:r w:rsidR="006B0E55" w:rsidRPr="00DA5D3E">
        <w:rPr>
          <w:rFonts w:cstheme="minorHAnsi"/>
          <w:sz w:val="22"/>
          <w:szCs w:val="22"/>
        </w:rPr>
        <w:t>.</w:t>
      </w:r>
    </w:p>
    <w:p w14:paraId="3CA0B3BC" w14:textId="63812910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Do not change anything in </w:t>
      </w:r>
      <w:r w:rsidR="006B0E55" w:rsidRPr="00DA5D3E">
        <w:rPr>
          <w:rFonts w:cstheme="minorHAnsi"/>
          <w:sz w:val="22"/>
          <w:szCs w:val="22"/>
        </w:rPr>
        <w:t>a</w:t>
      </w:r>
      <w:r w:rsidRPr="00DA5D3E">
        <w:rPr>
          <w:rFonts w:cstheme="minorHAnsi"/>
          <w:sz w:val="22"/>
          <w:szCs w:val="22"/>
        </w:rPr>
        <w:t>dvanced settings</w:t>
      </w:r>
      <w:r w:rsidR="006B0E55" w:rsidRPr="00DA5D3E">
        <w:rPr>
          <w:rFonts w:cstheme="minorHAnsi"/>
          <w:sz w:val="22"/>
          <w:szCs w:val="22"/>
        </w:rPr>
        <w:t>.</w:t>
      </w:r>
    </w:p>
    <w:p w14:paraId="1B004B8B" w14:textId="2A0ACAFA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</w:t>
      </w:r>
      <w:r w:rsidRPr="00DA5D3E">
        <w:rPr>
          <w:rFonts w:cstheme="minorHAnsi"/>
          <w:b/>
          <w:bCs/>
          <w:sz w:val="22"/>
          <w:szCs w:val="22"/>
        </w:rPr>
        <w:t>Create Bucket</w:t>
      </w:r>
      <w:r w:rsidRPr="00DA5D3E">
        <w:rPr>
          <w:rFonts w:cstheme="minorHAnsi"/>
          <w:sz w:val="22"/>
          <w:szCs w:val="22"/>
        </w:rPr>
        <w:t xml:space="preserve"> </w:t>
      </w:r>
      <w:r w:rsidR="00214BD0">
        <w:rPr>
          <w:rFonts w:cstheme="minorHAnsi"/>
          <w:sz w:val="22"/>
          <w:szCs w:val="22"/>
        </w:rPr>
        <w:t>at</w:t>
      </w:r>
      <w:r w:rsidRPr="00DA5D3E">
        <w:rPr>
          <w:rFonts w:cstheme="minorHAnsi"/>
          <w:sz w:val="22"/>
          <w:szCs w:val="22"/>
        </w:rPr>
        <w:t xml:space="preserve"> the bottom of the page</w:t>
      </w:r>
      <w:r w:rsidR="006B0E55" w:rsidRPr="00DA5D3E">
        <w:rPr>
          <w:rFonts w:cstheme="minorHAnsi"/>
          <w:sz w:val="22"/>
          <w:szCs w:val="22"/>
        </w:rPr>
        <w:t>.</w:t>
      </w:r>
    </w:p>
    <w:p w14:paraId="5B91FF21" w14:textId="44380C03" w:rsidR="00C026F9" w:rsidRPr="00DA5D3E" w:rsidRDefault="00C026F9" w:rsidP="00DF198E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The console should return you to the list of S3 buckets</w:t>
      </w:r>
      <w:r w:rsidR="006B0E55" w:rsidRPr="00DA5D3E">
        <w:rPr>
          <w:sz w:val="22"/>
          <w:szCs w:val="22"/>
        </w:rPr>
        <w:t>. Y</w:t>
      </w:r>
      <w:r w:rsidRPr="00DA5D3E">
        <w:rPr>
          <w:sz w:val="22"/>
          <w:szCs w:val="22"/>
        </w:rPr>
        <w:t>ou will see your new bucket listed</w:t>
      </w:r>
      <w:r w:rsidR="4AD47D70" w:rsidRPr="00DA5D3E">
        <w:rPr>
          <w:sz w:val="22"/>
          <w:szCs w:val="22"/>
        </w:rPr>
        <w:t>. You will also see</w:t>
      </w:r>
      <w:r w:rsidRPr="00DA5D3E">
        <w:rPr>
          <w:sz w:val="22"/>
          <w:szCs w:val="22"/>
        </w:rPr>
        <w:t xml:space="preserve"> its region, that it is </w:t>
      </w:r>
      <w:r w:rsidR="006B0E55" w:rsidRPr="00DA5D3E">
        <w:rPr>
          <w:sz w:val="22"/>
          <w:szCs w:val="22"/>
        </w:rPr>
        <w:t>n</w:t>
      </w:r>
      <w:r w:rsidRPr="00DA5D3E">
        <w:rPr>
          <w:sz w:val="22"/>
          <w:szCs w:val="22"/>
        </w:rPr>
        <w:t xml:space="preserve">ot </w:t>
      </w:r>
      <w:r w:rsidR="006B0E55" w:rsidRPr="00DA5D3E">
        <w:rPr>
          <w:sz w:val="22"/>
          <w:szCs w:val="22"/>
        </w:rPr>
        <w:t>p</w:t>
      </w:r>
      <w:r w:rsidRPr="00DA5D3E">
        <w:rPr>
          <w:sz w:val="22"/>
          <w:szCs w:val="22"/>
        </w:rPr>
        <w:t xml:space="preserve">ublic, and a timestamp </w:t>
      </w:r>
      <w:r w:rsidR="006B0E55" w:rsidRPr="00DA5D3E">
        <w:rPr>
          <w:sz w:val="22"/>
          <w:szCs w:val="22"/>
        </w:rPr>
        <w:t xml:space="preserve">showing </w:t>
      </w:r>
      <w:r w:rsidRPr="00DA5D3E">
        <w:rPr>
          <w:sz w:val="22"/>
          <w:szCs w:val="22"/>
        </w:rPr>
        <w:t>when it was created.</w:t>
      </w:r>
    </w:p>
    <w:p w14:paraId="3EEB8EB5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385C4631" w14:textId="1B0FB24E" w:rsidR="00957E2E" w:rsidRPr="00DA5D3E" w:rsidRDefault="00C026F9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Congrat</w:t>
      </w:r>
      <w:r w:rsidR="00CE01F0" w:rsidRPr="00DA5D3E">
        <w:rPr>
          <w:rFonts w:cstheme="minorHAnsi"/>
          <w:sz w:val="22"/>
          <w:szCs w:val="22"/>
        </w:rPr>
        <w:t>ulation</w:t>
      </w:r>
      <w:r w:rsidRPr="00DA5D3E">
        <w:rPr>
          <w:rFonts w:cstheme="minorHAnsi"/>
          <w:sz w:val="22"/>
          <w:szCs w:val="22"/>
        </w:rPr>
        <w:t>s</w:t>
      </w:r>
      <w:r w:rsidR="00CE01F0" w:rsidRPr="00DA5D3E">
        <w:rPr>
          <w:rFonts w:cstheme="minorHAnsi"/>
          <w:sz w:val="22"/>
          <w:szCs w:val="22"/>
        </w:rPr>
        <w:t>! Y</w:t>
      </w:r>
      <w:r w:rsidRPr="00DA5D3E">
        <w:rPr>
          <w:rFonts w:cstheme="minorHAnsi"/>
          <w:sz w:val="22"/>
          <w:szCs w:val="22"/>
        </w:rPr>
        <w:t xml:space="preserve">ou have now created your first serverless cloud </w:t>
      </w:r>
      <w:r w:rsidR="00EA5AD5" w:rsidRPr="00DA5D3E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thing</w:t>
      </w:r>
      <w:r w:rsidR="00394278">
        <w:rPr>
          <w:rFonts w:cstheme="minorHAnsi"/>
          <w:sz w:val="22"/>
          <w:szCs w:val="22"/>
        </w:rPr>
        <w:t>.</w:t>
      </w:r>
      <w:r w:rsidR="00EA5AD5" w:rsidRPr="00DA5D3E">
        <w:rPr>
          <w:rFonts w:cstheme="minorHAnsi"/>
          <w:sz w:val="22"/>
          <w:szCs w:val="22"/>
        </w:rPr>
        <w:t>”</w:t>
      </w:r>
    </w:p>
    <w:p w14:paraId="06F36A46" w14:textId="77777777" w:rsidR="00136BD0" w:rsidRPr="00DA5D3E" w:rsidRDefault="00136BD0" w:rsidP="005F10D1">
      <w:pPr>
        <w:suppressAutoHyphens/>
        <w:spacing w:after="0" w:line="240" w:lineRule="auto"/>
        <w:contextualSpacing/>
        <w:rPr>
          <w:rFonts w:cstheme="minorHAnsi"/>
          <w:b/>
          <w:bCs/>
          <w:sz w:val="22"/>
          <w:szCs w:val="22"/>
        </w:rPr>
      </w:pPr>
    </w:p>
    <w:p w14:paraId="58095187" w14:textId="30C91E0F" w:rsidR="00C026F9" w:rsidRPr="00DA5D3E" w:rsidRDefault="007C2C9D" w:rsidP="00DF198E">
      <w:pPr>
        <w:pStyle w:val="Heading2"/>
        <w:suppressAutoHyphens/>
      </w:pPr>
      <w:r w:rsidRPr="00DA5D3E">
        <w:t xml:space="preserve">Part </w:t>
      </w:r>
      <w:r w:rsidR="008A55D4">
        <w:t>Three</w:t>
      </w:r>
      <w:r w:rsidR="00931E70">
        <w:t>:</w:t>
      </w:r>
      <w:r w:rsidRPr="00DA5D3E">
        <w:t xml:space="preserve"> Deploy</w:t>
      </w:r>
      <w:r w:rsidR="00516AA1" w:rsidRPr="00DA5D3E">
        <w:t>ing</w:t>
      </w:r>
      <w:r w:rsidRPr="00DA5D3E">
        <w:t xml:space="preserve"> </w:t>
      </w:r>
      <w:r w:rsidR="00516AA1" w:rsidRPr="00DA5D3E">
        <w:t>Y</w:t>
      </w:r>
      <w:r w:rsidRPr="00DA5D3E">
        <w:t>our Website</w:t>
      </w:r>
    </w:p>
    <w:p w14:paraId="2D37C2F9" w14:textId="77777777" w:rsidR="00930992" w:rsidRDefault="00930992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834AFBD" w14:textId="4921B55E" w:rsidR="007C2C9D" w:rsidRPr="00DA5D3E" w:rsidRDefault="00893A7F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 </w:t>
      </w:r>
      <w:r w:rsidR="00C975A3">
        <w:rPr>
          <w:rFonts w:cstheme="minorHAnsi"/>
          <w:sz w:val="22"/>
          <w:szCs w:val="22"/>
        </w:rPr>
        <w:t>Part Two</w:t>
      </w:r>
      <w:r w:rsidR="00136BD0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you created your S3 bucket to host your website</w:t>
      </w:r>
      <w:r w:rsidR="006B0E55" w:rsidRPr="00DA5D3E">
        <w:rPr>
          <w:rFonts w:cstheme="minorHAnsi"/>
          <w:sz w:val="22"/>
          <w:szCs w:val="22"/>
        </w:rPr>
        <w:t>.</w:t>
      </w:r>
      <w:r w:rsidRPr="00DA5D3E">
        <w:rPr>
          <w:rFonts w:cstheme="minorHAnsi"/>
          <w:sz w:val="22"/>
          <w:szCs w:val="22"/>
        </w:rPr>
        <w:t xml:space="preserve"> </w:t>
      </w:r>
      <w:r w:rsidR="006B0E55" w:rsidRPr="00DA5D3E">
        <w:rPr>
          <w:rFonts w:cstheme="minorHAnsi"/>
          <w:sz w:val="22"/>
          <w:szCs w:val="22"/>
        </w:rPr>
        <w:t>N</w:t>
      </w:r>
      <w:r w:rsidRPr="00DA5D3E">
        <w:rPr>
          <w:rFonts w:cstheme="minorHAnsi"/>
          <w:sz w:val="22"/>
          <w:szCs w:val="22"/>
        </w:rPr>
        <w:t>ow</w:t>
      </w:r>
      <w:r w:rsidR="00931E70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</w:t>
      </w:r>
      <w:r w:rsidR="000005B7">
        <w:rPr>
          <w:rFonts w:cstheme="minorHAnsi"/>
          <w:sz w:val="22"/>
          <w:szCs w:val="22"/>
        </w:rPr>
        <w:t xml:space="preserve">you will </w:t>
      </w:r>
      <w:r w:rsidRPr="00DA5D3E">
        <w:rPr>
          <w:rFonts w:cstheme="minorHAnsi"/>
          <w:sz w:val="22"/>
          <w:szCs w:val="22"/>
        </w:rPr>
        <w:t>deploy your application.</w:t>
      </w:r>
    </w:p>
    <w:p w14:paraId="1FD7DAC4" w14:textId="08C0006C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24DF75DE" w14:textId="6A07500B" w:rsidR="00FB46FE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the link for </w:t>
      </w:r>
      <w:r w:rsidR="006B0E55" w:rsidRPr="00DA5D3E">
        <w:rPr>
          <w:rFonts w:cstheme="minorHAnsi"/>
          <w:sz w:val="22"/>
          <w:szCs w:val="22"/>
        </w:rPr>
        <w:t xml:space="preserve">the </w:t>
      </w:r>
      <w:r w:rsidRPr="00DA5D3E">
        <w:rPr>
          <w:rFonts w:cstheme="minorHAnsi"/>
          <w:sz w:val="22"/>
          <w:szCs w:val="22"/>
        </w:rPr>
        <w:t>bucket name</w:t>
      </w:r>
      <w:r w:rsidR="006B0E55" w:rsidRPr="00DA5D3E">
        <w:rPr>
          <w:rFonts w:cstheme="minorHAnsi"/>
          <w:sz w:val="22"/>
          <w:szCs w:val="22"/>
        </w:rPr>
        <w:t>.</w:t>
      </w:r>
    </w:p>
    <w:p w14:paraId="0DD095A2" w14:textId="3596B659" w:rsidR="00FB46FE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the blue </w:t>
      </w:r>
      <w:r w:rsidR="006B0E55" w:rsidRPr="00DA5D3E">
        <w:rPr>
          <w:rFonts w:cstheme="minorHAnsi"/>
          <w:b/>
          <w:bCs/>
          <w:sz w:val="22"/>
          <w:szCs w:val="22"/>
        </w:rPr>
        <w:t>U</w:t>
      </w:r>
      <w:r w:rsidRPr="00DA5D3E">
        <w:rPr>
          <w:rFonts w:cstheme="minorHAnsi"/>
          <w:b/>
          <w:bCs/>
          <w:sz w:val="22"/>
          <w:szCs w:val="22"/>
        </w:rPr>
        <w:t>pload</w:t>
      </w:r>
      <w:r w:rsidRPr="00DA5D3E">
        <w:rPr>
          <w:rFonts w:cstheme="minorHAnsi"/>
          <w:sz w:val="22"/>
          <w:szCs w:val="22"/>
        </w:rPr>
        <w:t xml:space="preserve"> button</w:t>
      </w:r>
      <w:r w:rsidR="006B0E55" w:rsidRPr="00DA5D3E">
        <w:rPr>
          <w:rFonts w:cstheme="minorHAnsi"/>
          <w:sz w:val="22"/>
          <w:szCs w:val="22"/>
        </w:rPr>
        <w:t>.</w:t>
      </w:r>
    </w:p>
    <w:p w14:paraId="60917493" w14:textId="7769BECD" w:rsidR="00BA5921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Drag and </w:t>
      </w:r>
      <w:r w:rsidR="006B0E55" w:rsidRPr="00DA5D3E">
        <w:rPr>
          <w:rFonts w:cstheme="minorHAnsi"/>
          <w:sz w:val="22"/>
          <w:szCs w:val="22"/>
        </w:rPr>
        <w:t>d</w:t>
      </w:r>
      <w:r w:rsidRPr="00DA5D3E">
        <w:rPr>
          <w:rFonts w:cstheme="minorHAnsi"/>
          <w:sz w:val="22"/>
          <w:szCs w:val="22"/>
        </w:rPr>
        <w:t xml:space="preserve">rop all the files from the </w:t>
      </w:r>
      <w:r w:rsidRPr="00DA5D3E">
        <w:rPr>
          <w:rFonts w:cstheme="minorHAnsi"/>
          <w:b/>
          <w:bCs/>
          <w:sz w:val="22"/>
          <w:szCs w:val="22"/>
        </w:rPr>
        <w:t>lafs-web/dist/learn-angular-from-scratch</w:t>
      </w:r>
      <w:r w:rsidRPr="00DA5D3E">
        <w:rPr>
          <w:rFonts w:cstheme="minorHAnsi"/>
          <w:sz w:val="22"/>
          <w:szCs w:val="22"/>
        </w:rPr>
        <w:t xml:space="preserve"> directory</w:t>
      </w:r>
      <w:r w:rsidR="006B0E55" w:rsidRPr="00DA5D3E">
        <w:rPr>
          <w:rFonts w:cstheme="minorHAnsi"/>
          <w:sz w:val="22"/>
          <w:szCs w:val="22"/>
        </w:rPr>
        <w:t>. M</w:t>
      </w:r>
      <w:r w:rsidR="007A5DC0" w:rsidRPr="00DA5D3E">
        <w:rPr>
          <w:rFonts w:cstheme="minorHAnsi"/>
          <w:sz w:val="22"/>
          <w:szCs w:val="22"/>
        </w:rPr>
        <w:t xml:space="preserve">ake </w:t>
      </w:r>
      <w:r w:rsidR="00500AA5">
        <w:rPr>
          <w:rFonts w:cstheme="minorHAnsi"/>
          <w:sz w:val="22"/>
          <w:szCs w:val="22"/>
        </w:rPr>
        <w:t>certain</w:t>
      </w:r>
      <w:r w:rsidR="007A5DC0" w:rsidRPr="00DA5D3E">
        <w:rPr>
          <w:rFonts w:cstheme="minorHAnsi"/>
          <w:sz w:val="22"/>
          <w:szCs w:val="22"/>
        </w:rPr>
        <w:t xml:space="preserve"> </w:t>
      </w:r>
      <w:r w:rsidR="006B0E55" w:rsidRPr="00DA5D3E">
        <w:rPr>
          <w:rFonts w:cstheme="minorHAnsi"/>
          <w:sz w:val="22"/>
          <w:szCs w:val="22"/>
        </w:rPr>
        <w:t>you select</w:t>
      </w:r>
      <w:r w:rsidR="007A5DC0" w:rsidRPr="00DA5D3E">
        <w:rPr>
          <w:rFonts w:cstheme="minorHAnsi"/>
          <w:sz w:val="22"/>
          <w:szCs w:val="22"/>
        </w:rPr>
        <w:t xml:space="preserve"> the contents of the directory</w:t>
      </w:r>
      <w:r w:rsidR="000B3CD3">
        <w:rPr>
          <w:rFonts w:cstheme="minorHAnsi"/>
          <w:sz w:val="22"/>
          <w:szCs w:val="22"/>
        </w:rPr>
        <w:t>,</w:t>
      </w:r>
      <w:r w:rsidR="007A5DC0" w:rsidRPr="00DA5D3E">
        <w:rPr>
          <w:rFonts w:cstheme="minorHAnsi"/>
          <w:sz w:val="22"/>
          <w:szCs w:val="22"/>
        </w:rPr>
        <w:t xml:space="preserve"> not the directory itself.</w:t>
      </w:r>
    </w:p>
    <w:p w14:paraId="6D319300" w14:textId="2EC9C3B2" w:rsidR="00BA5921" w:rsidRPr="00DA5D3E" w:rsidRDefault="006B0E55" w:rsidP="00DF198E">
      <w:pPr>
        <w:pStyle w:val="ListParagraph"/>
        <w:numPr>
          <w:ilvl w:val="1"/>
          <w:numId w:val="5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If you cannot or do not want to drag and drop your files, follow these steps to upload manually</w:t>
      </w:r>
      <w:r w:rsidR="7CA416FD" w:rsidRPr="00DA5D3E">
        <w:rPr>
          <w:sz w:val="22"/>
          <w:szCs w:val="22"/>
        </w:rPr>
        <w:t>:</w:t>
      </w:r>
    </w:p>
    <w:p w14:paraId="51E4EC1D" w14:textId="15BB943A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Create Folder</w:t>
      </w:r>
      <w:r w:rsidRPr="00DA5D3E">
        <w:rPr>
          <w:rFonts w:cstheme="minorHAnsi"/>
          <w:sz w:val="22"/>
          <w:szCs w:val="22"/>
        </w:rPr>
        <w:t xml:space="preserve"> blue box</w:t>
      </w:r>
      <w:r w:rsidR="006B0E55" w:rsidRPr="00DA5D3E">
        <w:rPr>
          <w:rFonts w:cstheme="minorHAnsi"/>
          <w:sz w:val="22"/>
          <w:szCs w:val="22"/>
        </w:rPr>
        <w:t>.</w:t>
      </w:r>
    </w:p>
    <w:p w14:paraId="68AACC80" w14:textId="2CDDCB3E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Type in </w:t>
      </w:r>
      <w:r w:rsidR="006B0E55" w:rsidRPr="00DA5D3E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assets</w:t>
      </w:r>
      <w:r w:rsidR="006B0E55" w:rsidRPr="00DA5D3E">
        <w:rPr>
          <w:rFonts w:cstheme="minorHAnsi"/>
          <w:sz w:val="22"/>
          <w:szCs w:val="22"/>
        </w:rPr>
        <w:t>”</w:t>
      </w:r>
      <w:r w:rsidRPr="00DA5D3E">
        <w:rPr>
          <w:rFonts w:cstheme="minorHAnsi"/>
          <w:sz w:val="22"/>
          <w:szCs w:val="22"/>
        </w:rPr>
        <w:t xml:space="preserve"> (without quotes). Leave all other settings the same</w:t>
      </w:r>
      <w:r w:rsidR="006B0E55" w:rsidRPr="00DA5D3E">
        <w:rPr>
          <w:rFonts w:cstheme="minorHAnsi"/>
          <w:sz w:val="22"/>
          <w:szCs w:val="22"/>
        </w:rPr>
        <w:t>.</w:t>
      </w:r>
    </w:p>
    <w:p w14:paraId="3510AFCA" w14:textId="38A13B25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lastRenderedPageBreak/>
        <w:t xml:space="preserve">Upload all the files in the </w:t>
      </w:r>
      <w:r w:rsidRPr="00DA5D3E">
        <w:rPr>
          <w:rFonts w:cstheme="minorHAnsi"/>
          <w:b/>
          <w:bCs/>
          <w:sz w:val="22"/>
          <w:szCs w:val="22"/>
        </w:rPr>
        <w:t>lafs-web/dist/learn-angular-from-scratch</w:t>
      </w:r>
      <w:r w:rsidRPr="00DA5D3E">
        <w:rPr>
          <w:rFonts w:cstheme="minorHAnsi"/>
          <w:sz w:val="22"/>
          <w:szCs w:val="22"/>
        </w:rPr>
        <w:t xml:space="preserve"> directory to the S3 bucket root</w:t>
      </w:r>
      <w:r w:rsidR="006B0E55" w:rsidRPr="00DA5D3E">
        <w:rPr>
          <w:rFonts w:cstheme="minorHAnsi"/>
          <w:sz w:val="22"/>
          <w:szCs w:val="22"/>
        </w:rPr>
        <w:t>.</w:t>
      </w:r>
    </w:p>
    <w:p w14:paraId="7234913E" w14:textId="264307A4" w:rsidR="00BA5921" w:rsidRPr="00DA5D3E" w:rsidRDefault="00FB46FE" w:rsidP="00DF198E">
      <w:pPr>
        <w:pStyle w:val="ListParagraph"/>
        <w:numPr>
          <w:ilvl w:val="2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Upload all the files in the </w:t>
      </w:r>
      <w:r w:rsidRPr="00DA5D3E">
        <w:rPr>
          <w:rFonts w:cstheme="minorHAnsi"/>
          <w:b/>
          <w:bCs/>
          <w:sz w:val="22"/>
          <w:szCs w:val="22"/>
        </w:rPr>
        <w:t>lafs-web/dist/learn-angular-from-scratch/assets</w:t>
      </w:r>
      <w:r w:rsidR="006B0E55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 xml:space="preserve">directory to the S3 bucket </w:t>
      </w:r>
      <w:r w:rsidRPr="00DA5D3E">
        <w:rPr>
          <w:rFonts w:cstheme="minorHAnsi"/>
          <w:b/>
          <w:bCs/>
          <w:sz w:val="22"/>
          <w:szCs w:val="22"/>
        </w:rPr>
        <w:t>assets</w:t>
      </w:r>
      <w:r w:rsidRPr="00DA5D3E">
        <w:rPr>
          <w:rFonts w:cstheme="minorHAnsi"/>
          <w:sz w:val="22"/>
          <w:szCs w:val="22"/>
        </w:rPr>
        <w:t xml:space="preserve"> folder</w:t>
      </w:r>
      <w:r w:rsidR="006B0E55" w:rsidRPr="00DA5D3E">
        <w:rPr>
          <w:rFonts w:cstheme="minorHAnsi"/>
          <w:sz w:val="22"/>
          <w:szCs w:val="22"/>
        </w:rPr>
        <w:t>.</w:t>
      </w:r>
    </w:p>
    <w:p w14:paraId="2D821909" w14:textId="58DC90C4" w:rsidR="00BC370E" w:rsidRPr="00DA5D3E" w:rsidRDefault="003E3D8A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Click the </w:t>
      </w:r>
      <w:r w:rsidR="006B0E55" w:rsidRPr="00DA5D3E">
        <w:rPr>
          <w:sz w:val="22"/>
          <w:szCs w:val="22"/>
        </w:rPr>
        <w:t>b</w:t>
      </w:r>
      <w:r w:rsidRPr="00DA5D3E">
        <w:rPr>
          <w:sz w:val="22"/>
          <w:szCs w:val="22"/>
        </w:rPr>
        <w:t xml:space="preserve">lue </w:t>
      </w:r>
      <w:r w:rsidRPr="00DA5D3E">
        <w:rPr>
          <w:b/>
          <w:bCs/>
          <w:sz w:val="22"/>
          <w:szCs w:val="22"/>
        </w:rPr>
        <w:t>Upload</w:t>
      </w:r>
      <w:r w:rsidRPr="00DA5D3E">
        <w:rPr>
          <w:sz w:val="22"/>
          <w:szCs w:val="22"/>
        </w:rPr>
        <w:t xml:space="preserve"> </w:t>
      </w:r>
      <w:r w:rsidR="006B0E55" w:rsidRPr="00DA5D3E">
        <w:rPr>
          <w:sz w:val="22"/>
          <w:szCs w:val="22"/>
        </w:rPr>
        <w:t>b</w:t>
      </w:r>
      <w:r w:rsidRPr="00DA5D3E">
        <w:rPr>
          <w:sz w:val="22"/>
          <w:szCs w:val="22"/>
        </w:rPr>
        <w:t>utton in the lower</w:t>
      </w:r>
      <w:r w:rsidR="006B0E55" w:rsidRPr="00DA5D3E">
        <w:rPr>
          <w:sz w:val="22"/>
          <w:szCs w:val="22"/>
        </w:rPr>
        <w:t>-</w:t>
      </w:r>
      <w:r w:rsidRPr="00DA5D3E">
        <w:rPr>
          <w:sz w:val="22"/>
          <w:szCs w:val="22"/>
        </w:rPr>
        <w:t>left corner.</w:t>
      </w:r>
      <w:r w:rsidR="009F19EE" w:rsidRPr="00DA5D3E">
        <w:rPr>
          <w:sz w:val="22"/>
          <w:szCs w:val="22"/>
        </w:rPr>
        <w:t xml:space="preserve"> </w:t>
      </w:r>
      <w:r w:rsidR="00BC370E" w:rsidRPr="00DA5D3E">
        <w:rPr>
          <w:sz w:val="22"/>
          <w:szCs w:val="22"/>
        </w:rPr>
        <w:t>Leave all the settings as they are until the last page</w:t>
      </w:r>
      <w:r w:rsidR="006B0E55" w:rsidRPr="00DA5D3E">
        <w:rPr>
          <w:sz w:val="22"/>
          <w:szCs w:val="22"/>
        </w:rPr>
        <w:t xml:space="preserve">, </w:t>
      </w:r>
      <w:r w:rsidR="008E616F">
        <w:rPr>
          <w:sz w:val="22"/>
          <w:szCs w:val="22"/>
        </w:rPr>
        <w:t xml:space="preserve">and </w:t>
      </w:r>
      <w:r w:rsidR="006B0E55" w:rsidRPr="00DA5D3E">
        <w:rPr>
          <w:sz w:val="22"/>
          <w:szCs w:val="22"/>
        </w:rPr>
        <w:t>t</w:t>
      </w:r>
      <w:r w:rsidR="00BC370E" w:rsidRPr="00DA5D3E">
        <w:rPr>
          <w:sz w:val="22"/>
          <w:szCs w:val="22"/>
        </w:rPr>
        <w:t xml:space="preserve">hen click the </w:t>
      </w:r>
      <w:r w:rsidR="006B0E55" w:rsidRPr="00DA5D3E">
        <w:rPr>
          <w:sz w:val="22"/>
          <w:szCs w:val="22"/>
        </w:rPr>
        <w:t>b</w:t>
      </w:r>
      <w:r w:rsidR="00BC370E" w:rsidRPr="00DA5D3E">
        <w:rPr>
          <w:sz w:val="22"/>
          <w:szCs w:val="22"/>
        </w:rPr>
        <w:t xml:space="preserve">lue </w:t>
      </w:r>
      <w:r w:rsidR="00BC370E" w:rsidRPr="00DA5D3E">
        <w:rPr>
          <w:b/>
          <w:bCs/>
          <w:sz w:val="22"/>
          <w:szCs w:val="22"/>
        </w:rPr>
        <w:t>Upload</w:t>
      </w:r>
      <w:r w:rsidR="00BC370E" w:rsidRPr="00DA5D3E">
        <w:rPr>
          <w:sz w:val="22"/>
          <w:szCs w:val="22"/>
        </w:rPr>
        <w:t xml:space="preserve"> </w:t>
      </w:r>
      <w:r w:rsidR="006B0E55" w:rsidRPr="00DA5D3E">
        <w:rPr>
          <w:sz w:val="22"/>
          <w:szCs w:val="22"/>
        </w:rPr>
        <w:t>b</w:t>
      </w:r>
      <w:r w:rsidR="00BC370E" w:rsidRPr="00DA5D3E">
        <w:rPr>
          <w:sz w:val="22"/>
          <w:szCs w:val="22"/>
        </w:rPr>
        <w:t>utton</w:t>
      </w:r>
      <w:r w:rsidR="32AB80A7" w:rsidRPr="00DA5D3E">
        <w:rPr>
          <w:sz w:val="22"/>
          <w:szCs w:val="22"/>
        </w:rPr>
        <w:t xml:space="preserve">. </w:t>
      </w:r>
      <w:r w:rsidR="2C72A944" w:rsidRPr="00DA5D3E">
        <w:rPr>
          <w:sz w:val="22"/>
          <w:szCs w:val="22"/>
        </w:rPr>
        <w:t>T</w:t>
      </w:r>
      <w:r w:rsidR="00BC370E" w:rsidRPr="00DA5D3E">
        <w:rPr>
          <w:sz w:val="22"/>
          <w:szCs w:val="22"/>
        </w:rPr>
        <w:t>his time</w:t>
      </w:r>
      <w:r w:rsidR="00860502">
        <w:rPr>
          <w:sz w:val="22"/>
          <w:szCs w:val="22"/>
        </w:rPr>
        <w:t>,</w:t>
      </w:r>
      <w:r w:rsidR="00BC370E" w:rsidRPr="00DA5D3E">
        <w:rPr>
          <w:sz w:val="22"/>
          <w:szCs w:val="22"/>
        </w:rPr>
        <w:t xml:space="preserve"> </w:t>
      </w:r>
      <w:r w:rsidR="00516375">
        <w:rPr>
          <w:sz w:val="22"/>
          <w:szCs w:val="22"/>
        </w:rPr>
        <w:t>the button</w:t>
      </w:r>
      <w:r w:rsidR="00BC370E" w:rsidRPr="00DA5D3E">
        <w:rPr>
          <w:sz w:val="22"/>
          <w:szCs w:val="22"/>
        </w:rPr>
        <w:t xml:space="preserve"> </w:t>
      </w:r>
      <w:r w:rsidR="006B0E55" w:rsidRPr="00DA5D3E">
        <w:rPr>
          <w:sz w:val="22"/>
          <w:szCs w:val="22"/>
        </w:rPr>
        <w:t>will be</w:t>
      </w:r>
      <w:r w:rsidR="00BC370E" w:rsidRPr="00DA5D3E">
        <w:rPr>
          <w:sz w:val="22"/>
          <w:szCs w:val="22"/>
        </w:rPr>
        <w:t xml:space="preserve"> in the lower</w:t>
      </w:r>
      <w:r w:rsidR="006B0E55" w:rsidRPr="00DA5D3E">
        <w:rPr>
          <w:sz w:val="22"/>
          <w:szCs w:val="22"/>
        </w:rPr>
        <w:t>-</w:t>
      </w:r>
      <w:r w:rsidR="00BC370E" w:rsidRPr="00DA5D3E">
        <w:rPr>
          <w:sz w:val="22"/>
          <w:szCs w:val="22"/>
        </w:rPr>
        <w:t>right corner.</w:t>
      </w:r>
    </w:p>
    <w:p w14:paraId="3D23ED30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05B2A582" w14:textId="115ECFD7" w:rsidR="00BC370E" w:rsidRPr="00DA5D3E" w:rsidRDefault="006B0E55" w:rsidP="00DF198E">
      <w:pPr>
        <w:pStyle w:val="ListParagraph"/>
        <w:suppressAutoHyphens/>
        <w:spacing w:after="0" w:line="240" w:lineRule="auto"/>
        <w:ind w:left="0"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noProof/>
          <w:sz w:val="22"/>
          <w:szCs w:val="22"/>
        </w:rPr>
        <w:drawing>
          <wp:inline distT="0" distB="0" distL="0" distR="0" wp14:anchorId="7D581AAE" wp14:editId="5CF5FCAB">
            <wp:extent cx="4968950" cy="3117273"/>
            <wp:effectExtent l="0" t="0" r="3175" b="6985"/>
            <wp:docPr id="9" name="Picture 9" descr="Upload dialog box with the Upload button in the lower-left corner highlighted in a red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Upload dialog box with the Upload button in the lower-left corner highlighted in a red box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4376" cy="313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C007B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E6D8945" w14:textId="5DD2FBEC" w:rsidR="00893A7F" w:rsidRPr="00DA5D3E" w:rsidRDefault="00FB46FE" w:rsidP="00DF198E">
      <w:pPr>
        <w:pStyle w:val="ListParagraph"/>
        <w:numPr>
          <w:ilvl w:val="0"/>
          <w:numId w:val="5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You should have 14 objects in your S3 folder.</w:t>
      </w:r>
    </w:p>
    <w:p w14:paraId="02178466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7DC13FEA" w14:textId="77777777" w:rsidR="00261D68" w:rsidRPr="00DA5D3E" w:rsidRDefault="008F227A" w:rsidP="00DF198E">
      <w:pPr>
        <w:suppressAutoHyphens/>
        <w:spacing w:after="0" w:line="240" w:lineRule="auto"/>
        <w:contextualSpacing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b/>
          <w:bCs/>
          <w:noProof/>
          <w:sz w:val="22"/>
          <w:szCs w:val="22"/>
        </w:rPr>
        <w:drawing>
          <wp:inline distT="0" distB="0" distL="0" distR="0" wp14:anchorId="52409952" wp14:editId="47E356D2">
            <wp:extent cx="6070640" cy="2876550"/>
            <wp:effectExtent l="0" t="0" r="6350" b="0"/>
            <wp:docPr id="2" name="Picture 2" descr="S3 folder showing 14 objec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249" cy="2893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57EDD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b/>
          <w:bCs/>
          <w:sz w:val="22"/>
          <w:szCs w:val="22"/>
        </w:rPr>
      </w:pPr>
    </w:p>
    <w:p w14:paraId="5D058DC4" w14:textId="1897369C" w:rsidR="00946D5B" w:rsidRPr="00DA5D3E" w:rsidRDefault="002A1245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>That’s</w:t>
      </w:r>
      <w:r w:rsidR="00946D5B" w:rsidRPr="00DA5D3E">
        <w:rPr>
          <w:rFonts w:cstheme="minorHAnsi"/>
          <w:sz w:val="22"/>
          <w:szCs w:val="22"/>
        </w:rPr>
        <w:t xml:space="preserve"> it</w:t>
      </w:r>
      <w:r w:rsidR="00A35250">
        <w:rPr>
          <w:rFonts w:cstheme="minorHAnsi"/>
          <w:sz w:val="22"/>
          <w:szCs w:val="22"/>
        </w:rPr>
        <w:t>!</w:t>
      </w:r>
      <w:r w:rsidR="00946D5B" w:rsidRPr="00DA5D3E">
        <w:rPr>
          <w:rFonts w:cstheme="minorHAnsi"/>
          <w:sz w:val="22"/>
          <w:szCs w:val="22"/>
        </w:rPr>
        <w:t xml:space="preserve"> You have deployed your application.</w:t>
      </w:r>
    </w:p>
    <w:p w14:paraId="20996867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b/>
          <w:bCs/>
          <w:sz w:val="22"/>
          <w:szCs w:val="22"/>
        </w:rPr>
      </w:pPr>
    </w:p>
    <w:p w14:paraId="14BF3895" w14:textId="2686C305" w:rsidR="00136BD0" w:rsidRPr="00DA5D3E" w:rsidRDefault="00A070E3" w:rsidP="00DF198E">
      <w:pPr>
        <w:pStyle w:val="Heading2"/>
        <w:suppressAutoHyphens/>
      </w:pPr>
      <w:r w:rsidRPr="00DA5D3E">
        <w:t xml:space="preserve">Part </w:t>
      </w:r>
      <w:r w:rsidR="008A55D4">
        <w:t>Four</w:t>
      </w:r>
      <w:r w:rsidR="00860502">
        <w:t>:</w:t>
      </w:r>
      <w:r w:rsidRPr="00DA5D3E">
        <w:t xml:space="preserve"> Configur</w:t>
      </w:r>
      <w:r w:rsidR="00516AA1" w:rsidRPr="00DA5D3E">
        <w:t>ing</w:t>
      </w:r>
      <w:r w:rsidRPr="00DA5D3E">
        <w:t xml:space="preserve"> </w:t>
      </w:r>
      <w:r w:rsidR="00516AA1" w:rsidRPr="00DA5D3E">
        <w:t>Y</w:t>
      </w:r>
      <w:r w:rsidRPr="00DA5D3E">
        <w:t>our S3 Bucket as a Website</w:t>
      </w:r>
    </w:p>
    <w:p w14:paraId="53FF9247" w14:textId="77777777" w:rsidR="00930992" w:rsidRDefault="00930992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24E5A77C" w14:textId="4F3F8C8B" w:rsidR="00A070E3" w:rsidRPr="00DA5D3E" w:rsidRDefault="00A070E3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 </w:t>
      </w:r>
      <w:r w:rsidR="00C975A3">
        <w:rPr>
          <w:rFonts w:cstheme="minorHAnsi"/>
          <w:sz w:val="22"/>
          <w:szCs w:val="22"/>
        </w:rPr>
        <w:t>Part Three</w:t>
      </w:r>
      <w:r w:rsidR="00516AA1" w:rsidRPr="00DA5D3E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you deployed your application to your S3 bucket</w:t>
      </w:r>
      <w:r w:rsidR="00860502">
        <w:rPr>
          <w:rFonts w:cstheme="minorHAnsi"/>
          <w:sz w:val="22"/>
          <w:szCs w:val="22"/>
        </w:rPr>
        <w:t>. B</w:t>
      </w:r>
      <w:r w:rsidRPr="00DA5D3E">
        <w:rPr>
          <w:rFonts w:cstheme="minorHAnsi"/>
          <w:sz w:val="22"/>
          <w:szCs w:val="22"/>
        </w:rPr>
        <w:t xml:space="preserve">ut </w:t>
      </w:r>
      <w:r w:rsidR="00860502">
        <w:rPr>
          <w:rFonts w:cstheme="minorHAnsi"/>
          <w:sz w:val="22"/>
          <w:szCs w:val="22"/>
        </w:rPr>
        <w:t>your application</w:t>
      </w:r>
      <w:r w:rsidRPr="00DA5D3E">
        <w:rPr>
          <w:rFonts w:cstheme="minorHAnsi"/>
          <w:sz w:val="22"/>
          <w:szCs w:val="22"/>
        </w:rPr>
        <w:t xml:space="preserve"> is not a website yet. In this </w:t>
      </w:r>
      <w:r w:rsidR="00516AA1" w:rsidRPr="00DA5D3E">
        <w:rPr>
          <w:rFonts w:cstheme="minorHAnsi"/>
          <w:sz w:val="22"/>
          <w:szCs w:val="22"/>
        </w:rPr>
        <w:t>section, you</w:t>
      </w:r>
      <w:r w:rsidRPr="00DA5D3E">
        <w:rPr>
          <w:rFonts w:cstheme="minorHAnsi"/>
          <w:sz w:val="22"/>
          <w:szCs w:val="22"/>
        </w:rPr>
        <w:t xml:space="preserve"> will configure your S3 bucket to operate as a </w:t>
      </w:r>
      <w:r w:rsidR="0007083B" w:rsidRPr="00DA5D3E">
        <w:rPr>
          <w:rFonts w:cstheme="minorHAnsi"/>
          <w:sz w:val="22"/>
          <w:szCs w:val="22"/>
        </w:rPr>
        <w:t>website.</w:t>
      </w:r>
    </w:p>
    <w:p w14:paraId="578C22B5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E8C982C" w14:textId="38F4A03F" w:rsidR="0046027F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Click the orange </w:t>
      </w:r>
      <w:r w:rsidRPr="00D5748E">
        <w:rPr>
          <w:b/>
          <w:bCs/>
          <w:sz w:val="22"/>
          <w:szCs w:val="22"/>
        </w:rPr>
        <w:t>Close</w:t>
      </w:r>
      <w:r w:rsidRPr="00DA5D3E">
        <w:rPr>
          <w:sz w:val="22"/>
          <w:szCs w:val="22"/>
        </w:rPr>
        <w:t xml:space="preserve"> button.</w:t>
      </w:r>
    </w:p>
    <w:p w14:paraId="402B6E8E" w14:textId="441BEE2A" w:rsidR="003D71F9" w:rsidRPr="00DA5D3E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Properties</w:t>
      </w:r>
      <w:r w:rsidRPr="00DA5D3E">
        <w:rPr>
          <w:rFonts w:cstheme="minorHAnsi"/>
          <w:sz w:val="22"/>
          <w:szCs w:val="22"/>
        </w:rPr>
        <w:t xml:space="preserve"> tab</w:t>
      </w:r>
      <w:r w:rsidR="00516AA1" w:rsidRPr="00DA5D3E">
        <w:rPr>
          <w:rFonts w:cstheme="minorHAnsi"/>
          <w:sz w:val="22"/>
          <w:szCs w:val="22"/>
        </w:rPr>
        <w:t>.</w:t>
      </w:r>
    </w:p>
    <w:p w14:paraId="6D44053F" w14:textId="1757BB31" w:rsidR="003D71F9" w:rsidRPr="00DA5D3E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</w:t>
      </w:r>
      <w:r w:rsidR="0046027F" w:rsidRPr="00D5748E">
        <w:rPr>
          <w:b/>
          <w:bCs/>
          <w:sz w:val="22"/>
          <w:szCs w:val="22"/>
        </w:rPr>
        <w:t>Edi</w:t>
      </w:r>
      <w:r w:rsidR="00D5748E">
        <w:rPr>
          <w:b/>
          <w:bCs/>
          <w:sz w:val="22"/>
          <w:szCs w:val="22"/>
        </w:rPr>
        <w:t>t</w:t>
      </w:r>
      <w:r w:rsidR="0046027F" w:rsidRPr="00DA5D3E">
        <w:rPr>
          <w:sz w:val="22"/>
          <w:szCs w:val="22"/>
        </w:rPr>
        <w:t xml:space="preserve"> button on the </w:t>
      </w:r>
      <w:r w:rsidRPr="00DA5D3E">
        <w:rPr>
          <w:b/>
          <w:bCs/>
          <w:sz w:val="22"/>
          <w:szCs w:val="22"/>
        </w:rPr>
        <w:t xml:space="preserve">Static </w:t>
      </w:r>
      <w:r w:rsidR="00516AA1" w:rsidRPr="00DA5D3E">
        <w:rPr>
          <w:b/>
          <w:bCs/>
          <w:sz w:val="22"/>
          <w:szCs w:val="22"/>
        </w:rPr>
        <w:t>W</w:t>
      </w:r>
      <w:r w:rsidRPr="00DA5D3E">
        <w:rPr>
          <w:b/>
          <w:bCs/>
          <w:sz w:val="22"/>
          <w:szCs w:val="22"/>
        </w:rPr>
        <w:t xml:space="preserve">ebsite </w:t>
      </w:r>
      <w:r w:rsidR="00516AA1" w:rsidRPr="00DA5D3E">
        <w:rPr>
          <w:b/>
          <w:bCs/>
          <w:sz w:val="22"/>
          <w:szCs w:val="22"/>
        </w:rPr>
        <w:t>H</w:t>
      </w:r>
      <w:r w:rsidRPr="00DA5D3E">
        <w:rPr>
          <w:b/>
          <w:bCs/>
          <w:sz w:val="22"/>
          <w:szCs w:val="22"/>
        </w:rPr>
        <w:t>osting</w:t>
      </w:r>
      <w:r w:rsidRPr="00DA5D3E">
        <w:rPr>
          <w:sz w:val="22"/>
          <w:szCs w:val="22"/>
        </w:rPr>
        <w:t xml:space="preserve"> card</w:t>
      </w:r>
      <w:r w:rsidR="00516AA1" w:rsidRPr="00DA5D3E">
        <w:rPr>
          <w:sz w:val="22"/>
          <w:szCs w:val="22"/>
        </w:rPr>
        <w:t>.</w:t>
      </w:r>
    </w:p>
    <w:p w14:paraId="77705940" w14:textId="54C89C62" w:rsidR="0046027F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</w:t>
      </w:r>
      <w:r w:rsidRPr="00D5748E">
        <w:rPr>
          <w:b/>
          <w:bCs/>
          <w:sz w:val="22"/>
          <w:szCs w:val="22"/>
        </w:rPr>
        <w:t>Enable</w:t>
      </w:r>
      <w:r w:rsidRPr="00DA5D3E">
        <w:rPr>
          <w:sz w:val="22"/>
          <w:szCs w:val="22"/>
        </w:rPr>
        <w:t xml:space="preserve"> radio button on the </w:t>
      </w:r>
      <w:r w:rsidRPr="00D5748E">
        <w:rPr>
          <w:b/>
          <w:bCs/>
          <w:sz w:val="22"/>
          <w:szCs w:val="22"/>
        </w:rPr>
        <w:t>Static Website Hosting</w:t>
      </w:r>
      <w:r w:rsidRPr="00DA5D3E">
        <w:rPr>
          <w:sz w:val="22"/>
          <w:szCs w:val="22"/>
        </w:rPr>
        <w:t xml:space="preserve"> section.</w:t>
      </w:r>
    </w:p>
    <w:p w14:paraId="4DA7AA76" w14:textId="77777777" w:rsidR="008E15F5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radio button for </w:t>
      </w:r>
      <w:r w:rsidR="00516AA1" w:rsidRPr="00DA5D3E">
        <w:rPr>
          <w:b/>
          <w:bCs/>
          <w:sz w:val="22"/>
          <w:szCs w:val="22"/>
        </w:rPr>
        <w:t>H</w:t>
      </w:r>
      <w:r w:rsidRPr="00DA5D3E">
        <w:rPr>
          <w:b/>
          <w:bCs/>
          <w:sz w:val="22"/>
          <w:szCs w:val="22"/>
        </w:rPr>
        <w:t xml:space="preserve">ost a </w:t>
      </w:r>
      <w:r w:rsidR="0046027F" w:rsidRPr="00DA5D3E">
        <w:rPr>
          <w:b/>
          <w:bCs/>
          <w:sz w:val="22"/>
          <w:szCs w:val="22"/>
        </w:rPr>
        <w:t xml:space="preserve">Static </w:t>
      </w:r>
      <w:r w:rsidR="00516AA1" w:rsidRPr="00DA5D3E">
        <w:rPr>
          <w:b/>
          <w:bCs/>
          <w:sz w:val="22"/>
          <w:szCs w:val="22"/>
        </w:rPr>
        <w:t>W</w:t>
      </w:r>
      <w:r w:rsidRPr="00DA5D3E">
        <w:rPr>
          <w:b/>
          <w:bCs/>
          <w:sz w:val="22"/>
          <w:szCs w:val="22"/>
        </w:rPr>
        <w:t>ebsite</w:t>
      </w:r>
      <w:r w:rsidRPr="00DA5D3E">
        <w:rPr>
          <w:sz w:val="22"/>
          <w:szCs w:val="22"/>
        </w:rPr>
        <w:t xml:space="preserve">. </w:t>
      </w:r>
    </w:p>
    <w:p w14:paraId="6CD812D8" w14:textId="3797FBF4" w:rsidR="00B75A34" w:rsidRPr="00DA5D3E" w:rsidRDefault="0F53A808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Visit the </w:t>
      </w:r>
      <w:hyperlink r:id="rId17" w:history="1">
        <w:r w:rsidR="008E15F5">
          <w:rPr>
            <w:rStyle w:val="Hyperlink"/>
            <w:sz w:val="22"/>
            <w:szCs w:val="22"/>
          </w:rPr>
          <w:t>Tutorial: Configuring a Static Website on Amazon S3</w:t>
        </w:r>
      </w:hyperlink>
      <w:r w:rsidRPr="00DA5D3E">
        <w:rPr>
          <w:sz w:val="22"/>
          <w:szCs w:val="22"/>
        </w:rPr>
        <w:t xml:space="preserve"> webpage for more details on what you are about to do. </w:t>
      </w:r>
    </w:p>
    <w:p w14:paraId="5D82E790" w14:textId="2B7780A9" w:rsidR="00B75A34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You will also need to </w:t>
      </w:r>
      <w:r w:rsidR="000F3AAC">
        <w:rPr>
          <w:sz w:val="22"/>
          <w:szCs w:val="22"/>
        </w:rPr>
        <w:t>address the following items</w:t>
      </w:r>
      <w:r w:rsidR="00674C33" w:rsidRPr="00DA5D3E">
        <w:rPr>
          <w:sz w:val="22"/>
          <w:szCs w:val="22"/>
        </w:rPr>
        <w:t>:</w:t>
      </w:r>
    </w:p>
    <w:p w14:paraId="1A9FA4F2" w14:textId="64887705" w:rsidR="00B75A34" w:rsidRPr="00DA5D3E" w:rsidRDefault="003D71F9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ndex document. </w:t>
      </w:r>
      <w:r w:rsidR="00242CB6">
        <w:rPr>
          <w:rFonts w:cstheme="minorHAnsi"/>
          <w:sz w:val="22"/>
          <w:szCs w:val="22"/>
        </w:rPr>
        <w:t>The index document</w:t>
      </w:r>
      <w:r w:rsidRPr="00DA5D3E">
        <w:rPr>
          <w:rFonts w:cstheme="minorHAnsi"/>
          <w:sz w:val="22"/>
          <w:szCs w:val="22"/>
        </w:rPr>
        <w:t xml:space="preserve"> is your website</w:t>
      </w:r>
      <w:r w:rsidR="00674C33" w:rsidRPr="00DA5D3E">
        <w:rPr>
          <w:rFonts w:cstheme="minorHAnsi"/>
          <w:sz w:val="22"/>
          <w:szCs w:val="22"/>
        </w:rPr>
        <w:t>’</w:t>
      </w:r>
      <w:r w:rsidRPr="00DA5D3E">
        <w:rPr>
          <w:rFonts w:cstheme="minorHAnsi"/>
          <w:sz w:val="22"/>
          <w:szCs w:val="22"/>
        </w:rPr>
        <w:t>s home page. Angular created this file</w:t>
      </w:r>
      <w:r w:rsidR="00916132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and it is in your folder. You need to type in </w:t>
      </w:r>
      <w:r w:rsidR="00674C33" w:rsidRPr="00DA5D3E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index.html</w:t>
      </w:r>
      <w:r w:rsidR="00674C33" w:rsidRPr="00DA5D3E">
        <w:rPr>
          <w:rFonts w:cstheme="minorHAnsi"/>
          <w:sz w:val="22"/>
          <w:szCs w:val="22"/>
        </w:rPr>
        <w:t>”</w:t>
      </w:r>
      <w:r w:rsidR="00916132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or the </w:t>
      </w:r>
      <w:r w:rsidRPr="00DA5D3E">
        <w:rPr>
          <w:rFonts w:cstheme="minorHAnsi"/>
          <w:b/>
          <w:bCs/>
          <w:sz w:val="22"/>
          <w:szCs w:val="22"/>
        </w:rPr>
        <w:t>Save</w:t>
      </w:r>
      <w:r w:rsidRPr="00DA5D3E">
        <w:rPr>
          <w:rFonts w:cstheme="minorHAnsi"/>
          <w:sz w:val="22"/>
          <w:szCs w:val="22"/>
        </w:rPr>
        <w:t xml:space="preserve"> button will not be enabled.</w:t>
      </w:r>
    </w:p>
    <w:p w14:paraId="52C0288D" w14:textId="1E4C274E" w:rsidR="00B75A34" w:rsidRPr="00DA5D3E" w:rsidRDefault="003D71F9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Error docume</w:t>
      </w:r>
      <w:r w:rsidR="00B75A34" w:rsidRPr="00DA5D3E">
        <w:rPr>
          <w:rFonts w:cstheme="minorHAnsi"/>
          <w:sz w:val="22"/>
          <w:szCs w:val="22"/>
        </w:rPr>
        <w:t>n</w:t>
      </w:r>
      <w:r w:rsidRPr="00DA5D3E">
        <w:rPr>
          <w:rFonts w:cstheme="minorHAnsi"/>
          <w:sz w:val="22"/>
          <w:szCs w:val="22"/>
        </w:rPr>
        <w:t xml:space="preserve">t. </w:t>
      </w:r>
      <w:r w:rsidR="00674C33" w:rsidRPr="00DA5D3E">
        <w:rPr>
          <w:rFonts w:cstheme="minorHAnsi"/>
          <w:sz w:val="22"/>
          <w:szCs w:val="22"/>
        </w:rPr>
        <w:t>You</w:t>
      </w:r>
      <w:r w:rsidRPr="00DA5D3E">
        <w:rPr>
          <w:rFonts w:cstheme="minorHAnsi"/>
          <w:sz w:val="22"/>
          <w:szCs w:val="22"/>
        </w:rPr>
        <w:t xml:space="preserve"> do not have a custom error page, but if </w:t>
      </w:r>
      <w:r w:rsidR="00674C33" w:rsidRPr="00DA5D3E">
        <w:rPr>
          <w:rFonts w:cstheme="minorHAnsi"/>
          <w:sz w:val="22"/>
          <w:szCs w:val="22"/>
        </w:rPr>
        <w:t>you</w:t>
      </w:r>
      <w:r w:rsidRPr="00DA5D3E">
        <w:rPr>
          <w:rFonts w:cstheme="minorHAnsi"/>
          <w:sz w:val="22"/>
          <w:szCs w:val="22"/>
        </w:rPr>
        <w:t xml:space="preserve"> did, this </w:t>
      </w:r>
      <w:r w:rsidR="00162641">
        <w:rPr>
          <w:rFonts w:cstheme="minorHAnsi"/>
          <w:sz w:val="22"/>
          <w:szCs w:val="22"/>
        </w:rPr>
        <w:t>is</w:t>
      </w:r>
      <w:r w:rsidRPr="00DA5D3E">
        <w:rPr>
          <w:rFonts w:cstheme="minorHAnsi"/>
          <w:sz w:val="22"/>
          <w:szCs w:val="22"/>
        </w:rPr>
        <w:t xml:space="preserve"> where </w:t>
      </w:r>
      <w:r w:rsidR="00674C33" w:rsidRPr="00DA5D3E">
        <w:rPr>
          <w:rFonts w:cstheme="minorHAnsi"/>
          <w:sz w:val="22"/>
          <w:szCs w:val="22"/>
        </w:rPr>
        <w:t>you would</w:t>
      </w:r>
      <w:r w:rsidRPr="00DA5D3E">
        <w:rPr>
          <w:rFonts w:cstheme="minorHAnsi"/>
          <w:sz w:val="22"/>
          <w:szCs w:val="22"/>
        </w:rPr>
        <w:t xml:space="preserve"> put in </w:t>
      </w:r>
      <w:r w:rsidR="00E03EE9">
        <w:rPr>
          <w:rFonts w:cstheme="minorHAnsi"/>
          <w:sz w:val="22"/>
          <w:szCs w:val="22"/>
        </w:rPr>
        <w:t>its</w:t>
      </w:r>
      <w:r w:rsidRPr="00DA5D3E">
        <w:rPr>
          <w:rFonts w:cstheme="minorHAnsi"/>
          <w:sz w:val="22"/>
          <w:szCs w:val="22"/>
        </w:rPr>
        <w:t xml:space="preserve"> name.</w:t>
      </w:r>
    </w:p>
    <w:p w14:paraId="0D87C837" w14:textId="77777777" w:rsidR="00B75A34" w:rsidRPr="00DA5D3E" w:rsidRDefault="003D71F9" w:rsidP="00DF198E">
      <w:pPr>
        <w:pStyle w:val="ListParagraph"/>
        <w:numPr>
          <w:ilvl w:val="1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Redirection rules. Leave this blank.</w:t>
      </w:r>
    </w:p>
    <w:p w14:paraId="4713FE83" w14:textId="145A3580" w:rsidR="003D71F9" w:rsidRPr="00DA5D3E" w:rsidRDefault="003D71F9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</w:t>
      </w:r>
      <w:r w:rsidRPr="00DA5D3E">
        <w:rPr>
          <w:rFonts w:cstheme="minorHAnsi"/>
          <w:b/>
          <w:bCs/>
          <w:sz w:val="22"/>
          <w:szCs w:val="22"/>
        </w:rPr>
        <w:t>Save</w:t>
      </w:r>
      <w:r w:rsidR="0046027F" w:rsidRPr="00DA5D3E">
        <w:rPr>
          <w:rFonts w:cstheme="minorHAnsi"/>
          <w:b/>
          <w:bCs/>
          <w:sz w:val="22"/>
          <w:szCs w:val="22"/>
        </w:rPr>
        <w:t xml:space="preserve"> Changes</w:t>
      </w:r>
      <w:r w:rsidRPr="00DA5D3E">
        <w:rPr>
          <w:rFonts w:cstheme="minorHAnsi"/>
          <w:sz w:val="22"/>
          <w:szCs w:val="22"/>
        </w:rPr>
        <w:t>.</w:t>
      </w:r>
    </w:p>
    <w:p w14:paraId="63C3345B" w14:textId="6A8C8B5D" w:rsidR="0046027F" w:rsidRPr="00DA5D3E" w:rsidRDefault="0046027F" w:rsidP="00DF198E">
      <w:pPr>
        <w:pStyle w:val="ListParagraph"/>
        <w:numPr>
          <w:ilvl w:val="0"/>
          <w:numId w:val="6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>Copy and save the endpoint shown. It will look like this: http://{your bucket name}.s3-website-us-east-1.amazonaws.com.</w:t>
      </w:r>
    </w:p>
    <w:p w14:paraId="03458E43" w14:textId="2F875D78" w:rsidR="00674C33" w:rsidRPr="00DA5D3E" w:rsidRDefault="00674C33" w:rsidP="005F10D1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03356FC0" w14:textId="3EC858D0" w:rsidR="00674C33" w:rsidRPr="00DA5D3E" w:rsidRDefault="00674C33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Congratulations</w:t>
      </w:r>
      <w:r w:rsidR="002C2D2A" w:rsidRPr="00DA5D3E">
        <w:rPr>
          <w:rFonts w:cstheme="minorHAnsi"/>
          <w:sz w:val="22"/>
          <w:szCs w:val="22"/>
        </w:rPr>
        <w:t>!</w:t>
      </w:r>
      <w:r w:rsidRPr="00DA5D3E">
        <w:rPr>
          <w:rFonts w:cstheme="minorHAnsi"/>
          <w:sz w:val="22"/>
          <w:szCs w:val="22"/>
        </w:rPr>
        <w:t xml:space="preserve"> You have configured a serverless web server. </w:t>
      </w:r>
      <w:r w:rsidR="009D08DB">
        <w:rPr>
          <w:rFonts w:cstheme="minorHAnsi"/>
          <w:sz w:val="22"/>
          <w:szCs w:val="22"/>
        </w:rPr>
        <w:t>Test it</w:t>
      </w:r>
      <w:r w:rsidRPr="00DA5D3E">
        <w:rPr>
          <w:rFonts w:cstheme="minorHAnsi"/>
          <w:sz w:val="22"/>
          <w:szCs w:val="22"/>
        </w:rPr>
        <w:t xml:space="preserve"> by putting in the endpoint you saved into a browser.</w:t>
      </w:r>
    </w:p>
    <w:p w14:paraId="340CC5A2" w14:textId="77777777" w:rsidR="00674C33" w:rsidRPr="00DA5D3E" w:rsidRDefault="00674C33" w:rsidP="005F10D1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7199357" w14:textId="53FECE64" w:rsidR="00674C33" w:rsidRDefault="00674C33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9D08DB">
        <w:rPr>
          <w:b/>
          <w:bCs/>
          <w:sz w:val="22"/>
          <w:szCs w:val="22"/>
        </w:rPr>
        <w:t>Note:</w:t>
      </w:r>
      <w:r w:rsidRPr="00DA5D3E">
        <w:rPr>
          <w:sz w:val="22"/>
          <w:szCs w:val="22"/>
        </w:rPr>
        <w:t xml:space="preserve"> If you forgot to save the endpoint, don’t worry</w:t>
      </w:r>
      <w:r w:rsidR="41AF9293" w:rsidRPr="00DA5D3E">
        <w:rPr>
          <w:sz w:val="22"/>
          <w:szCs w:val="22"/>
        </w:rPr>
        <w:t xml:space="preserve">. </w:t>
      </w:r>
      <w:r w:rsidR="00AD4E2B">
        <w:rPr>
          <w:sz w:val="22"/>
          <w:szCs w:val="22"/>
        </w:rPr>
        <w:t>Almost everyone does</w:t>
      </w:r>
      <w:r w:rsidRPr="00DA5D3E">
        <w:rPr>
          <w:sz w:val="22"/>
          <w:szCs w:val="22"/>
        </w:rPr>
        <w:t xml:space="preserve"> that. Just click on the </w:t>
      </w:r>
      <w:r w:rsidRPr="00DA5D3E">
        <w:rPr>
          <w:b/>
          <w:bCs/>
          <w:sz w:val="22"/>
          <w:szCs w:val="22"/>
        </w:rPr>
        <w:t>Static Website Hosting</w:t>
      </w:r>
      <w:r w:rsidRPr="00DA5D3E">
        <w:rPr>
          <w:sz w:val="22"/>
          <w:szCs w:val="22"/>
        </w:rPr>
        <w:t xml:space="preserve"> card</w:t>
      </w:r>
      <w:r w:rsidR="00EC7D0C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and it will be there again.</w:t>
      </w:r>
    </w:p>
    <w:p w14:paraId="6036DD6A" w14:textId="77777777" w:rsidR="009D08DB" w:rsidRPr="00DA5D3E" w:rsidRDefault="009D08DB" w:rsidP="005F10D1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3B87750A" w14:textId="3CFB07DE" w:rsidR="00136BD0" w:rsidRPr="00DA5D3E" w:rsidRDefault="00261D68" w:rsidP="00DF198E">
      <w:pPr>
        <w:suppressAutoHyphens/>
        <w:spacing w:after="0" w:line="240" w:lineRule="auto"/>
        <w:contextualSpacing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noProof/>
          <w:sz w:val="22"/>
          <w:szCs w:val="22"/>
        </w:rPr>
        <w:drawing>
          <wp:inline distT="0" distB="0" distL="0" distR="0" wp14:anchorId="34142623" wp14:editId="68FAA6BC">
            <wp:extent cx="5785429" cy="1085850"/>
            <wp:effectExtent l="19050" t="19050" r="25400" b="19050"/>
            <wp:docPr id="3" name="Picture 3" descr="403 Forbidden error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166" cy="11077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1CDA2C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5907F45A" w14:textId="6E8D5690" w:rsidR="004D3C04" w:rsidRPr="00DA5D3E" w:rsidRDefault="00A15DB5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Oh </w:t>
      </w:r>
      <w:r w:rsidR="00D83A1D" w:rsidRPr="00DA5D3E">
        <w:rPr>
          <w:sz w:val="22"/>
          <w:szCs w:val="22"/>
        </w:rPr>
        <w:t>n</w:t>
      </w:r>
      <w:r w:rsidRPr="00DA5D3E">
        <w:rPr>
          <w:sz w:val="22"/>
          <w:szCs w:val="22"/>
        </w:rPr>
        <w:t>o</w:t>
      </w:r>
      <w:r w:rsidR="00674C33" w:rsidRPr="00DA5D3E">
        <w:rPr>
          <w:sz w:val="22"/>
          <w:szCs w:val="22"/>
        </w:rPr>
        <w:t>, a</w:t>
      </w:r>
      <w:r w:rsidRPr="00DA5D3E">
        <w:rPr>
          <w:sz w:val="22"/>
          <w:szCs w:val="22"/>
        </w:rPr>
        <w:t xml:space="preserve"> 403! D</w:t>
      </w:r>
      <w:r w:rsidR="003D71F9" w:rsidRPr="00DA5D3E">
        <w:rPr>
          <w:sz w:val="22"/>
          <w:szCs w:val="22"/>
        </w:rPr>
        <w:t>on</w:t>
      </w:r>
      <w:r w:rsidR="00A35164">
        <w:rPr>
          <w:sz w:val="22"/>
          <w:szCs w:val="22"/>
        </w:rPr>
        <w:t>’</w:t>
      </w:r>
      <w:r w:rsidR="003D71F9" w:rsidRPr="00DA5D3E">
        <w:rPr>
          <w:sz w:val="22"/>
          <w:szCs w:val="22"/>
        </w:rPr>
        <w:t>t worry</w:t>
      </w:r>
      <w:r w:rsidR="00441CE8">
        <w:rPr>
          <w:sz w:val="22"/>
          <w:szCs w:val="22"/>
        </w:rPr>
        <w:t>.</w:t>
      </w:r>
      <w:r w:rsidR="003D71F9" w:rsidRPr="00DA5D3E">
        <w:rPr>
          <w:sz w:val="22"/>
          <w:szCs w:val="22"/>
        </w:rPr>
        <w:t xml:space="preserve"> You did not make a mistake</w:t>
      </w:r>
      <w:r w:rsidR="34C494EF" w:rsidRPr="00DA5D3E">
        <w:rPr>
          <w:sz w:val="22"/>
          <w:szCs w:val="22"/>
        </w:rPr>
        <w:t>.</w:t>
      </w:r>
      <w:r w:rsidR="003D71F9" w:rsidRPr="00DA5D3E">
        <w:rPr>
          <w:sz w:val="22"/>
          <w:szCs w:val="22"/>
        </w:rPr>
        <w:t xml:space="preserve"> </w:t>
      </w:r>
      <w:r w:rsidR="00441CE8">
        <w:rPr>
          <w:sz w:val="22"/>
          <w:szCs w:val="22"/>
        </w:rPr>
        <w:t>In</w:t>
      </w:r>
      <w:r w:rsidR="003D71F9" w:rsidRPr="00DA5D3E">
        <w:rPr>
          <w:sz w:val="22"/>
          <w:szCs w:val="22"/>
        </w:rPr>
        <w:t xml:space="preserve"> fact</w:t>
      </w:r>
      <w:r w:rsidR="00674C33" w:rsidRPr="00DA5D3E">
        <w:rPr>
          <w:sz w:val="22"/>
          <w:szCs w:val="22"/>
        </w:rPr>
        <w:t>,</w:t>
      </w:r>
      <w:r w:rsidR="003D71F9" w:rsidRPr="00DA5D3E">
        <w:rPr>
          <w:sz w:val="22"/>
          <w:szCs w:val="22"/>
        </w:rPr>
        <w:t xml:space="preserve"> you did it right. Your website is secure by default</w:t>
      </w:r>
      <w:r w:rsidR="00674C33" w:rsidRPr="00DA5D3E">
        <w:rPr>
          <w:sz w:val="22"/>
          <w:szCs w:val="22"/>
        </w:rPr>
        <w:t>,</w:t>
      </w:r>
      <w:r w:rsidR="003D71F9" w:rsidRPr="00DA5D3E">
        <w:rPr>
          <w:sz w:val="22"/>
          <w:szCs w:val="22"/>
        </w:rPr>
        <w:t xml:space="preserve"> so no public access is allowed. </w:t>
      </w:r>
      <w:r w:rsidR="4F9A68D9" w:rsidRPr="00DA5D3E">
        <w:rPr>
          <w:sz w:val="22"/>
          <w:szCs w:val="22"/>
        </w:rPr>
        <w:t>You</w:t>
      </w:r>
      <w:r w:rsidR="003D71F9" w:rsidRPr="00DA5D3E">
        <w:rPr>
          <w:sz w:val="22"/>
          <w:szCs w:val="22"/>
        </w:rPr>
        <w:t xml:space="preserve"> will make it public in the next set of steps</w:t>
      </w:r>
      <w:r w:rsidR="00674C33" w:rsidRPr="00DA5D3E">
        <w:rPr>
          <w:sz w:val="22"/>
          <w:szCs w:val="22"/>
        </w:rPr>
        <w:t xml:space="preserve">. </w:t>
      </w:r>
    </w:p>
    <w:p w14:paraId="3CCC6479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77CBAC5C" w14:textId="308ECBC4" w:rsidR="00D10D06" w:rsidRPr="00DA5D3E" w:rsidRDefault="00D10D06" w:rsidP="00DF198E">
      <w:pPr>
        <w:pStyle w:val="Heading2"/>
        <w:suppressAutoHyphens/>
      </w:pPr>
      <w:r w:rsidRPr="00DA5D3E">
        <w:t xml:space="preserve">Part </w:t>
      </w:r>
      <w:r w:rsidR="008A55D4">
        <w:t>Five</w:t>
      </w:r>
      <w:r w:rsidR="00802E35">
        <w:t>:</w:t>
      </w:r>
      <w:r w:rsidRPr="00DA5D3E">
        <w:t xml:space="preserve"> Configuring Security for </w:t>
      </w:r>
      <w:r w:rsidR="00031A75" w:rsidRPr="00DA5D3E">
        <w:t>Y</w:t>
      </w:r>
      <w:r w:rsidRPr="00DA5D3E">
        <w:t>our S3 Bucket Website</w:t>
      </w:r>
    </w:p>
    <w:p w14:paraId="7FEB80CE" w14:textId="77777777" w:rsidR="00930992" w:rsidRDefault="00930992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27BA6A82" w14:textId="0E9B8935" w:rsidR="0007299C" w:rsidRPr="00DA5D3E" w:rsidRDefault="00D10D06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In </w:t>
      </w:r>
      <w:r w:rsidR="008A55D4">
        <w:rPr>
          <w:sz w:val="22"/>
          <w:szCs w:val="22"/>
        </w:rPr>
        <w:t>Part Four</w:t>
      </w:r>
      <w:r w:rsidR="00031A75" w:rsidRPr="00DA5D3E">
        <w:rPr>
          <w:sz w:val="22"/>
          <w:szCs w:val="22"/>
        </w:rPr>
        <w:t>,</w:t>
      </w:r>
      <w:r w:rsidRPr="00DA5D3E">
        <w:rPr>
          <w:sz w:val="22"/>
          <w:szCs w:val="22"/>
        </w:rPr>
        <w:t xml:space="preserve"> you configured your bucket to work as a website</w:t>
      </w:r>
      <w:r w:rsidR="00802E35">
        <w:rPr>
          <w:sz w:val="22"/>
          <w:szCs w:val="22"/>
        </w:rPr>
        <w:t>. B</w:t>
      </w:r>
      <w:r w:rsidRPr="00DA5D3E">
        <w:rPr>
          <w:sz w:val="22"/>
          <w:szCs w:val="22"/>
        </w:rPr>
        <w:t xml:space="preserve">ut you are not able to access </w:t>
      </w:r>
      <w:r w:rsidR="00802E35">
        <w:rPr>
          <w:sz w:val="22"/>
          <w:szCs w:val="22"/>
        </w:rPr>
        <w:t>the website</w:t>
      </w:r>
      <w:r w:rsidRPr="00DA5D3E">
        <w:rPr>
          <w:sz w:val="22"/>
          <w:szCs w:val="22"/>
        </w:rPr>
        <w:t xml:space="preserve"> from a browser. </w:t>
      </w:r>
      <w:r w:rsidR="0DB52AE3" w:rsidRPr="00DA5D3E">
        <w:rPr>
          <w:sz w:val="22"/>
          <w:szCs w:val="22"/>
        </w:rPr>
        <w:t>It’s n</w:t>
      </w:r>
      <w:r w:rsidRPr="00DA5D3E">
        <w:rPr>
          <w:sz w:val="22"/>
          <w:szCs w:val="22"/>
        </w:rPr>
        <w:t xml:space="preserve">ot a very good website. </w:t>
      </w:r>
      <w:r w:rsidR="6C4294AF" w:rsidRPr="00DA5D3E">
        <w:rPr>
          <w:sz w:val="22"/>
          <w:szCs w:val="22"/>
        </w:rPr>
        <w:t>You</w:t>
      </w:r>
      <w:r w:rsidR="00821B2E" w:rsidRPr="00DA5D3E">
        <w:rPr>
          <w:sz w:val="22"/>
          <w:szCs w:val="22"/>
        </w:rPr>
        <w:t xml:space="preserve"> will now configure the security for your bucket </w:t>
      </w:r>
      <w:r w:rsidR="00CD3423">
        <w:rPr>
          <w:sz w:val="22"/>
          <w:szCs w:val="22"/>
        </w:rPr>
        <w:t>to make it</w:t>
      </w:r>
      <w:r w:rsidR="00821B2E" w:rsidRPr="00DA5D3E">
        <w:rPr>
          <w:sz w:val="22"/>
          <w:szCs w:val="22"/>
        </w:rPr>
        <w:t xml:space="preserve"> public and readable.</w:t>
      </w:r>
      <w:r w:rsidR="0007299C" w:rsidRPr="00DA5D3E">
        <w:rPr>
          <w:sz w:val="22"/>
          <w:szCs w:val="22"/>
        </w:rPr>
        <w:t xml:space="preserve"> </w:t>
      </w:r>
    </w:p>
    <w:p w14:paraId="1F13910C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19392DAA" w14:textId="23EE8927" w:rsidR="00D10D06" w:rsidRPr="00DA5D3E" w:rsidRDefault="0007299C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This </w:t>
      </w:r>
      <w:r w:rsidR="00CD3423">
        <w:rPr>
          <w:sz w:val="22"/>
          <w:szCs w:val="22"/>
        </w:rPr>
        <w:t xml:space="preserve">configuration </w:t>
      </w:r>
      <w:r w:rsidRPr="00DA5D3E">
        <w:rPr>
          <w:sz w:val="22"/>
          <w:szCs w:val="22"/>
        </w:rPr>
        <w:t>is done in two separate steps: making your bucket public and allowing public access to the read operations.</w:t>
      </w:r>
    </w:p>
    <w:p w14:paraId="4C05E1E7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6636A060" w14:textId="269E5603" w:rsidR="00821B2E" w:rsidRPr="00DA5D3E" w:rsidRDefault="005C3397" w:rsidP="00DF198E">
      <w:pPr>
        <w:pStyle w:val="Heading3"/>
        <w:suppressAutoHyphens/>
      </w:pPr>
      <w:r w:rsidRPr="00DA5D3E">
        <w:t xml:space="preserve">Making </w:t>
      </w:r>
      <w:r w:rsidR="0070684F" w:rsidRPr="00DA5D3E">
        <w:t>Y</w:t>
      </w:r>
      <w:r w:rsidRPr="00DA5D3E">
        <w:t>ou</w:t>
      </w:r>
      <w:r w:rsidR="0070684F" w:rsidRPr="00DA5D3E">
        <w:t>r</w:t>
      </w:r>
      <w:r w:rsidRPr="00DA5D3E">
        <w:t xml:space="preserve"> Bucket Public</w:t>
      </w:r>
    </w:p>
    <w:p w14:paraId="0BC8F5A9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4B28DF46" w14:textId="77777777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Permissions</w:t>
      </w:r>
      <w:r w:rsidRPr="00DA5D3E">
        <w:rPr>
          <w:rFonts w:cstheme="minorHAnsi"/>
          <w:sz w:val="22"/>
          <w:szCs w:val="22"/>
        </w:rPr>
        <w:t xml:space="preserve"> tab for your bucket.</w:t>
      </w:r>
    </w:p>
    <w:p w14:paraId="243D70DD" w14:textId="4E1F5167" w:rsidR="00AA3578" w:rsidRPr="00DA5D3E" w:rsidRDefault="0070684F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This tab </w:t>
      </w:r>
      <w:r w:rsidR="00AA3578" w:rsidRPr="00DA5D3E">
        <w:rPr>
          <w:sz w:val="22"/>
          <w:szCs w:val="22"/>
        </w:rPr>
        <w:t xml:space="preserve">should have </w:t>
      </w:r>
      <w:r w:rsidR="0046027F" w:rsidRPr="00DA5D3E">
        <w:rPr>
          <w:sz w:val="22"/>
          <w:szCs w:val="22"/>
        </w:rPr>
        <w:t xml:space="preserve">a </w:t>
      </w:r>
      <w:r w:rsidR="00AA3578" w:rsidRPr="00DA5D3E">
        <w:rPr>
          <w:b/>
          <w:bCs/>
          <w:sz w:val="22"/>
          <w:szCs w:val="22"/>
        </w:rPr>
        <w:t xml:space="preserve">Block </w:t>
      </w:r>
      <w:r w:rsidRPr="00DA5D3E">
        <w:rPr>
          <w:b/>
          <w:bCs/>
          <w:sz w:val="22"/>
          <w:szCs w:val="22"/>
        </w:rPr>
        <w:t>P</w:t>
      </w:r>
      <w:r w:rsidR="00AA3578" w:rsidRPr="00DA5D3E">
        <w:rPr>
          <w:b/>
          <w:bCs/>
          <w:sz w:val="22"/>
          <w:szCs w:val="22"/>
        </w:rPr>
        <w:t xml:space="preserve">ublic </w:t>
      </w:r>
      <w:r w:rsidRPr="00DA5D3E">
        <w:rPr>
          <w:b/>
          <w:bCs/>
          <w:sz w:val="22"/>
          <w:szCs w:val="22"/>
        </w:rPr>
        <w:t>A</w:t>
      </w:r>
      <w:r w:rsidR="00AA3578" w:rsidRPr="00DA5D3E">
        <w:rPr>
          <w:b/>
          <w:bCs/>
          <w:sz w:val="22"/>
          <w:szCs w:val="22"/>
        </w:rPr>
        <w:t>ccess</w:t>
      </w:r>
      <w:r w:rsidR="00AA3578" w:rsidRPr="00DA5D3E">
        <w:rPr>
          <w:sz w:val="22"/>
          <w:szCs w:val="22"/>
        </w:rPr>
        <w:t xml:space="preserve"> </w:t>
      </w:r>
      <w:r w:rsidR="0046027F" w:rsidRPr="00DA5D3E">
        <w:rPr>
          <w:sz w:val="22"/>
          <w:szCs w:val="22"/>
        </w:rPr>
        <w:t xml:space="preserve">section with </w:t>
      </w:r>
      <w:r w:rsidR="00D3200B">
        <w:rPr>
          <w:sz w:val="22"/>
          <w:szCs w:val="22"/>
        </w:rPr>
        <w:t>a blue</w:t>
      </w:r>
      <w:r w:rsidR="0046027F" w:rsidRPr="00DA5D3E">
        <w:rPr>
          <w:sz w:val="22"/>
          <w:szCs w:val="22"/>
        </w:rPr>
        <w:t xml:space="preserve"> </w:t>
      </w:r>
      <w:r w:rsidR="0046027F" w:rsidRPr="00F3095F">
        <w:rPr>
          <w:b/>
          <w:bCs/>
          <w:sz w:val="22"/>
          <w:szCs w:val="22"/>
        </w:rPr>
        <w:t>Edit</w:t>
      </w:r>
      <w:r w:rsidR="0046027F" w:rsidRPr="00DA5D3E">
        <w:rPr>
          <w:sz w:val="22"/>
          <w:szCs w:val="22"/>
        </w:rPr>
        <w:t xml:space="preserve"> </w:t>
      </w:r>
      <w:r w:rsidR="00AA3578" w:rsidRPr="00DA5D3E">
        <w:rPr>
          <w:sz w:val="22"/>
          <w:szCs w:val="22"/>
        </w:rPr>
        <w:t xml:space="preserve">button and </w:t>
      </w:r>
      <w:r w:rsidR="0046027F" w:rsidRPr="00DA5D3E">
        <w:rPr>
          <w:sz w:val="22"/>
          <w:szCs w:val="22"/>
        </w:rPr>
        <w:t>a</w:t>
      </w:r>
      <w:r w:rsidR="00AA3578" w:rsidRPr="00DA5D3E">
        <w:rPr>
          <w:sz w:val="22"/>
          <w:szCs w:val="22"/>
        </w:rPr>
        <w:t xml:space="preserve"> </w:t>
      </w:r>
      <w:r w:rsidR="00AA3578" w:rsidRPr="00AC4D43">
        <w:rPr>
          <w:b/>
          <w:bCs/>
          <w:sz w:val="22"/>
          <w:szCs w:val="22"/>
        </w:rPr>
        <w:t xml:space="preserve">Block </w:t>
      </w:r>
      <w:r w:rsidRPr="00AC4D43">
        <w:rPr>
          <w:b/>
          <w:bCs/>
          <w:sz w:val="22"/>
          <w:szCs w:val="22"/>
        </w:rPr>
        <w:t>All Public Acce</w:t>
      </w:r>
      <w:r w:rsidR="00AA3578" w:rsidRPr="00AC4D43">
        <w:rPr>
          <w:b/>
          <w:bCs/>
          <w:sz w:val="22"/>
          <w:szCs w:val="22"/>
        </w:rPr>
        <w:t>ss</w:t>
      </w:r>
      <w:r w:rsidR="00AC4D43">
        <w:rPr>
          <w:sz w:val="22"/>
          <w:szCs w:val="22"/>
        </w:rPr>
        <w:t xml:space="preserve"> box</w:t>
      </w:r>
      <w:r w:rsidRPr="00DA5D3E">
        <w:rPr>
          <w:sz w:val="22"/>
          <w:szCs w:val="22"/>
        </w:rPr>
        <w:t>.</w:t>
      </w:r>
    </w:p>
    <w:p w14:paraId="6075C594" w14:textId="3580D121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Select the </w:t>
      </w:r>
      <w:r w:rsidRPr="00DA5D3E">
        <w:rPr>
          <w:b/>
          <w:bCs/>
          <w:sz w:val="22"/>
          <w:szCs w:val="22"/>
        </w:rPr>
        <w:t>Edit</w:t>
      </w:r>
      <w:r w:rsidRPr="00DA5D3E">
        <w:rPr>
          <w:sz w:val="22"/>
          <w:szCs w:val="22"/>
        </w:rPr>
        <w:t xml:space="preserve"> button.</w:t>
      </w:r>
    </w:p>
    <w:p w14:paraId="3790026B" w14:textId="43B9C9C7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Uncheck the </w:t>
      </w:r>
      <w:r w:rsidRPr="00DA5D3E">
        <w:rPr>
          <w:rFonts w:cstheme="minorHAnsi"/>
          <w:b/>
          <w:bCs/>
          <w:sz w:val="22"/>
          <w:szCs w:val="22"/>
        </w:rPr>
        <w:t xml:space="preserve">Block </w:t>
      </w:r>
      <w:r w:rsidR="0070684F" w:rsidRPr="00DA5D3E">
        <w:rPr>
          <w:rFonts w:cstheme="minorHAnsi"/>
          <w:b/>
          <w:bCs/>
          <w:sz w:val="22"/>
          <w:szCs w:val="22"/>
        </w:rPr>
        <w:t>All Public Access</w:t>
      </w:r>
      <w:r w:rsidR="0070684F" w:rsidRPr="00DA5D3E">
        <w:rPr>
          <w:rFonts w:cstheme="minorHAnsi"/>
          <w:sz w:val="22"/>
          <w:szCs w:val="22"/>
        </w:rPr>
        <w:t xml:space="preserve"> </w:t>
      </w:r>
      <w:r w:rsidRPr="00DA5D3E">
        <w:rPr>
          <w:rFonts w:cstheme="minorHAnsi"/>
          <w:sz w:val="22"/>
          <w:szCs w:val="22"/>
        </w:rPr>
        <w:t>check box</w:t>
      </w:r>
      <w:r w:rsidR="0070684F" w:rsidRPr="00DA5D3E">
        <w:rPr>
          <w:rFonts w:cstheme="minorHAnsi"/>
          <w:sz w:val="22"/>
          <w:szCs w:val="22"/>
        </w:rPr>
        <w:t>.</w:t>
      </w:r>
    </w:p>
    <w:p w14:paraId="33968841" w14:textId="0DA7BF58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Click </w:t>
      </w:r>
      <w:r w:rsidRPr="00DA5D3E">
        <w:rPr>
          <w:rFonts w:cstheme="minorHAnsi"/>
          <w:b/>
          <w:bCs/>
          <w:sz w:val="22"/>
          <w:szCs w:val="22"/>
        </w:rPr>
        <w:t>Save</w:t>
      </w:r>
      <w:r w:rsidR="0046027F" w:rsidRPr="00DA5D3E">
        <w:rPr>
          <w:rFonts w:cstheme="minorHAnsi"/>
          <w:b/>
          <w:bCs/>
          <w:sz w:val="22"/>
          <w:szCs w:val="22"/>
        </w:rPr>
        <w:t xml:space="preserve"> Changes</w:t>
      </w:r>
      <w:r w:rsidRPr="00DA5D3E">
        <w:rPr>
          <w:rFonts w:cstheme="minorHAnsi"/>
          <w:sz w:val="22"/>
          <w:szCs w:val="22"/>
        </w:rPr>
        <w:t>.</w:t>
      </w:r>
    </w:p>
    <w:p w14:paraId="2B492300" w14:textId="6EBA5906" w:rsidR="00AA357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Type </w:t>
      </w:r>
      <w:r w:rsidR="00B71A3C">
        <w:rPr>
          <w:sz w:val="22"/>
          <w:szCs w:val="22"/>
        </w:rPr>
        <w:t>“</w:t>
      </w:r>
      <w:r w:rsidR="00B71A3C" w:rsidRPr="00B71A3C">
        <w:rPr>
          <w:sz w:val="22"/>
          <w:szCs w:val="22"/>
        </w:rPr>
        <w:t>c</w:t>
      </w:r>
      <w:r w:rsidRPr="00B71A3C">
        <w:rPr>
          <w:sz w:val="22"/>
          <w:szCs w:val="22"/>
        </w:rPr>
        <w:t>onfirm</w:t>
      </w:r>
      <w:r w:rsidR="00B71A3C" w:rsidRPr="00B71A3C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in </w:t>
      </w:r>
      <w:r w:rsidR="0070684F" w:rsidRPr="00DA5D3E">
        <w:rPr>
          <w:sz w:val="22"/>
          <w:szCs w:val="22"/>
        </w:rPr>
        <w:t xml:space="preserve">the </w:t>
      </w:r>
      <w:r w:rsidRPr="00DA5D3E">
        <w:rPr>
          <w:sz w:val="22"/>
          <w:szCs w:val="22"/>
        </w:rPr>
        <w:t>dialog box and click</w:t>
      </w:r>
      <w:r w:rsidR="0046027F" w:rsidRPr="00DA5D3E">
        <w:rPr>
          <w:sz w:val="22"/>
          <w:szCs w:val="22"/>
        </w:rPr>
        <w:t xml:space="preserve"> the orange</w:t>
      </w:r>
      <w:r w:rsidRPr="00DA5D3E">
        <w:rPr>
          <w:sz w:val="22"/>
          <w:szCs w:val="22"/>
        </w:rPr>
        <w:t xml:space="preserve"> </w:t>
      </w:r>
      <w:r w:rsidR="0070684F" w:rsidRPr="00DA5D3E">
        <w:rPr>
          <w:b/>
          <w:bCs/>
          <w:sz w:val="22"/>
          <w:szCs w:val="22"/>
        </w:rPr>
        <w:t>C</w:t>
      </w:r>
      <w:r w:rsidRPr="00DA5D3E">
        <w:rPr>
          <w:b/>
          <w:bCs/>
          <w:sz w:val="22"/>
          <w:szCs w:val="22"/>
        </w:rPr>
        <w:t>onfirm</w:t>
      </w:r>
      <w:r w:rsidR="0046027F" w:rsidRPr="00DA5D3E">
        <w:rPr>
          <w:sz w:val="22"/>
          <w:szCs w:val="22"/>
        </w:rPr>
        <w:t xml:space="preserve"> button</w:t>
      </w:r>
      <w:r w:rsidRPr="00DA5D3E">
        <w:rPr>
          <w:sz w:val="22"/>
          <w:szCs w:val="22"/>
        </w:rPr>
        <w:t>.</w:t>
      </w:r>
      <w:r w:rsidR="0070684F" w:rsidRPr="00DA5D3E">
        <w:rPr>
          <w:sz w:val="22"/>
          <w:szCs w:val="22"/>
        </w:rPr>
        <w:t xml:space="preserve"> </w:t>
      </w:r>
      <w:r w:rsidRPr="00DA5D3E">
        <w:rPr>
          <w:sz w:val="22"/>
          <w:szCs w:val="22"/>
        </w:rPr>
        <w:t xml:space="preserve">This </w:t>
      </w:r>
      <w:r w:rsidR="00655A38">
        <w:rPr>
          <w:sz w:val="22"/>
          <w:szCs w:val="22"/>
        </w:rPr>
        <w:t xml:space="preserve">step </w:t>
      </w:r>
      <w:r w:rsidRPr="00DA5D3E">
        <w:rPr>
          <w:sz w:val="22"/>
          <w:szCs w:val="22"/>
        </w:rPr>
        <w:t>is confirming to AWS that you want your S3 bucket to be public.</w:t>
      </w:r>
    </w:p>
    <w:p w14:paraId="25E3CC9D" w14:textId="32A41909" w:rsidR="00B80188" w:rsidRPr="00DA5D3E" w:rsidRDefault="00AA3578" w:rsidP="00DF198E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Test your endpoint again.</w:t>
      </w:r>
    </w:p>
    <w:p w14:paraId="225EA5A9" w14:textId="77777777" w:rsidR="00240D6C" w:rsidRPr="00DA5D3E" w:rsidRDefault="00240D6C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09EB146E" w14:textId="3065B168" w:rsidR="00136BD0" w:rsidRPr="00DA5D3E" w:rsidRDefault="00B80188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DA5D3E">
        <w:rPr>
          <w:sz w:val="22"/>
          <w:szCs w:val="22"/>
        </w:rPr>
        <w:t xml:space="preserve">A </w:t>
      </w:r>
      <w:r w:rsidR="00AA3578" w:rsidRPr="00DA5D3E">
        <w:rPr>
          <w:sz w:val="22"/>
          <w:szCs w:val="22"/>
        </w:rPr>
        <w:t>403</w:t>
      </w:r>
      <w:r w:rsidRPr="00DA5D3E">
        <w:rPr>
          <w:sz w:val="22"/>
          <w:szCs w:val="22"/>
        </w:rPr>
        <w:t>!</w:t>
      </w:r>
      <w:r w:rsidR="00AA3578" w:rsidRPr="00DA5D3E">
        <w:rPr>
          <w:sz w:val="22"/>
          <w:szCs w:val="22"/>
        </w:rPr>
        <w:t xml:space="preserve"> </w:t>
      </w:r>
      <w:r w:rsidRPr="00DA5D3E">
        <w:rPr>
          <w:sz w:val="22"/>
          <w:szCs w:val="22"/>
        </w:rPr>
        <w:t>Again, d</w:t>
      </w:r>
      <w:r w:rsidR="00AA3578" w:rsidRPr="00DA5D3E">
        <w:rPr>
          <w:sz w:val="22"/>
          <w:szCs w:val="22"/>
        </w:rPr>
        <w:t>on</w:t>
      </w:r>
      <w:r w:rsidR="00A35164">
        <w:rPr>
          <w:sz w:val="22"/>
          <w:szCs w:val="22"/>
        </w:rPr>
        <w:t>’</w:t>
      </w:r>
      <w:r w:rsidR="00AA3578" w:rsidRPr="00DA5D3E">
        <w:rPr>
          <w:sz w:val="22"/>
          <w:szCs w:val="22"/>
        </w:rPr>
        <w:t>t worry! You still did not make a mistake</w:t>
      </w:r>
      <w:r w:rsidR="30772E77" w:rsidRPr="00DA5D3E">
        <w:rPr>
          <w:sz w:val="22"/>
          <w:szCs w:val="22"/>
        </w:rPr>
        <w:t>.</w:t>
      </w:r>
      <w:r w:rsidR="00AA3578" w:rsidRPr="00DA5D3E">
        <w:rPr>
          <w:sz w:val="22"/>
          <w:szCs w:val="22"/>
        </w:rPr>
        <w:t xml:space="preserve"> </w:t>
      </w:r>
      <w:r w:rsidR="2F6AD6D9" w:rsidRPr="00DA5D3E">
        <w:rPr>
          <w:sz w:val="22"/>
          <w:szCs w:val="22"/>
        </w:rPr>
        <w:t>I</w:t>
      </w:r>
      <w:r w:rsidR="00AA3578" w:rsidRPr="00DA5D3E">
        <w:rPr>
          <w:sz w:val="22"/>
          <w:szCs w:val="22"/>
        </w:rPr>
        <w:t>n fact</w:t>
      </w:r>
      <w:r w:rsidR="006B51C1" w:rsidRPr="00DA5D3E">
        <w:rPr>
          <w:sz w:val="22"/>
          <w:szCs w:val="22"/>
        </w:rPr>
        <w:t>,</w:t>
      </w:r>
      <w:r w:rsidR="00AA3578" w:rsidRPr="00DA5D3E">
        <w:rPr>
          <w:sz w:val="22"/>
          <w:szCs w:val="22"/>
        </w:rPr>
        <w:t xml:space="preserve"> you are still doing it right.</w:t>
      </w:r>
      <w:r w:rsidR="006B51C1" w:rsidRPr="00DA5D3E">
        <w:rPr>
          <w:sz w:val="22"/>
          <w:szCs w:val="22"/>
        </w:rPr>
        <w:t xml:space="preserve"> </w:t>
      </w:r>
      <w:r w:rsidR="00AA3578" w:rsidRPr="00DA5D3E">
        <w:rPr>
          <w:sz w:val="22"/>
          <w:szCs w:val="22"/>
        </w:rPr>
        <w:t>S3 has two layers of security</w:t>
      </w:r>
      <w:r w:rsidR="006B51C1" w:rsidRPr="00DA5D3E">
        <w:rPr>
          <w:sz w:val="22"/>
          <w:szCs w:val="22"/>
        </w:rPr>
        <w:t>:</w:t>
      </w:r>
      <w:r w:rsidR="00AA3578" w:rsidRPr="00DA5D3E">
        <w:rPr>
          <w:sz w:val="22"/>
          <w:szCs w:val="22"/>
        </w:rPr>
        <w:t xml:space="preserve"> the bucket and the operations on the bucket. You have just opened the security on the bucket, but you did not authorize any operations.</w:t>
      </w:r>
    </w:p>
    <w:p w14:paraId="5E78396B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2D72565D" w14:textId="63095208" w:rsidR="00D767C5" w:rsidRPr="00DA5D3E" w:rsidRDefault="00D767C5" w:rsidP="00DF198E">
      <w:pPr>
        <w:pStyle w:val="Heading3"/>
        <w:suppressAutoHyphens/>
      </w:pPr>
      <w:r w:rsidRPr="00DA5D3E">
        <w:t>Enabl</w:t>
      </w:r>
      <w:r w:rsidR="00136BD0" w:rsidRPr="00DA5D3E">
        <w:t>ing</w:t>
      </w:r>
      <w:r w:rsidRPr="00DA5D3E">
        <w:t xml:space="preserve"> the </w:t>
      </w:r>
      <w:r w:rsidR="00613C91" w:rsidRPr="00DA5D3E">
        <w:t>Read Access Operations</w:t>
      </w:r>
    </w:p>
    <w:p w14:paraId="13182845" w14:textId="77777777" w:rsidR="00136BD0" w:rsidRPr="00DA5D3E" w:rsidRDefault="00136BD0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34B2B0C1" w14:textId="1F1E687C" w:rsidR="00D767C5" w:rsidRPr="00DA5D3E" w:rsidRDefault="009C7122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C</w:t>
      </w:r>
      <w:r w:rsidR="00D767C5" w:rsidRPr="00DA5D3E">
        <w:rPr>
          <w:rFonts w:cstheme="minorHAnsi"/>
          <w:sz w:val="22"/>
          <w:szCs w:val="22"/>
        </w:rPr>
        <w:t xml:space="preserve">reate a </w:t>
      </w:r>
      <w:r w:rsidR="006B51C1" w:rsidRPr="00DA5D3E">
        <w:rPr>
          <w:rFonts w:cstheme="minorHAnsi"/>
          <w:sz w:val="22"/>
          <w:szCs w:val="22"/>
        </w:rPr>
        <w:t xml:space="preserve">bucket policy </w:t>
      </w:r>
      <w:r w:rsidR="00D767C5" w:rsidRPr="00DA5D3E">
        <w:rPr>
          <w:rFonts w:cstheme="minorHAnsi"/>
          <w:sz w:val="22"/>
          <w:szCs w:val="22"/>
        </w:rPr>
        <w:t>to enable read access</w:t>
      </w:r>
      <w:r w:rsidRPr="00DA5D3E">
        <w:rPr>
          <w:rFonts w:cstheme="minorHAnsi"/>
          <w:sz w:val="22"/>
          <w:szCs w:val="22"/>
        </w:rPr>
        <w:t>.</w:t>
      </w:r>
    </w:p>
    <w:p w14:paraId="3E38ECFE" w14:textId="6C9B122B" w:rsidR="00D767C5" w:rsidRPr="00DA5D3E" w:rsidRDefault="00D767C5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Select the </w:t>
      </w:r>
      <w:r w:rsidRPr="00DA5D3E">
        <w:rPr>
          <w:rFonts w:cstheme="minorHAnsi"/>
          <w:b/>
          <w:bCs/>
          <w:sz w:val="22"/>
          <w:szCs w:val="22"/>
        </w:rPr>
        <w:t>Bucket Policy</w:t>
      </w:r>
      <w:r w:rsidRPr="00DA5D3E">
        <w:rPr>
          <w:rFonts w:cstheme="minorHAnsi"/>
          <w:sz w:val="22"/>
          <w:szCs w:val="22"/>
        </w:rPr>
        <w:t xml:space="preserve"> button under </w:t>
      </w:r>
      <w:r w:rsidRPr="00DA5D3E">
        <w:rPr>
          <w:rFonts w:cstheme="minorHAnsi"/>
          <w:b/>
          <w:bCs/>
          <w:sz w:val="22"/>
          <w:szCs w:val="22"/>
        </w:rPr>
        <w:t>Permissions</w:t>
      </w:r>
      <w:r w:rsidRPr="00DA5D3E">
        <w:rPr>
          <w:rFonts w:cstheme="minorHAnsi"/>
          <w:sz w:val="22"/>
          <w:szCs w:val="22"/>
        </w:rPr>
        <w:t xml:space="preserve"> for your bucket</w:t>
      </w:r>
      <w:r w:rsidR="009C7122" w:rsidRPr="00DA5D3E">
        <w:rPr>
          <w:rFonts w:cstheme="minorHAnsi"/>
          <w:sz w:val="22"/>
          <w:szCs w:val="22"/>
        </w:rPr>
        <w:t>.</w:t>
      </w:r>
    </w:p>
    <w:p w14:paraId="1B44D3A4" w14:textId="6463EEFF" w:rsidR="00D767C5" w:rsidRPr="00DA5D3E" w:rsidRDefault="00D767C5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  <w:szCs w:val="22"/>
        </w:rPr>
      </w:pPr>
      <w:r w:rsidRPr="00DA5D3E">
        <w:rPr>
          <w:sz w:val="22"/>
          <w:szCs w:val="22"/>
        </w:rPr>
        <w:t xml:space="preserve">You </w:t>
      </w:r>
      <w:r w:rsidR="00D200A1">
        <w:rPr>
          <w:sz w:val="22"/>
          <w:szCs w:val="22"/>
        </w:rPr>
        <w:t>must</w:t>
      </w:r>
      <w:r w:rsidRPr="00DA5D3E">
        <w:rPr>
          <w:sz w:val="22"/>
          <w:szCs w:val="22"/>
        </w:rPr>
        <w:t xml:space="preserve"> modify the following JSON segment and paste it into the box on the screen.</w:t>
      </w:r>
      <w:r w:rsidR="009C7122" w:rsidRPr="00DA5D3E">
        <w:rPr>
          <w:sz w:val="22"/>
          <w:szCs w:val="22"/>
        </w:rPr>
        <w:t xml:space="preserve"> </w:t>
      </w:r>
      <w:r w:rsidRPr="00DA5D3E">
        <w:rPr>
          <w:sz w:val="22"/>
          <w:szCs w:val="22"/>
        </w:rPr>
        <w:t xml:space="preserve">You </w:t>
      </w:r>
      <w:r w:rsidR="4313C65E" w:rsidRPr="00DA5D3E">
        <w:rPr>
          <w:sz w:val="22"/>
          <w:szCs w:val="22"/>
        </w:rPr>
        <w:t xml:space="preserve">must </w:t>
      </w:r>
      <w:r w:rsidRPr="00DA5D3E">
        <w:rPr>
          <w:sz w:val="22"/>
          <w:szCs w:val="22"/>
        </w:rPr>
        <w:t xml:space="preserve">replace </w:t>
      </w:r>
      <w:r w:rsidR="000C5834" w:rsidRPr="000C5834">
        <w:rPr>
          <w:sz w:val="22"/>
          <w:szCs w:val="22"/>
        </w:rPr>
        <w:t>“</w:t>
      </w:r>
      <w:r w:rsidRPr="000C5834">
        <w:rPr>
          <w:sz w:val="22"/>
          <w:szCs w:val="22"/>
        </w:rPr>
        <w:t>example.com</w:t>
      </w:r>
      <w:r w:rsidR="000C5834" w:rsidRPr="000C5834">
        <w:rPr>
          <w:sz w:val="22"/>
          <w:szCs w:val="22"/>
        </w:rPr>
        <w:t>”</w:t>
      </w:r>
      <w:r w:rsidRPr="00DA5D3E">
        <w:rPr>
          <w:sz w:val="22"/>
          <w:szCs w:val="22"/>
        </w:rPr>
        <w:t xml:space="preserve"> with your bucket name.</w:t>
      </w:r>
    </w:p>
    <w:p w14:paraId="75319F99" w14:textId="77777777" w:rsidR="00136BD0" w:rsidRPr="00063754" w:rsidRDefault="00136BD0" w:rsidP="00DF198E">
      <w:pPr>
        <w:suppressAutoHyphens/>
        <w:spacing w:after="0" w:line="240" w:lineRule="auto"/>
        <w:contextualSpacing/>
        <w:rPr>
          <w:rFonts w:cstheme="minorHAnsi"/>
          <w:sz w:val="22"/>
          <w:szCs w:val="22"/>
        </w:rPr>
      </w:pPr>
    </w:p>
    <w:p w14:paraId="37B4FA8A" w14:textId="77777777" w:rsidR="008C1F6C" w:rsidRPr="00BB768D" w:rsidRDefault="008C1F6C" w:rsidP="00DF198E">
      <w:pPr>
        <w:pStyle w:val="NoSpacing"/>
        <w:suppressAutoHyphens/>
        <w:ind w:left="1080"/>
        <w:contextualSpacing/>
        <w:rPr>
          <w:rFonts w:ascii="Consolas" w:hAnsi="Consolas"/>
          <w:sz w:val="22"/>
          <w:szCs w:val="22"/>
        </w:rPr>
      </w:pPr>
      <w:r w:rsidRPr="00BB768D">
        <w:rPr>
          <w:rFonts w:ascii="Consolas" w:hAnsi="Consolas"/>
          <w:sz w:val="22"/>
          <w:szCs w:val="22"/>
        </w:rPr>
        <w:t>{</w:t>
      </w:r>
    </w:p>
    <w:p w14:paraId="34FC6476" w14:textId="3CF2872B" w:rsidR="008C1F6C" w:rsidRPr="00BB768D" w:rsidRDefault="008C1F6C" w:rsidP="00DF198E">
      <w:pPr>
        <w:pStyle w:val="NoSpacing"/>
        <w:tabs>
          <w:tab w:val="left" w:pos="1350"/>
        </w:tabs>
        <w:suppressAutoHyphens/>
        <w:ind w:left="135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Version": "2012-10-17",</w:t>
      </w:r>
    </w:p>
    <w:p w14:paraId="51A6E506" w14:textId="7A0BF51F" w:rsidR="008C1F6C" w:rsidRPr="00BB768D" w:rsidRDefault="008C1F6C" w:rsidP="00DF198E">
      <w:pPr>
        <w:pStyle w:val="NoSpacing"/>
        <w:tabs>
          <w:tab w:val="left" w:pos="1350"/>
        </w:tabs>
        <w:suppressAutoHyphens/>
        <w:ind w:left="135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Statement": [</w:t>
      </w:r>
    </w:p>
    <w:p w14:paraId="0AACEF13" w14:textId="6FB6E628" w:rsidR="008C1F6C" w:rsidRPr="00BB768D" w:rsidRDefault="008C1F6C" w:rsidP="00DF198E">
      <w:pPr>
        <w:pStyle w:val="NoSpacing"/>
        <w:suppressAutoHyphens/>
        <w:ind w:left="153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{</w:t>
      </w:r>
    </w:p>
    <w:p w14:paraId="275C61DA" w14:textId="31545D4A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Sid": "PublicReadGetObject",</w:t>
      </w:r>
    </w:p>
    <w:p w14:paraId="1E22B9A5" w14:textId="21BAB192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Effect": "Allow",</w:t>
      </w:r>
    </w:p>
    <w:p w14:paraId="3538B36D" w14:textId="123AF932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Principal": "*",</w:t>
      </w:r>
    </w:p>
    <w:p w14:paraId="5B48372F" w14:textId="7B76ADC1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Action": [</w:t>
      </w:r>
    </w:p>
    <w:p w14:paraId="7C79F710" w14:textId="12F4C6F8" w:rsidR="008C1F6C" w:rsidRPr="00BB768D" w:rsidRDefault="008C1F6C" w:rsidP="00DF198E">
      <w:pPr>
        <w:pStyle w:val="NoSpacing"/>
        <w:suppressAutoHyphens/>
        <w:ind w:left="1080" w:firstLine="8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s3:GetObject"</w:t>
      </w:r>
    </w:p>
    <w:p w14:paraId="6E081DB7" w14:textId="18FD0E8F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],</w:t>
      </w:r>
    </w:p>
    <w:p w14:paraId="4868EDE4" w14:textId="2613B435" w:rsidR="008C1F6C" w:rsidRPr="00BB768D" w:rsidRDefault="008C1F6C" w:rsidP="00DF198E">
      <w:pPr>
        <w:pStyle w:val="NoSpacing"/>
        <w:suppressAutoHyphens/>
        <w:ind w:left="1530" w:firstLine="18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Resource": [</w:t>
      </w:r>
    </w:p>
    <w:p w14:paraId="7C7B19C4" w14:textId="5CF50CB3" w:rsidR="008C1F6C" w:rsidRPr="00BB768D" w:rsidRDefault="008C1F6C" w:rsidP="00DF198E">
      <w:pPr>
        <w:pStyle w:val="NoSpacing"/>
        <w:suppressAutoHyphens/>
        <w:ind w:left="1080" w:firstLine="8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"arn:aws:s3:::example.com/*"</w:t>
      </w:r>
    </w:p>
    <w:p w14:paraId="19988185" w14:textId="3FF518C0" w:rsidR="008C1F6C" w:rsidRPr="00BB768D" w:rsidRDefault="008C1F6C" w:rsidP="00DF198E">
      <w:pPr>
        <w:pStyle w:val="NoSpacing"/>
        <w:suppressAutoHyphens/>
        <w:ind w:left="171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]</w:t>
      </w:r>
    </w:p>
    <w:p w14:paraId="0AAD94F9" w14:textId="7A488632" w:rsidR="008C1F6C" w:rsidRPr="00BB768D" w:rsidRDefault="008C1F6C" w:rsidP="00DF198E">
      <w:pPr>
        <w:pStyle w:val="NoSpacing"/>
        <w:suppressAutoHyphens/>
        <w:ind w:left="153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}</w:t>
      </w:r>
    </w:p>
    <w:p w14:paraId="4038DD23" w14:textId="6C6DCA62" w:rsidR="008C1F6C" w:rsidRPr="00BB768D" w:rsidRDefault="008C1F6C" w:rsidP="00DF198E">
      <w:pPr>
        <w:pStyle w:val="NoSpacing"/>
        <w:tabs>
          <w:tab w:val="left" w:pos="1350"/>
        </w:tabs>
        <w:suppressAutoHyphens/>
        <w:ind w:left="1350"/>
        <w:contextualSpacing/>
        <w:rPr>
          <w:rFonts w:ascii="Consolas" w:hAnsi="Consolas" w:cstheme="minorHAnsi"/>
          <w:sz w:val="22"/>
          <w:szCs w:val="22"/>
        </w:rPr>
      </w:pPr>
      <w:r w:rsidRPr="00BB768D">
        <w:rPr>
          <w:rFonts w:ascii="Consolas" w:hAnsi="Consolas" w:cstheme="minorHAnsi"/>
          <w:sz w:val="22"/>
          <w:szCs w:val="22"/>
        </w:rPr>
        <w:t>]</w:t>
      </w:r>
    </w:p>
    <w:p w14:paraId="213716DD" w14:textId="0878A868" w:rsidR="008C1F6C" w:rsidRPr="00931D24" w:rsidRDefault="008C1F6C" w:rsidP="00DF198E">
      <w:pPr>
        <w:pStyle w:val="NoSpacing"/>
        <w:suppressAutoHyphens/>
        <w:ind w:left="1080"/>
        <w:contextualSpacing/>
        <w:rPr>
          <w:sz w:val="22"/>
          <w:szCs w:val="22"/>
        </w:rPr>
      </w:pPr>
      <w:r w:rsidRPr="00BB768D">
        <w:rPr>
          <w:rFonts w:ascii="Consolas" w:hAnsi="Consolas"/>
          <w:sz w:val="22"/>
          <w:szCs w:val="22"/>
        </w:rPr>
        <w:t>}</w:t>
      </w:r>
    </w:p>
    <w:p w14:paraId="427A5E41" w14:textId="77777777" w:rsidR="00136BD0" w:rsidRPr="00DA5D3E" w:rsidRDefault="00136BD0" w:rsidP="00DF198E">
      <w:pPr>
        <w:pStyle w:val="NoSpacing"/>
        <w:suppressAutoHyphens/>
        <w:contextualSpacing/>
        <w:rPr>
          <w:rFonts w:cstheme="minorHAnsi"/>
          <w:b/>
          <w:bCs/>
          <w:sz w:val="22"/>
          <w:szCs w:val="22"/>
        </w:rPr>
      </w:pPr>
    </w:p>
    <w:p w14:paraId="4079CA63" w14:textId="6DA7930C" w:rsidR="001B5DE4" w:rsidRPr="00DA5D3E" w:rsidRDefault="00BF2BB9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fter</w:t>
      </w:r>
      <w:r w:rsidR="001B5DE4" w:rsidRPr="00DA5D3E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 xml:space="preserve">you’ve pasted </w:t>
      </w:r>
      <w:r w:rsidR="001B5DE4" w:rsidRPr="00DA5D3E">
        <w:rPr>
          <w:rFonts w:cstheme="minorHAnsi"/>
          <w:sz w:val="22"/>
          <w:szCs w:val="22"/>
        </w:rPr>
        <w:t xml:space="preserve">the JSON into the box, click </w:t>
      </w:r>
      <w:r w:rsidR="001B5DE4" w:rsidRPr="00DA5D3E">
        <w:rPr>
          <w:rFonts w:cstheme="minorHAnsi"/>
          <w:b/>
          <w:bCs/>
          <w:sz w:val="22"/>
          <w:szCs w:val="22"/>
        </w:rPr>
        <w:t>Save</w:t>
      </w:r>
      <w:r w:rsidR="001B5DE4" w:rsidRPr="00DA5D3E">
        <w:rPr>
          <w:rFonts w:cstheme="minorHAnsi"/>
          <w:sz w:val="22"/>
          <w:szCs w:val="22"/>
        </w:rPr>
        <w:t>.</w:t>
      </w:r>
    </w:p>
    <w:p w14:paraId="66CF52FC" w14:textId="38BDCDBF" w:rsidR="001B5DE4" w:rsidRPr="00DA5D3E" w:rsidRDefault="001B5DE4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 xml:space="preserve">If done correctly, the screen will </w:t>
      </w:r>
      <w:r w:rsidR="00BF2BB9" w:rsidRPr="00DA5D3E">
        <w:rPr>
          <w:rFonts w:cstheme="minorHAnsi"/>
          <w:sz w:val="22"/>
          <w:szCs w:val="22"/>
        </w:rPr>
        <w:t>change,</w:t>
      </w:r>
      <w:r w:rsidRPr="00DA5D3E">
        <w:rPr>
          <w:rFonts w:cstheme="minorHAnsi"/>
          <w:sz w:val="22"/>
          <w:szCs w:val="22"/>
        </w:rPr>
        <w:t xml:space="preserve"> and the </w:t>
      </w:r>
      <w:r w:rsidRPr="00DA5D3E">
        <w:rPr>
          <w:rFonts w:cstheme="minorHAnsi"/>
          <w:b/>
          <w:bCs/>
          <w:sz w:val="22"/>
          <w:szCs w:val="22"/>
        </w:rPr>
        <w:t>Permissions</w:t>
      </w:r>
      <w:r w:rsidRPr="00DA5D3E">
        <w:rPr>
          <w:rFonts w:cstheme="minorHAnsi"/>
          <w:sz w:val="22"/>
          <w:szCs w:val="22"/>
        </w:rPr>
        <w:t xml:space="preserve"> tab and the </w:t>
      </w:r>
      <w:r w:rsidRPr="00DA5D3E">
        <w:rPr>
          <w:rFonts w:cstheme="minorHAnsi"/>
          <w:b/>
          <w:bCs/>
          <w:sz w:val="22"/>
          <w:szCs w:val="22"/>
        </w:rPr>
        <w:t>Bucket Policy</w:t>
      </w:r>
      <w:r w:rsidRPr="00DA5D3E">
        <w:rPr>
          <w:rFonts w:cstheme="minorHAnsi"/>
          <w:sz w:val="22"/>
          <w:szCs w:val="22"/>
        </w:rPr>
        <w:t xml:space="preserve"> will both show the word </w:t>
      </w:r>
      <w:r w:rsidR="00BE70B8">
        <w:rPr>
          <w:rFonts w:cstheme="minorHAnsi"/>
          <w:sz w:val="22"/>
          <w:szCs w:val="22"/>
        </w:rPr>
        <w:t>“</w:t>
      </w:r>
      <w:r w:rsidRPr="00DA5D3E">
        <w:rPr>
          <w:rFonts w:cstheme="minorHAnsi"/>
          <w:sz w:val="22"/>
          <w:szCs w:val="22"/>
        </w:rPr>
        <w:t>Public</w:t>
      </w:r>
      <w:r w:rsidR="00BE70B8">
        <w:rPr>
          <w:rFonts w:cstheme="minorHAnsi"/>
          <w:sz w:val="22"/>
          <w:szCs w:val="22"/>
        </w:rPr>
        <w:t>”</w:t>
      </w:r>
      <w:r w:rsidRPr="00DA5D3E">
        <w:rPr>
          <w:rFonts w:cstheme="minorHAnsi"/>
          <w:sz w:val="22"/>
          <w:szCs w:val="22"/>
        </w:rPr>
        <w:t>.</w:t>
      </w:r>
    </w:p>
    <w:p w14:paraId="0120CC2B" w14:textId="1C22C3AB" w:rsidR="001B5DE4" w:rsidRPr="00DA5D3E" w:rsidRDefault="001B5DE4" w:rsidP="00DF198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  <w:szCs w:val="22"/>
        </w:rPr>
      </w:pPr>
      <w:r w:rsidRPr="00DA5D3E">
        <w:rPr>
          <w:rFonts w:cstheme="minorHAnsi"/>
          <w:sz w:val="22"/>
          <w:szCs w:val="22"/>
        </w:rPr>
        <w:t>Now</w:t>
      </w:r>
      <w:r w:rsidR="00BE70B8">
        <w:rPr>
          <w:rFonts w:cstheme="minorHAnsi"/>
          <w:sz w:val="22"/>
          <w:szCs w:val="22"/>
        </w:rPr>
        <w:t>,</w:t>
      </w:r>
      <w:r w:rsidRPr="00DA5D3E">
        <w:rPr>
          <w:rFonts w:cstheme="minorHAnsi"/>
          <w:sz w:val="22"/>
          <w:szCs w:val="22"/>
        </w:rPr>
        <w:t xml:space="preserve"> </w:t>
      </w:r>
      <w:r w:rsidR="00BE70B8">
        <w:rPr>
          <w:rFonts w:cstheme="minorHAnsi"/>
          <w:sz w:val="22"/>
          <w:szCs w:val="22"/>
        </w:rPr>
        <w:t>test</w:t>
      </w:r>
      <w:r w:rsidRPr="00DA5D3E">
        <w:rPr>
          <w:rFonts w:cstheme="minorHAnsi"/>
          <w:sz w:val="22"/>
          <w:szCs w:val="22"/>
        </w:rPr>
        <w:t xml:space="preserve"> </w:t>
      </w:r>
      <w:r w:rsidR="00CF1F9D">
        <w:rPr>
          <w:rFonts w:cstheme="minorHAnsi"/>
          <w:sz w:val="22"/>
          <w:szCs w:val="22"/>
        </w:rPr>
        <w:t xml:space="preserve">the </w:t>
      </w:r>
      <w:r w:rsidRPr="00DA5D3E">
        <w:rPr>
          <w:rFonts w:cstheme="minorHAnsi"/>
          <w:sz w:val="22"/>
          <w:szCs w:val="22"/>
        </w:rPr>
        <w:t>website in the browser again.</w:t>
      </w:r>
    </w:p>
    <w:p w14:paraId="05EA6433" w14:textId="77777777" w:rsidR="00136BD0" w:rsidRPr="005F10D1" w:rsidRDefault="00136BD0" w:rsidP="005F10D1">
      <w:pPr>
        <w:suppressAutoHyphens/>
        <w:spacing w:after="0" w:line="240" w:lineRule="auto"/>
        <w:rPr>
          <w:rFonts w:cstheme="minorHAnsi"/>
          <w:sz w:val="22"/>
          <w:szCs w:val="22"/>
        </w:rPr>
      </w:pPr>
    </w:p>
    <w:p w14:paraId="2E554C25" w14:textId="77777777" w:rsidR="006848E5" w:rsidRPr="00DA5D3E" w:rsidRDefault="006848E5" w:rsidP="00DF198E">
      <w:pPr>
        <w:suppressAutoHyphens/>
        <w:spacing w:after="0" w:line="240" w:lineRule="auto"/>
        <w:contextualSpacing/>
        <w:jc w:val="center"/>
        <w:rPr>
          <w:rFonts w:cstheme="minorHAnsi"/>
          <w:sz w:val="22"/>
          <w:szCs w:val="22"/>
        </w:rPr>
      </w:pPr>
      <w:r w:rsidRPr="00DA5D3E">
        <w:rPr>
          <w:rFonts w:cstheme="minorHAnsi"/>
          <w:b/>
          <w:bCs/>
          <w:noProof/>
          <w:sz w:val="22"/>
          <w:szCs w:val="22"/>
        </w:rPr>
        <w:drawing>
          <wp:inline distT="0" distB="0" distL="0" distR="0" wp14:anchorId="1E20B1B4" wp14:editId="0BAEB1B0">
            <wp:extent cx="6137564" cy="2127816"/>
            <wp:effectExtent l="0" t="0" r="0" b="1905"/>
            <wp:docPr id="5" name="Picture 5" descr="Browser showing AWS public access warn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564" cy="2127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32DC8" w14:textId="77777777" w:rsidR="00BB768D" w:rsidRDefault="00BB768D" w:rsidP="00DF198E">
      <w:pPr>
        <w:suppressAutoHyphens/>
        <w:spacing w:after="0" w:line="240" w:lineRule="auto"/>
        <w:contextualSpacing/>
        <w:rPr>
          <w:sz w:val="22"/>
          <w:szCs w:val="22"/>
        </w:rPr>
      </w:pPr>
    </w:p>
    <w:p w14:paraId="3C60CF04" w14:textId="1E3B6EB7" w:rsidR="004D35AC" w:rsidRPr="00DA5D3E" w:rsidRDefault="001B5DE4" w:rsidP="00DF198E">
      <w:pPr>
        <w:suppressAutoHyphens/>
        <w:spacing w:after="0" w:line="240" w:lineRule="auto"/>
        <w:contextualSpacing/>
        <w:rPr>
          <w:sz w:val="22"/>
          <w:szCs w:val="22"/>
        </w:rPr>
      </w:pPr>
      <w:r w:rsidRPr="00E66A07">
        <w:rPr>
          <w:sz w:val="22"/>
          <w:szCs w:val="22"/>
        </w:rPr>
        <w:t>Congratulations</w:t>
      </w:r>
      <w:r w:rsidR="00FB3E28" w:rsidRPr="00DA5D3E">
        <w:rPr>
          <w:sz w:val="22"/>
          <w:szCs w:val="22"/>
        </w:rPr>
        <w:t>!</w:t>
      </w:r>
      <w:r w:rsidRPr="00DA5D3E">
        <w:rPr>
          <w:sz w:val="22"/>
          <w:szCs w:val="22"/>
        </w:rPr>
        <w:t xml:space="preserve"> You </w:t>
      </w:r>
      <w:r w:rsidR="00FC2731">
        <w:rPr>
          <w:sz w:val="22"/>
          <w:szCs w:val="22"/>
        </w:rPr>
        <w:t>migrated a</w:t>
      </w:r>
      <w:r w:rsidRPr="00DA5D3E">
        <w:rPr>
          <w:sz w:val="22"/>
          <w:szCs w:val="22"/>
        </w:rPr>
        <w:t xml:space="preserve"> totally serverless website from desktop to containers and now to the cloud.</w:t>
      </w:r>
    </w:p>
    <w:sectPr w:rsidR="004D35AC" w:rsidRPr="00DA5D3E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AD92DB" w14:textId="77777777" w:rsidR="002F1ADC" w:rsidRDefault="002F1ADC" w:rsidP="00136BD0">
      <w:pPr>
        <w:spacing w:after="0" w:line="240" w:lineRule="auto"/>
      </w:pPr>
      <w:r>
        <w:separator/>
      </w:r>
    </w:p>
  </w:endnote>
  <w:endnote w:type="continuationSeparator" w:id="0">
    <w:p w14:paraId="3283DCA6" w14:textId="77777777" w:rsidR="002F1ADC" w:rsidRDefault="002F1ADC" w:rsidP="00136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94365966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73737007" w14:textId="0342BA36" w:rsidR="006B0E55" w:rsidRPr="00063754" w:rsidRDefault="006B0E55" w:rsidP="00063754">
        <w:pPr>
          <w:pStyle w:val="Footer"/>
          <w:jc w:val="center"/>
          <w:rPr>
            <w:sz w:val="22"/>
            <w:szCs w:val="22"/>
          </w:rPr>
        </w:pPr>
        <w:r w:rsidRPr="006B0E55">
          <w:rPr>
            <w:sz w:val="22"/>
            <w:szCs w:val="22"/>
          </w:rPr>
          <w:fldChar w:fldCharType="begin"/>
        </w:r>
        <w:r w:rsidRPr="006B0E55">
          <w:rPr>
            <w:sz w:val="22"/>
            <w:szCs w:val="22"/>
          </w:rPr>
          <w:instrText xml:space="preserve"> PAGE   \* MERGEFORMAT </w:instrText>
        </w:r>
        <w:r w:rsidRPr="006B0E55">
          <w:rPr>
            <w:sz w:val="22"/>
            <w:szCs w:val="22"/>
          </w:rPr>
          <w:fldChar w:fldCharType="separate"/>
        </w:r>
        <w:r w:rsidR="00017B64">
          <w:rPr>
            <w:noProof/>
            <w:sz w:val="22"/>
            <w:szCs w:val="22"/>
          </w:rPr>
          <w:t>2</w:t>
        </w:r>
        <w:r w:rsidRPr="006B0E55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70AF7" w14:textId="77777777" w:rsidR="002F1ADC" w:rsidRDefault="002F1ADC" w:rsidP="00136BD0">
      <w:pPr>
        <w:spacing w:after="0" w:line="240" w:lineRule="auto"/>
      </w:pPr>
      <w:r>
        <w:separator/>
      </w:r>
    </w:p>
  </w:footnote>
  <w:footnote w:type="continuationSeparator" w:id="0">
    <w:p w14:paraId="66A4785E" w14:textId="77777777" w:rsidR="002F1ADC" w:rsidRDefault="002F1ADC" w:rsidP="00136B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32D862" w14:textId="6897F61A" w:rsidR="00136BD0" w:rsidRDefault="00DA5D3E" w:rsidP="00136BD0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6283357" wp14:editId="2F467F6D">
          <wp:extent cx="1104900" cy="476250"/>
          <wp:effectExtent l="0" t="0" r="0" b="0"/>
          <wp:docPr id="856046263" name="Graphic 85604626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B23F7A"/>
    <w:multiLevelType w:val="hybridMultilevel"/>
    <w:tmpl w:val="06B47FD8"/>
    <w:lvl w:ilvl="0" w:tplc="F6B41CA8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47508"/>
    <w:multiLevelType w:val="hybridMultilevel"/>
    <w:tmpl w:val="F43E6DDE"/>
    <w:lvl w:ilvl="0" w:tplc="6784B78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40A33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F0FC8ED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E4E4B9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144701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59F214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93C68A8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87D8E0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15634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" w15:restartNumberingAfterBreak="0">
    <w:nsid w:val="28601ABD"/>
    <w:multiLevelType w:val="hybridMultilevel"/>
    <w:tmpl w:val="0810D0AE"/>
    <w:lvl w:ilvl="0" w:tplc="4F76E3A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D6DBC"/>
    <w:multiLevelType w:val="hybridMultilevel"/>
    <w:tmpl w:val="3DD44E5A"/>
    <w:lvl w:ilvl="0" w:tplc="3A5C3934">
      <w:start w:val="1"/>
      <w:numFmt w:val="lowerLetter"/>
      <w:lvlText w:val="%1."/>
      <w:lvlJc w:val="left"/>
      <w:pPr>
        <w:ind w:left="720" w:hanging="360"/>
      </w:pPr>
    </w:lvl>
    <w:lvl w:ilvl="1" w:tplc="D3364B0C">
      <w:start w:val="1"/>
      <w:numFmt w:val="lowerLetter"/>
      <w:lvlText w:val="%2."/>
      <w:lvlJc w:val="left"/>
      <w:pPr>
        <w:ind w:left="720" w:hanging="360"/>
      </w:pPr>
    </w:lvl>
    <w:lvl w:ilvl="2" w:tplc="6D721478">
      <w:start w:val="1"/>
      <w:numFmt w:val="lowerLetter"/>
      <w:lvlText w:val="%3."/>
      <w:lvlJc w:val="left"/>
      <w:pPr>
        <w:ind w:left="720" w:hanging="360"/>
      </w:pPr>
    </w:lvl>
    <w:lvl w:ilvl="3" w:tplc="C6A8CE5A">
      <w:start w:val="1"/>
      <w:numFmt w:val="lowerLetter"/>
      <w:lvlText w:val="%4."/>
      <w:lvlJc w:val="left"/>
      <w:pPr>
        <w:ind w:left="720" w:hanging="360"/>
      </w:pPr>
    </w:lvl>
    <w:lvl w:ilvl="4" w:tplc="D040D09C">
      <w:start w:val="1"/>
      <w:numFmt w:val="lowerLetter"/>
      <w:lvlText w:val="%5."/>
      <w:lvlJc w:val="left"/>
      <w:pPr>
        <w:ind w:left="720" w:hanging="360"/>
      </w:pPr>
    </w:lvl>
    <w:lvl w:ilvl="5" w:tplc="956254A0">
      <w:start w:val="1"/>
      <w:numFmt w:val="lowerLetter"/>
      <w:lvlText w:val="%6."/>
      <w:lvlJc w:val="left"/>
      <w:pPr>
        <w:ind w:left="720" w:hanging="360"/>
      </w:pPr>
    </w:lvl>
    <w:lvl w:ilvl="6" w:tplc="CE8EAF3A">
      <w:start w:val="1"/>
      <w:numFmt w:val="lowerLetter"/>
      <w:lvlText w:val="%7."/>
      <w:lvlJc w:val="left"/>
      <w:pPr>
        <w:ind w:left="720" w:hanging="360"/>
      </w:pPr>
    </w:lvl>
    <w:lvl w:ilvl="7" w:tplc="B968838A">
      <w:start w:val="1"/>
      <w:numFmt w:val="lowerLetter"/>
      <w:lvlText w:val="%8."/>
      <w:lvlJc w:val="left"/>
      <w:pPr>
        <w:ind w:left="720" w:hanging="360"/>
      </w:pPr>
    </w:lvl>
    <w:lvl w:ilvl="8" w:tplc="CF0C7CF0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3EDA7C82"/>
    <w:multiLevelType w:val="hybridMultilevel"/>
    <w:tmpl w:val="089EF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43747"/>
    <w:multiLevelType w:val="hybridMultilevel"/>
    <w:tmpl w:val="2968C22C"/>
    <w:lvl w:ilvl="0" w:tplc="0A4ED462">
      <w:start w:val="1"/>
      <w:numFmt w:val="upperLetter"/>
      <w:lvlText w:val="%1."/>
      <w:lvlJc w:val="left"/>
      <w:pPr>
        <w:ind w:left="1080" w:hanging="360"/>
      </w:pPr>
    </w:lvl>
    <w:lvl w:ilvl="1" w:tplc="605AD93C">
      <w:start w:val="1"/>
      <w:numFmt w:val="lowerLetter"/>
      <w:lvlText w:val="%2."/>
      <w:lvlJc w:val="left"/>
      <w:pPr>
        <w:ind w:left="1800" w:hanging="360"/>
      </w:pPr>
    </w:lvl>
    <w:lvl w:ilvl="2" w:tplc="95DA4E7E">
      <w:start w:val="1"/>
      <w:numFmt w:val="lowerRoman"/>
      <w:lvlText w:val="%3."/>
      <w:lvlJc w:val="right"/>
      <w:pPr>
        <w:ind w:left="2520" w:hanging="180"/>
      </w:pPr>
    </w:lvl>
    <w:lvl w:ilvl="3" w:tplc="A6C205E2">
      <w:start w:val="1"/>
      <w:numFmt w:val="decimal"/>
      <w:lvlText w:val="%4."/>
      <w:lvlJc w:val="left"/>
      <w:pPr>
        <w:ind w:left="3240" w:hanging="360"/>
      </w:pPr>
    </w:lvl>
    <w:lvl w:ilvl="4" w:tplc="0C7C71DC">
      <w:start w:val="1"/>
      <w:numFmt w:val="lowerLetter"/>
      <w:lvlText w:val="%5."/>
      <w:lvlJc w:val="left"/>
      <w:pPr>
        <w:ind w:left="3960" w:hanging="360"/>
      </w:pPr>
    </w:lvl>
    <w:lvl w:ilvl="5" w:tplc="74C402FE">
      <w:start w:val="1"/>
      <w:numFmt w:val="lowerRoman"/>
      <w:lvlText w:val="%6."/>
      <w:lvlJc w:val="right"/>
      <w:pPr>
        <w:ind w:left="4680" w:hanging="180"/>
      </w:pPr>
    </w:lvl>
    <w:lvl w:ilvl="6" w:tplc="14A8B5FE">
      <w:start w:val="1"/>
      <w:numFmt w:val="decimal"/>
      <w:lvlText w:val="%7."/>
      <w:lvlJc w:val="left"/>
      <w:pPr>
        <w:ind w:left="5400" w:hanging="360"/>
      </w:pPr>
    </w:lvl>
    <w:lvl w:ilvl="7" w:tplc="6E88D02E">
      <w:start w:val="1"/>
      <w:numFmt w:val="lowerLetter"/>
      <w:lvlText w:val="%8."/>
      <w:lvlJc w:val="left"/>
      <w:pPr>
        <w:ind w:left="6120" w:hanging="360"/>
      </w:pPr>
    </w:lvl>
    <w:lvl w:ilvl="8" w:tplc="EE96789E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EA70DF"/>
    <w:multiLevelType w:val="hybridMultilevel"/>
    <w:tmpl w:val="45C2A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B4EAF"/>
    <w:multiLevelType w:val="hybridMultilevel"/>
    <w:tmpl w:val="118ED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654BE5"/>
    <w:multiLevelType w:val="hybridMultilevel"/>
    <w:tmpl w:val="9C3051E8"/>
    <w:lvl w:ilvl="0" w:tplc="4F76E3A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745CF"/>
    <w:multiLevelType w:val="hybridMultilevel"/>
    <w:tmpl w:val="9740DB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60458C6"/>
    <w:multiLevelType w:val="hybridMultilevel"/>
    <w:tmpl w:val="4BDEE568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618096407">
    <w:abstractNumId w:val="5"/>
  </w:num>
  <w:num w:numId="2" w16cid:durableId="796148430">
    <w:abstractNumId w:val="6"/>
  </w:num>
  <w:num w:numId="3" w16cid:durableId="47580162">
    <w:abstractNumId w:val="0"/>
  </w:num>
  <w:num w:numId="4" w16cid:durableId="76176903">
    <w:abstractNumId w:val="10"/>
  </w:num>
  <w:num w:numId="5" w16cid:durableId="427695147">
    <w:abstractNumId w:val="2"/>
  </w:num>
  <w:num w:numId="6" w16cid:durableId="234053842">
    <w:abstractNumId w:val="8"/>
  </w:num>
  <w:num w:numId="7" w16cid:durableId="854810524">
    <w:abstractNumId w:val="4"/>
  </w:num>
  <w:num w:numId="8" w16cid:durableId="1851290654">
    <w:abstractNumId w:val="7"/>
  </w:num>
  <w:num w:numId="9" w16cid:durableId="1514346004">
    <w:abstractNumId w:val="9"/>
  </w:num>
  <w:num w:numId="10" w16cid:durableId="1061103000">
    <w:abstractNumId w:val="3"/>
  </w:num>
  <w:num w:numId="11" w16cid:durableId="10335305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YxMjEzMDQzNDFT0lEKTi0uzszPAykwrAUADviEIiwAAAA="/>
  </w:docVars>
  <w:rsids>
    <w:rsidRoot w:val="006234B0"/>
    <w:rsid w:val="000005B7"/>
    <w:rsid w:val="00017B64"/>
    <w:rsid w:val="000300B7"/>
    <w:rsid w:val="00031A75"/>
    <w:rsid w:val="00052815"/>
    <w:rsid w:val="00056D7B"/>
    <w:rsid w:val="00060ED0"/>
    <w:rsid w:val="00063754"/>
    <w:rsid w:val="00064E65"/>
    <w:rsid w:val="0007083B"/>
    <w:rsid w:val="0007299C"/>
    <w:rsid w:val="00076226"/>
    <w:rsid w:val="000B34FC"/>
    <w:rsid w:val="000B3CD3"/>
    <w:rsid w:val="000C5834"/>
    <w:rsid w:val="000F3318"/>
    <w:rsid w:val="000F3AAC"/>
    <w:rsid w:val="00104DFD"/>
    <w:rsid w:val="00105632"/>
    <w:rsid w:val="00130C50"/>
    <w:rsid w:val="001365CB"/>
    <w:rsid w:val="00136BD0"/>
    <w:rsid w:val="0015445C"/>
    <w:rsid w:val="00162641"/>
    <w:rsid w:val="00165918"/>
    <w:rsid w:val="00176585"/>
    <w:rsid w:val="00183E53"/>
    <w:rsid w:val="00184C1E"/>
    <w:rsid w:val="001B5630"/>
    <w:rsid w:val="001B5DE4"/>
    <w:rsid w:val="001E3207"/>
    <w:rsid w:val="001E6CE6"/>
    <w:rsid w:val="00214BD0"/>
    <w:rsid w:val="00216BE2"/>
    <w:rsid w:val="002258E7"/>
    <w:rsid w:val="00231612"/>
    <w:rsid w:val="00236C8D"/>
    <w:rsid w:val="00240D6C"/>
    <w:rsid w:val="00242CB6"/>
    <w:rsid w:val="00261D68"/>
    <w:rsid w:val="0028731B"/>
    <w:rsid w:val="00291BF7"/>
    <w:rsid w:val="002A0D46"/>
    <w:rsid w:val="002A1245"/>
    <w:rsid w:val="002C2D2A"/>
    <w:rsid w:val="002C56A9"/>
    <w:rsid w:val="002D51C6"/>
    <w:rsid w:val="002E0129"/>
    <w:rsid w:val="002E1BD4"/>
    <w:rsid w:val="002F1ADC"/>
    <w:rsid w:val="00304F2D"/>
    <w:rsid w:val="0030766F"/>
    <w:rsid w:val="00323ADB"/>
    <w:rsid w:val="00324A6C"/>
    <w:rsid w:val="00325B3B"/>
    <w:rsid w:val="00337B7B"/>
    <w:rsid w:val="003428F8"/>
    <w:rsid w:val="003551EC"/>
    <w:rsid w:val="00361E78"/>
    <w:rsid w:val="00370CAD"/>
    <w:rsid w:val="003862B7"/>
    <w:rsid w:val="00394278"/>
    <w:rsid w:val="003A4C3A"/>
    <w:rsid w:val="003A533B"/>
    <w:rsid w:val="003C27AF"/>
    <w:rsid w:val="003D71F9"/>
    <w:rsid w:val="003E3D8A"/>
    <w:rsid w:val="003E7D25"/>
    <w:rsid w:val="00402813"/>
    <w:rsid w:val="00415948"/>
    <w:rsid w:val="004175C7"/>
    <w:rsid w:val="00424C9C"/>
    <w:rsid w:val="00441CE8"/>
    <w:rsid w:val="0046027F"/>
    <w:rsid w:val="00461E76"/>
    <w:rsid w:val="00462741"/>
    <w:rsid w:val="004704F4"/>
    <w:rsid w:val="004848B5"/>
    <w:rsid w:val="004A55FD"/>
    <w:rsid w:val="004C48B9"/>
    <w:rsid w:val="004D35AC"/>
    <w:rsid w:val="004D3C04"/>
    <w:rsid w:val="004E3972"/>
    <w:rsid w:val="004F19CE"/>
    <w:rsid w:val="00500AA5"/>
    <w:rsid w:val="00516375"/>
    <w:rsid w:val="00516AA1"/>
    <w:rsid w:val="00553795"/>
    <w:rsid w:val="00566E95"/>
    <w:rsid w:val="005A3F98"/>
    <w:rsid w:val="005A51B5"/>
    <w:rsid w:val="005A6C9A"/>
    <w:rsid w:val="005C3397"/>
    <w:rsid w:val="005C7E8E"/>
    <w:rsid w:val="005D4349"/>
    <w:rsid w:val="005E2BB4"/>
    <w:rsid w:val="005F10D1"/>
    <w:rsid w:val="00613C91"/>
    <w:rsid w:val="00620678"/>
    <w:rsid w:val="006234B0"/>
    <w:rsid w:val="00633330"/>
    <w:rsid w:val="006374D3"/>
    <w:rsid w:val="00642E45"/>
    <w:rsid w:val="006458B6"/>
    <w:rsid w:val="00646BD2"/>
    <w:rsid w:val="00655A38"/>
    <w:rsid w:val="00672539"/>
    <w:rsid w:val="00674C33"/>
    <w:rsid w:val="006848E5"/>
    <w:rsid w:val="00687F76"/>
    <w:rsid w:val="006A4C8C"/>
    <w:rsid w:val="006B0E55"/>
    <w:rsid w:val="006B51C1"/>
    <w:rsid w:val="006C2CA6"/>
    <w:rsid w:val="006C4AAB"/>
    <w:rsid w:val="006F2083"/>
    <w:rsid w:val="007034AE"/>
    <w:rsid w:val="0070684F"/>
    <w:rsid w:val="0071082D"/>
    <w:rsid w:val="007218DF"/>
    <w:rsid w:val="007462F1"/>
    <w:rsid w:val="00751A99"/>
    <w:rsid w:val="00756A4C"/>
    <w:rsid w:val="00766B66"/>
    <w:rsid w:val="007A5DC0"/>
    <w:rsid w:val="007B70EC"/>
    <w:rsid w:val="007C0B28"/>
    <w:rsid w:val="007C2C9D"/>
    <w:rsid w:val="007D3C8C"/>
    <w:rsid w:val="007E01A5"/>
    <w:rsid w:val="007E4F69"/>
    <w:rsid w:val="007E526D"/>
    <w:rsid w:val="007E7013"/>
    <w:rsid w:val="007F22AB"/>
    <w:rsid w:val="00801B90"/>
    <w:rsid w:val="00802E35"/>
    <w:rsid w:val="00814C2D"/>
    <w:rsid w:val="00815218"/>
    <w:rsid w:val="00821B2E"/>
    <w:rsid w:val="00860502"/>
    <w:rsid w:val="00876197"/>
    <w:rsid w:val="0089069B"/>
    <w:rsid w:val="00893A7F"/>
    <w:rsid w:val="008A55D4"/>
    <w:rsid w:val="008B7520"/>
    <w:rsid w:val="008C1F6C"/>
    <w:rsid w:val="008C3E41"/>
    <w:rsid w:val="008D2A97"/>
    <w:rsid w:val="008E15F5"/>
    <w:rsid w:val="008E616F"/>
    <w:rsid w:val="008F227A"/>
    <w:rsid w:val="008F33BD"/>
    <w:rsid w:val="008F685B"/>
    <w:rsid w:val="00916132"/>
    <w:rsid w:val="00920CB1"/>
    <w:rsid w:val="0092573E"/>
    <w:rsid w:val="00930992"/>
    <w:rsid w:val="00930ABE"/>
    <w:rsid w:val="00931D24"/>
    <w:rsid w:val="00931E70"/>
    <w:rsid w:val="00946D5B"/>
    <w:rsid w:val="00957E2E"/>
    <w:rsid w:val="00960F87"/>
    <w:rsid w:val="0096230D"/>
    <w:rsid w:val="009675FB"/>
    <w:rsid w:val="009C7122"/>
    <w:rsid w:val="009D08DB"/>
    <w:rsid w:val="009D222F"/>
    <w:rsid w:val="009D354B"/>
    <w:rsid w:val="009D675F"/>
    <w:rsid w:val="009D7177"/>
    <w:rsid w:val="009F00D4"/>
    <w:rsid w:val="009F19EE"/>
    <w:rsid w:val="009F3C6C"/>
    <w:rsid w:val="00A0501F"/>
    <w:rsid w:val="00A070E3"/>
    <w:rsid w:val="00A13954"/>
    <w:rsid w:val="00A15528"/>
    <w:rsid w:val="00A15DB5"/>
    <w:rsid w:val="00A35164"/>
    <w:rsid w:val="00A35250"/>
    <w:rsid w:val="00A562D8"/>
    <w:rsid w:val="00A7564F"/>
    <w:rsid w:val="00A936EA"/>
    <w:rsid w:val="00AA15EB"/>
    <w:rsid w:val="00AA3578"/>
    <w:rsid w:val="00AB1352"/>
    <w:rsid w:val="00AC4D43"/>
    <w:rsid w:val="00AD4E2B"/>
    <w:rsid w:val="00AD7769"/>
    <w:rsid w:val="00AE1E78"/>
    <w:rsid w:val="00AF05D5"/>
    <w:rsid w:val="00B0648B"/>
    <w:rsid w:val="00B06C39"/>
    <w:rsid w:val="00B3272E"/>
    <w:rsid w:val="00B37236"/>
    <w:rsid w:val="00B509EC"/>
    <w:rsid w:val="00B57FF6"/>
    <w:rsid w:val="00B60B37"/>
    <w:rsid w:val="00B71A3C"/>
    <w:rsid w:val="00B75A34"/>
    <w:rsid w:val="00B80188"/>
    <w:rsid w:val="00B848F8"/>
    <w:rsid w:val="00BA5921"/>
    <w:rsid w:val="00BB6F40"/>
    <w:rsid w:val="00BB768D"/>
    <w:rsid w:val="00BC0DE4"/>
    <w:rsid w:val="00BC370E"/>
    <w:rsid w:val="00BE70B8"/>
    <w:rsid w:val="00BF2BB9"/>
    <w:rsid w:val="00C026F9"/>
    <w:rsid w:val="00C20D35"/>
    <w:rsid w:val="00C31559"/>
    <w:rsid w:val="00C475B2"/>
    <w:rsid w:val="00C622E1"/>
    <w:rsid w:val="00C641F6"/>
    <w:rsid w:val="00C82DF5"/>
    <w:rsid w:val="00C83686"/>
    <w:rsid w:val="00C93859"/>
    <w:rsid w:val="00C975A3"/>
    <w:rsid w:val="00CA3263"/>
    <w:rsid w:val="00CA4D81"/>
    <w:rsid w:val="00CA575D"/>
    <w:rsid w:val="00CA590F"/>
    <w:rsid w:val="00CC25F6"/>
    <w:rsid w:val="00CD1676"/>
    <w:rsid w:val="00CD3423"/>
    <w:rsid w:val="00CE01F0"/>
    <w:rsid w:val="00CE5495"/>
    <w:rsid w:val="00CF1F9D"/>
    <w:rsid w:val="00D10D06"/>
    <w:rsid w:val="00D200A1"/>
    <w:rsid w:val="00D20931"/>
    <w:rsid w:val="00D3200B"/>
    <w:rsid w:val="00D46D08"/>
    <w:rsid w:val="00D50115"/>
    <w:rsid w:val="00D55B02"/>
    <w:rsid w:val="00D55C94"/>
    <w:rsid w:val="00D5748E"/>
    <w:rsid w:val="00D767C5"/>
    <w:rsid w:val="00D83A1D"/>
    <w:rsid w:val="00D95A61"/>
    <w:rsid w:val="00DA0E2E"/>
    <w:rsid w:val="00DA5D3E"/>
    <w:rsid w:val="00DA646A"/>
    <w:rsid w:val="00DD52A6"/>
    <w:rsid w:val="00DF141E"/>
    <w:rsid w:val="00DF198E"/>
    <w:rsid w:val="00E03EE9"/>
    <w:rsid w:val="00E042D0"/>
    <w:rsid w:val="00E074CC"/>
    <w:rsid w:val="00E163A2"/>
    <w:rsid w:val="00E20F30"/>
    <w:rsid w:val="00E30026"/>
    <w:rsid w:val="00E35B56"/>
    <w:rsid w:val="00E36603"/>
    <w:rsid w:val="00E40865"/>
    <w:rsid w:val="00E525D0"/>
    <w:rsid w:val="00E66A07"/>
    <w:rsid w:val="00E66A4C"/>
    <w:rsid w:val="00EA5AD5"/>
    <w:rsid w:val="00EC7D0C"/>
    <w:rsid w:val="00F1314E"/>
    <w:rsid w:val="00F23C44"/>
    <w:rsid w:val="00F3095F"/>
    <w:rsid w:val="00F31980"/>
    <w:rsid w:val="00F43EFD"/>
    <w:rsid w:val="00F52B0C"/>
    <w:rsid w:val="00F91CF9"/>
    <w:rsid w:val="00FB3E28"/>
    <w:rsid w:val="00FB46FE"/>
    <w:rsid w:val="00FC2731"/>
    <w:rsid w:val="00FC2DCD"/>
    <w:rsid w:val="00FC3B6F"/>
    <w:rsid w:val="00FE50AC"/>
    <w:rsid w:val="02867B40"/>
    <w:rsid w:val="04C360F0"/>
    <w:rsid w:val="04F3F3F0"/>
    <w:rsid w:val="076C3738"/>
    <w:rsid w:val="081F9FC6"/>
    <w:rsid w:val="094326DF"/>
    <w:rsid w:val="09C88C53"/>
    <w:rsid w:val="0AFF1790"/>
    <w:rsid w:val="0B4C513A"/>
    <w:rsid w:val="0B8EF234"/>
    <w:rsid w:val="0BA34741"/>
    <w:rsid w:val="0CEFA34F"/>
    <w:rsid w:val="0DB52AE3"/>
    <w:rsid w:val="0F53A808"/>
    <w:rsid w:val="1156264A"/>
    <w:rsid w:val="1209DDA5"/>
    <w:rsid w:val="14B90A86"/>
    <w:rsid w:val="155C6232"/>
    <w:rsid w:val="16BEFBE9"/>
    <w:rsid w:val="170F05CB"/>
    <w:rsid w:val="1F955A6D"/>
    <w:rsid w:val="228FDD03"/>
    <w:rsid w:val="22CCFB2F"/>
    <w:rsid w:val="22EEF218"/>
    <w:rsid w:val="230E481F"/>
    <w:rsid w:val="236C51C9"/>
    <w:rsid w:val="2468CB90"/>
    <w:rsid w:val="2C13766E"/>
    <w:rsid w:val="2C72A944"/>
    <w:rsid w:val="2E0C61F2"/>
    <w:rsid w:val="2EEA486C"/>
    <w:rsid w:val="2F6AD6D9"/>
    <w:rsid w:val="30772E77"/>
    <w:rsid w:val="3243E017"/>
    <w:rsid w:val="32A71B4D"/>
    <w:rsid w:val="32AB80A7"/>
    <w:rsid w:val="32B159DE"/>
    <w:rsid w:val="330DBE9B"/>
    <w:rsid w:val="33DFB078"/>
    <w:rsid w:val="34C494EF"/>
    <w:rsid w:val="38774722"/>
    <w:rsid w:val="38B3219B"/>
    <w:rsid w:val="39E0085B"/>
    <w:rsid w:val="3D8A6FD3"/>
    <w:rsid w:val="3DAF4481"/>
    <w:rsid w:val="41AF9293"/>
    <w:rsid w:val="4313C65E"/>
    <w:rsid w:val="44DBC138"/>
    <w:rsid w:val="4AD47D70"/>
    <w:rsid w:val="4B1DB973"/>
    <w:rsid w:val="4C08D3AD"/>
    <w:rsid w:val="4D1A9702"/>
    <w:rsid w:val="4E448E4E"/>
    <w:rsid w:val="4EC56A4D"/>
    <w:rsid w:val="4F9A68D9"/>
    <w:rsid w:val="56B732D5"/>
    <w:rsid w:val="57FC3C7B"/>
    <w:rsid w:val="59475CB5"/>
    <w:rsid w:val="5BCAAFD4"/>
    <w:rsid w:val="5CF9920D"/>
    <w:rsid w:val="5D453B61"/>
    <w:rsid w:val="5E95626E"/>
    <w:rsid w:val="62AD1F98"/>
    <w:rsid w:val="640A471F"/>
    <w:rsid w:val="683C44B4"/>
    <w:rsid w:val="6BB45273"/>
    <w:rsid w:val="6C4294AF"/>
    <w:rsid w:val="6D0FB5D7"/>
    <w:rsid w:val="6D633289"/>
    <w:rsid w:val="6EAB8638"/>
    <w:rsid w:val="715C503D"/>
    <w:rsid w:val="72BDC190"/>
    <w:rsid w:val="741948A7"/>
    <w:rsid w:val="745991F1"/>
    <w:rsid w:val="79F4EA1C"/>
    <w:rsid w:val="7CA416FD"/>
    <w:rsid w:val="7F25E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3A5344"/>
  <w15:chartTrackingRefBased/>
  <w15:docId w15:val="{DCFF252E-1F5C-469D-BCBC-1D6C9657D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90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5D3E"/>
    <w:pPr>
      <w:suppressAutoHyphens/>
      <w:spacing w:after="0" w:line="240" w:lineRule="auto"/>
      <w:contextualSpacing/>
      <w:jc w:val="center"/>
      <w:outlineLvl w:val="0"/>
    </w:pPr>
    <w:rPr>
      <w:rFonts w:eastAsiaTheme="majorEastAsia" w:cstheme="minorHAns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D3E"/>
    <w:pPr>
      <w:spacing w:after="0" w:line="240" w:lineRule="auto"/>
      <w:contextualSpacing/>
      <w:outlineLvl w:val="1"/>
    </w:pPr>
    <w:rPr>
      <w:rFonts w:eastAsiaTheme="majorEastAsia" w:cstheme="minorHAnsi"/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5D3E"/>
    <w:pPr>
      <w:spacing w:after="0" w:line="240" w:lineRule="auto"/>
      <w:contextualSpacing/>
      <w:outlineLvl w:val="2"/>
    </w:pPr>
    <w:rPr>
      <w:rFonts w:eastAsiaTheme="majorEastAsia" w:cstheme="minorHAnsi"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D3E"/>
    <w:rPr>
      <w:rFonts w:eastAsiaTheme="majorEastAsia" w:cstheme="minorHAns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A5D3E"/>
    <w:rPr>
      <w:rFonts w:eastAsiaTheme="majorEastAsia" w:cstheme="min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A5D3E"/>
    <w:rPr>
      <w:rFonts w:eastAsiaTheme="majorEastAsia" w:cstheme="minorHAnsi"/>
      <w:i/>
      <w:iCs/>
    </w:rPr>
  </w:style>
  <w:style w:type="paragraph" w:styleId="ListParagraph">
    <w:name w:val="List Paragraph"/>
    <w:basedOn w:val="Normal"/>
    <w:uiPriority w:val="34"/>
    <w:qFormat/>
    <w:rsid w:val="007034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0C5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4C8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8C1F6C"/>
    <w:pPr>
      <w:spacing w:after="0" w:line="240" w:lineRule="auto"/>
    </w:pPr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61D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3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BD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BD0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F19C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28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81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8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8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81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9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9E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6197"/>
    <w:pPr>
      <w:spacing w:after="0" w:line="240" w:lineRule="auto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428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01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95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hekhargulati.com/2017/07/06/angular-4-use-of-base-href-and-deploy-url-build-options/" TargetMode="Externa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coreui/coreui-free-react-admin-template/issues/336" TargetMode="External"/><Relationship Id="rId17" Type="http://schemas.openxmlformats.org/officeDocument/2006/relationships/hyperlink" Target="https://docs.aws.amazon.com/AmazonS3/latest/userguide/HostingWebsiteOnS3Setup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hyperlink" Target="https://github.com/angular/angular-cli/issues/12746" TargetMode="External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aws.amazon.com/AmazonS3/latest/dev/BucketRestrictions.html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18083C-E2CC-4623-9F24-5FF03E1448C3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3624C9DA-08FC-464C-8009-ABCB56FA4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86DC02-6790-4336-8D50-B47029B458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02</Words>
  <Characters>7996</Characters>
  <Application>Microsoft Office Word</Application>
  <DocSecurity>4</DocSecurity>
  <Lines>66</Lines>
  <Paragraphs>18</Paragraphs>
  <ScaleCrop>false</ScaleCrop>
  <Company/>
  <LinksUpToDate>false</LinksUpToDate>
  <CharactersWithSpaces>9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hree Assignment Guide</dc:title>
  <dc:subject/>
  <dc:creator>David Buksbaum</dc:creator>
  <cp:keywords/>
  <dc:description/>
  <cp:lastModifiedBy>Thomas Martin</cp:lastModifiedBy>
  <cp:revision>2</cp:revision>
  <cp:lastPrinted>2021-10-22T15:47:00Z</cp:lastPrinted>
  <dcterms:created xsi:type="dcterms:W3CDTF">2024-11-11T04:16:00Z</dcterms:created>
  <dcterms:modified xsi:type="dcterms:W3CDTF">2024-11-1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31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